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t>Newingreen,</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07603DD9" w14:textId="21231F6D" w:rsidR="00A56A48"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9944741" w:history="1">
            <w:r w:rsidR="00A56A48" w:rsidRPr="007B5A05">
              <w:rPr>
                <w:rStyle w:val="Hyperlink"/>
                <w:noProof/>
              </w:rPr>
              <w:t>1</w:t>
            </w:r>
            <w:r w:rsidR="00A56A48">
              <w:rPr>
                <w:rFonts w:eastAsiaTheme="minorEastAsia"/>
                <w:noProof/>
                <w:sz w:val="24"/>
                <w:szCs w:val="24"/>
                <w:lang w:eastAsia="zh-CN"/>
              </w:rPr>
              <w:tab/>
            </w:r>
            <w:r w:rsidR="00A56A48" w:rsidRPr="007B5A05">
              <w:rPr>
                <w:rStyle w:val="Hyperlink"/>
                <w:noProof/>
              </w:rPr>
              <w:t>Introduction to my Year in Industry</w:t>
            </w:r>
            <w:r w:rsidR="00A56A48">
              <w:rPr>
                <w:noProof/>
                <w:webHidden/>
              </w:rPr>
              <w:tab/>
            </w:r>
            <w:r w:rsidR="00A56A48">
              <w:rPr>
                <w:noProof/>
                <w:webHidden/>
              </w:rPr>
              <w:fldChar w:fldCharType="begin"/>
            </w:r>
            <w:r w:rsidR="00A56A48">
              <w:rPr>
                <w:noProof/>
                <w:webHidden/>
              </w:rPr>
              <w:instrText xml:space="preserve"> PAGEREF _Toc519944741 \h </w:instrText>
            </w:r>
            <w:r w:rsidR="00A56A48">
              <w:rPr>
                <w:noProof/>
                <w:webHidden/>
              </w:rPr>
            </w:r>
            <w:r w:rsidR="00A56A48">
              <w:rPr>
                <w:noProof/>
                <w:webHidden/>
              </w:rPr>
              <w:fldChar w:fldCharType="separate"/>
            </w:r>
            <w:r w:rsidR="00A56A48">
              <w:rPr>
                <w:noProof/>
                <w:webHidden/>
              </w:rPr>
              <w:t>6</w:t>
            </w:r>
            <w:r w:rsidR="00A56A48">
              <w:rPr>
                <w:noProof/>
                <w:webHidden/>
              </w:rPr>
              <w:fldChar w:fldCharType="end"/>
            </w:r>
          </w:hyperlink>
        </w:p>
        <w:p w14:paraId="12317099" w14:textId="79DA4CC5" w:rsidR="00A56A48" w:rsidRDefault="00A56A48">
          <w:pPr>
            <w:pStyle w:val="TOC2"/>
            <w:tabs>
              <w:tab w:val="left" w:pos="960"/>
              <w:tab w:val="right" w:leader="dot" w:pos="9016"/>
            </w:tabs>
            <w:rPr>
              <w:rFonts w:eastAsiaTheme="minorEastAsia"/>
              <w:noProof/>
              <w:sz w:val="24"/>
              <w:szCs w:val="24"/>
              <w:lang w:eastAsia="zh-CN"/>
            </w:rPr>
          </w:pPr>
          <w:hyperlink w:anchor="_Toc519944742" w:history="1">
            <w:r w:rsidRPr="007B5A05">
              <w:rPr>
                <w:rStyle w:val="Hyperlink"/>
                <w:noProof/>
              </w:rPr>
              <w:t>1.1</w:t>
            </w:r>
            <w:r>
              <w:rPr>
                <w:rFonts w:eastAsiaTheme="minorEastAsia"/>
                <w:noProof/>
                <w:sz w:val="24"/>
                <w:szCs w:val="24"/>
                <w:lang w:eastAsia="zh-CN"/>
              </w:rPr>
              <w:tab/>
            </w:r>
            <w:r w:rsidRPr="007B5A05">
              <w:rPr>
                <w:rStyle w:val="Hyperlink"/>
                <w:noProof/>
              </w:rPr>
              <w:t>Why Holiday Extras?</w:t>
            </w:r>
            <w:r>
              <w:rPr>
                <w:noProof/>
                <w:webHidden/>
              </w:rPr>
              <w:tab/>
            </w:r>
            <w:r>
              <w:rPr>
                <w:noProof/>
                <w:webHidden/>
              </w:rPr>
              <w:fldChar w:fldCharType="begin"/>
            </w:r>
            <w:r>
              <w:rPr>
                <w:noProof/>
                <w:webHidden/>
              </w:rPr>
              <w:instrText xml:space="preserve"> PAGEREF _Toc519944742 \h </w:instrText>
            </w:r>
            <w:r>
              <w:rPr>
                <w:noProof/>
                <w:webHidden/>
              </w:rPr>
            </w:r>
            <w:r>
              <w:rPr>
                <w:noProof/>
                <w:webHidden/>
              </w:rPr>
              <w:fldChar w:fldCharType="separate"/>
            </w:r>
            <w:r>
              <w:rPr>
                <w:noProof/>
                <w:webHidden/>
              </w:rPr>
              <w:t>6</w:t>
            </w:r>
            <w:r>
              <w:rPr>
                <w:noProof/>
                <w:webHidden/>
              </w:rPr>
              <w:fldChar w:fldCharType="end"/>
            </w:r>
          </w:hyperlink>
        </w:p>
        <w:p w14:paraId="0DB94AFE" w14:textId="4F7283B0" w:rsidR="00A56A48" w:rsidRDefault="00A56A48">
          <w:pPr>
            <w:pStyle w:val="TOC2"/>
            <w:tabs>
              <w:tab w:val="left" w:pos="960"/>
              <w:tab w:val="right" w:leader="dot" w:pos="9016"/>
            </w:tabs>
            <w:rPr>
              <w:rFonts w:eastAsiaTheme="minorEastAsia"/>
              <w:noProof/>
              <w:sz w:val="24"/>
              <w:szCs w:val="24"/>
              <w:lang w:eastAsia="zh-CN"/>
            </w:rPr>
          </w:pPr>
          <w:hyperlink w:anchor="_Toc519944743" w:history="1">
            <w:r w:rsidRPr="007B5A05">
              <w:rPr>
                <w:rStyle w:val="Hyperlink"/>
                <w:noProof/>
              </w:rPr>
              <w:t>1.2</w:t>
            </w:r>
            <w:r>
              <w:rPr>
                <w:rFonts w:eastAsiaTheme="minorEastAsia"/>
                <w:noProof/>
                <w:sz w:val="24"/>
                <w:szCs w:val="24"/>
                <w:lang w:eastAsia="zh-CN"/>
              </w:rPr>
              <w:tab/>
            </w:r>
            <w:r w:rsidRPr="007B5A05">
              <w:rPr>
                <w:rStyle w:val="Hyperlink"/>
                <w:noProof/>
              </w:rPr>
              <w:t>Journey to Holiday Extras</w:t>
            </w:r>
            <w:r>
              <w:rPr>
                <w:noProof/>
                <w:webHidden/>
              </w:rPr>
              <w:tab/>
            </w:r>
            <w:r>
              <w:rPr>
                <w:noProof/>
                <w:webHidden/>
              </w:rPr>
              <w:fldChar w:fldCharType="begin"/>
            </w:r>
            <w:r>
              <w:rPr>
                <w:noProof/>
                <w:webHidden/>
              </w:rPr>
              <w:instrText xml:space="preserve"> PAGEREF _Toc519944743 \h </w:instrText>
            </w:r>
            <w:r>
              <w:rPr>
                <w:noProof/>
                <w:webHidden/>
              </w:rPr>
            </w:r>
            <w:r>
              <w:rPr>
                <w:noProof/>
                <w:webHidden/>
              </w:rPr>
              <w:fldChar w:fldCharType="separate"/>
            </w:r>
            <w:r>
              <w:rPr>
                <w:noProof/>
                <w:webHidden/>
              </w:rPr>
              <w:t>6</w:t>
            </w:r>
            <w:r>
              <w:rPr>
                <w:noProof/>
                <w:webHidden/>
              </w:rPr>
              <w:fldChar w:fldCharType="end"/>
            </w:r>
          </w:hyperlink>
        </w:p>
        <w:p w14:paraId="187EA899" w14:textId="41DEAF30" w:rsidR="00A56A48" w:rsidRDefault="00A56A48">
          <w:pPr>
            <w:pStyle w:val="TOC3"/>
            <w:tabs>
              <w:tab w:val="left" w:pos="1200"/>
              <w:tab w:val="right" w:leader="dot" w:pos="9016"/>
            </w:tabs>
            <w:rPr>
              <w:rFonts w:eastAsiaTheme="minorEastAsia"/>
              <w:noProof/>
              <w:sz w:val="24"/>
              <w:szCs w:val="24"/>
              <w:lang w:eastAsia="zh-CN"/>
            </w:rPr>
          </w:pPr>
          <w:hyperlink w:anchor="_Toc519944744" w:history="1">
            <w:r w:rsidRPr="007B5A05">
              <w:rPr>
                <w:rStyle w:val="Hyperlink"/>
                <w:noProof/>
              </w:rPr>
              <w:t>1.2.1</w:t>
            </w:r>
            <w:r>
              <w:rPr>
                <w:rFonts w:eastAsiaTheme="minorEastAsia"/>
                <w:noProof/>
                <w:sz w:val="24"/>
                <w:szCs w:val="24"/>
                <w:lang w:eastAsia="zh-CN"/>
              </w:rPr>
              <w:tab/>
            </w:r>
            <w:r w:rsidRPr="007B5A05">
              <w:rPr>
                <w:rStyle w:val="Hyperlink"/>
                <w:noProof/>
              </w:rPr>
              <w:t>Initial Interviews</w:t>
            </w:r>
            <w:r>
              <w:rPr>
                <w:noProof/>
                <w:webHidden/>
              </w:rPr>
              <w:tab/>
            </w:r>
            <w:r>
              <w:rPr>
                <w:noProof/>
                <w:webHidden/>
              </w:rPr>
              <w:fldChar w:fldCharType="begin"/>
            </w:r>
            <w:r>
              <w:rPr>
                <w:noProof/>
                <w:webHidden/>
              </w:rPr>
              <w:instrText xml:space="preserve"> PAGEREF _Toc519944744 \h </w:instrText>
            </w:r>
            <w:r>
              <w:rPr>
                <w:noProof/>
                <w:webHidden/>
              </w:rPr>
            </w:r>
            <w:r>
              <w:rPr>
                <w:noProof/>
                <w:webHidden/>
              </w:rPr>
              <w:fldChar w:fldCharType="separate"/>
            </w:r>
            <w:r>
              <w:rPr>
                <w:noProof/>
                <w:webHidden/>
              </w:rPr>
              <w:t>6</w:t>
            </w:r>
            <w:r>
              <w:rPr>
                <w:noProof/>
                <w:webHidden/>
              </w:rPr>
              <w:fldChar w:fldCharType="end"/>
            </w:r>
          </w:hyperlink>
        </w:p>
        <w:p w14:paraId="4E16C382" w14:textId="514FB139" w:rsidR="00A56A48" w:rsidRDefault="00A56A48">
          <w:pPr>
            <w:pStyle w:val="TOC3"/>
            <w:tabs>
              <w:tab w:val="left" w:pos="1200"/>
              <w:tab w:val="right" w:leader="dot" w:pos="9016"/>
            </w:tabs>
            <w:rPr>
              <w:rFonts w:eastAsiaTheme="minorEastAsia"/>
              <w:noProof/>
              <w:sz w:val="24"/>
              <w:szCs w:val="24"/>
              <w:lang w:eastAsia="zh-CN"/>
            </w:rPr>
          </w:pPr>
          <w:hyperlink w:anchor="_Toc519944745" w:history="1">
            <w:r w:rsidRPr="007B5A05">
              <w:rPr>
                <w:rStyle w:val="Hyperlink"/>
                <w:noProof/>
              </w:rPr>
              <w:t>1.2.2</w:t>
            </w:r>
            <w:r>
              <w:rPr>
                <w:rFonts w:eastAsiaTheme="minorEastAsia"/>
                <w:noProof/>
                <w:sz w:val="24"/>
                <w:szCs w:val="24"/>
                <w:lang w:eastAsia="zh-CN"/>
              </w:rPr>
              <w:tab/>
            </w:r>
            <w:r w:rsidRPr="007B5A05">
              <w:rPr>
                <w:rStyle w:val="Hyperlink"/>
                <w:noProof/>
              </w:rPr>
              <w:t>Application + Interview with HX</w:t>
            </w:r>
            <w:r>
              <w:rPr>
                <w:noProof/>
                <w:webHidden/>
              </w:rPr>
              <w:tab/>
            </w:r>
            <w:r>
              <w:rPr>
                <w:noProof/>
                <w:webHidden/>
              </w:rPr>
              <w:fldChar w:fldCharType="begin"/>
            </w:r>
            <w:r>
              <w:rPr>
                <w:noProof/>
                <w:webHidden/>
              </w:rPr>
              <w:instrText xml:space="preserve"> PAGEREF _Toc519944745 \h </w:instrText>
            </w:r>
            <w:r>
              <w:rPr>
                <w:noProof/>
                <w:webHidden/>
              </w:rPr>
            </w:r>
            <w:r>
              <w:rPr>
                <w:noProof/>
                <w:webHidden/>
              </w:rPr>
              <w:fldChar w:fldCharType="separate"/>
            </w:r>
            <w:r>
              <w:rPr>
                <w:noProof/>
                <w:webHidden/>
              </w:rPr>
              <w:t>7</w:t>
            </w:r>
            <w:r>
              <w:rPr>
                <w:noProof/>
                <w:webHidden/>
              </w:rPr>
              <w:fldChar w:fldCharType="end"/>
            </w:r>
          </w:hyperlink>
        </w:p>
        <w:p w14:paraId="5A572878" w14:textId="3F740F99" w:rsidR="00A56A48" w:rsidRDefault="00A56A48">
          <w:pPr>
            <w:pStyle w:val="TOC3"/>
            <w:tabs>
              <w:tab w:val="left" w:pos="1200"/>
              <w:tab w:val="right" w:leader="dot" w:pos="9016"/>
            </w:tabs>
            <w:rPr>
              <w:rFonts w:eastAsiaTheme="minorEastAsia"/>
              <w:noProof/>
              <w:sz w:val="24"/>
              <w:szCs w:val="24"/>
              <w:lang w:eastAsia="zh-CN"/>
            </w:rPr>
          </w:pPr>
          <w:hyperlink w:anchor="_Toc519944746" w:history="1">
            <w:r w:rsidRPr="007B5A05">
              <w:rPr>
                <w:rStyle w:val="Hyperlink"/>
                <w:noProof/>
              </w:rPr>
              <w:t>1.2.3</w:t>
            </w:r>
            <w:r>
              <w:rPr>
                <w:rFonts w:eastAsiaTheme="minorEastAsia"/>
                <w:noProof/>
                <w:sz w:val="24"/>
                <w:szCs w:val="24"/>
                <w:lang w:eastAsia="zh-CN"/>
              </w:rPr>
              <w:tab/>
            </w:r>
            <w:r w:rsidRPr="007B5A05">
              <w:rPr>
                <w:rStyle w:val="Hyperlink"/>
                <w:noProof/>
              </w:rPr>
              <w:t>Offer from HX</w:t>
            </w:r>
            <w:r>
              <w:rPr>
                <w:noProof/>
                <w:webHidden/>
              </w:rPr>
              <w:tab/>
            </w:r>
            <w:r>
              <w:rPr>
                <w:noProof/>
                <w:webHidden/>
              </w:rPr>
              <w:fldChar w:fldCharType="begin"/>
            </w:r>
            <w:r>
              <w:rPr>
                <w:noProof/>
                <w:webHidden/>
              </w:rPr>
              <w:instrText xml:space="preserve"> PAGEREF _Toc519944746 \h </w:instrText>
            </w:r>
            <w:r>
              <w:rPr>
                <w:noProof/>
                <w:webHidden/>
              </w:rPr>
            </w:r>
            <w:r>
              <w:rPr>
                <w:noProof/>
                <w:webHidden/>
              </w:rPr>
              <w:fldChar w:fldCharType="separate"/>
            </w:r>
            <w:r>
              <w:rPr>
                <w:noProof/>
                <w:webHidden/>
              </w:rPr>
              <w:t>7</w:t>
            </w:r>
            <w:r>
              <w:rPr>
                <w:noProof/>
                <w:webHidden/>
              </w:rPr>
              <w:fldChar w:fldCharType="end"/>
            </w:r>
          </w:hyperlink>
        </w:p>
        <w:p w14:paraId="5CB8600E" w14:textId="61D56434" w:rsidR="00A56A48" w:rsidRDefault="00A56A48">
          <w:pPr>
            <w:pStyle w:val="TOC2"/>
            <w:tabs>
              <w:tab w:val="left" w:pos="960"/>
              <w:tab w:val="right" w:leader="dot" w:pos="9016"/>
            </w:tabs>
            <w:rPr>
              <w:rFonts w:eastAsiaTheme="minorEastAsia"/>
              <w:noProof/>
              <w:sz w:val="24"/>
              <w:szCs w:val="24"/>
              <w:lang w:eastAsia="zh-CN"/>
            </w:rPr>
          </w:pPr>
          <w:hyperlink w:anchor="_Toc519944747" w:history="1">
            <w:r w:rsidRPr="007B5A05">
              <w:rPr>
                <w:rStyle w:val="Hyperlink"/>
                <w:noProof/>
              </w:rPr>
              <w:t>1.3</w:t>
            </w:r>
            <w:r>
              <w:rPr>
                <w:rFonts w:eastAsiaTheme="minorEastAsia"/>
                <w:noProof/>
                <w:sz w:val="24"/>
                <w:szCs w:val="24"/>
                <w:lang w:eastAsia="zh-CN"/>
              </w:rPr>
              <w:tab/>
            </w:r>
            <w:r w:rsidRPr="007B5A05">
              <w:rPr>
                <w:rStyle w:val="Hyperlink"/>
                <w:noProof/>
              </w:rPr>
              <w:t>Holiday Extras: a brief overview</w:t>
            </w:r>
            <w:r>
              <w:rPr>
                <w:noProof/>
                <w:webHidden/>
              </w:rPr>
              <w:tab/>
            </w:r>
            <w:r>
              <w:rPr>
                <w:noProof/>
                <w:webHidden/>
              </w:rPr>
              <w:fldChar w:fldCharType="begin"/>
            </w:r>
            <w:r>
              <w:rPr>
                <w:noProof/>
                <w:webHidden/>
              </w:rPr>
              <w:instrText xml:space="preserve"> PAGEREF _Toc519944747 \h </w:instrText>
            </w:r>
            <w:r>
              <w:rPr>
                <w:noProof/>
                <w:webHidden/>
              </w:rPr>
            </w:r>
            <w:r>
              <w:rPr>
                <w:noProof/>
                <w:webHidden/>
              </w:rPr>
              <w:fldChar w:fldCharType="separate"/>
            </w:r>
            <w:r>
              <w:rPr>
                <w:noProof/>
                <w:webHidden/>
              </w:rPr>
              <w:t>7</w:t>
            </w:r>
            <w:r>
              <w:rPr>
                <w:noProof/>
                <w:webHidden/>
              </w:rPr>
              <w:fldChar w:fldCharType="end"/>
            </w:r>
          </w:hyperlink>
        </w:p>
        <w:p w14:paraId="2849D879" w14:textId="2422437B" w:rsidR="00A56A48" w:rsidRDefault="00A56A48">
          <w:pPr>
            <w:pStyle w:val="TOC2"/>
            <w:tabs>
              <w:tab w:val="left" w:pos="960"/>
              <w:tab w:val="right" w:leader="dot" w:pos="9016"/>
            </w:tabs>
            <w:rPr>
              <w:rFonts w:eastAsiaTheme="minorEastAsia"/>
              <w:noProof/>
              <w:sz w:val="24"/>
              <w:szCs w:val="24"/>
              <w:lang w:eastAsia="zh-CN"/>
            </w:rPr>
          </w:pPr>
          <w:hyperlink w:anchor="_Toc519944748" w:history="1">
            <w:r w:rsidRPr="007B5A05">
              <w:rPr>
                <w:rStyle w:val="Hyperlink"/>
                <w:noProof/>
              </w:rPr>
              <w:t>1.4</w:t>
            </w:r>
            <w:r>
              <w:rPr>
                <w:rFonts w:eastAsiaTheme="minorEastAsia"/>
                <w:noProof/>
                <w:sz w:val="24"/>
                <w:szCs w:val="24"/>
                <w:lang w:eastAsia="zh-CN"/>
              </w:rPr>
              <w:tab/>
            </w:r>
            <w:r w:rsidRPr="007B5A05">
              <w:rPr>
                <w:rStyle w:val="Hyperlink"/>
                <w:noProof/>
              </w:rPr>
              <w:t>My Job Role</w:t>
            </w:r>
            <w:r>
              <w:rPr>
                <w:noProof/>
                <w:webHidden/>
              </w:rPr>
              <w:tab/>
            </w:r>
            <w:r>
              <w:rPr>
                <w:noProof/>
                <w:webHidden/>
              </w:rPr>
              <w:fldChar w:fldCharType="begin"/>
            </w:r>
            <w:r>
              <w:rPr>
                <w:noProof/>
                <w:webHidden/>
              </w:rPr>
              <w:instrText xml:space="preserve"> PAGEREF _Toc519944748 \h </w:instrText>
            </w:r>
            <w:r>
              <w:rPr>
                <w:noProof/>
                <w:webHidden/>
              </w:rPr>
            </w:r>
            <w:r>
              <w:rPr>
                <w:noProof/>
                <w:webHidden/>
              </w:rPr>
              <w:fldChar w:fldCharType="separate"/>
            </w:r>
            <w:r>
              <w:rPr>
                <w:noProof/>
                <w:webHidden/>
              </w:rPr>
              <w:t>8</w:t>
            </w:r>
            <w:r>
              <w:rPr>
                <w:noProof/>
                <w:webHidden/>
              </w:rPr>
              <w:fldChar w:fldCharType="end"/>
            </w:r>
          </w:hyperlink>
        </w:p>
        <w:p w14:paraId="34025633" w14:textId="3ADDD912" w:rsidR="00A56A48" w:rsidRDefault="00A56A48">
          <w:pPr>
            <w:pStyle w:val="TOC1"/>
            <w:tabs>
              <w:tab w:val="left" w:pos="440"/>
              <w:tab w:val="right" w:leader="dot" w:pos="9016"/>
            </w:tabs>
            <w:rPr>
              <w:rFonts w:eastAsiaTheme="minorEastAsia"/>
              <w:noProof/>
              <w:sz w:val="24"/>
              <w:szCs w:val="24"/>
              <w:lang w:eastAsia="zh-CN"/>
            </w:rPr>
          </w:pPr>
          <w:hyperlink w:anchor="_Toc519944749" w:history="1">
            <w:r w:rsidRPr="007B5A05">
              <w:rPr>
                <w:rStyle w:val="Hyperlink"/>
                <w:noProof/>
              </w:rPr>
              <w:t>2</w:t>
            </w:r>
            <w:r>
              <w:rPr>
                <w:rFonts w:eastAsiaTheme="minorEastAsia"/>
                <w:noProof/>
                <w:sz w:val="24"/>
                <w:szCs w:val="24"/>
                <w:lang w:eastAsia="zh-CN"/>
              </w:rPr>
              <w:tab/>
            </w:r>
            <w:r w:rsidRPr="007B5A05">
              <w:rPr>
                <w:rStyle w:val="Hyperlink"/>
                <w:noProof/>
              </w:rPr>
              <w:t>Working for Holiday Extras</w:t>
            </w:r>
            <w:r>
              <w:rPr>
                <w:noProof/>
                <w:webHidden/>
              </w:rPr>
              <w:tab/>
            </w:r>
            <w:r>
              <w:rPr>
                <w:noProof/>
                <w:webHidden/>
              </w:rPr>
              <w:fldChar w:fldCharType="begin"/>
            </w:r>
            <w:r>
              <w:rPr>
                <w:noProof/>
                <w:webHidden/>
              </w:rPr>
              <w:instrText xml:space="preserve"> PAGEREF _Toc519944749 \h </w:instrText>
            </w:r>
            <w:r>
              <w:rPr>
                <w:noProof/>
                <w:webHidden/>
              </w:rPr>
            </w:r>
            <w:r>
              <w:rPr>
                <w:noProof/>
                <w:webHidden/>
              </w:rPr>
              <w:fldChar w:fldCharType="separate"/>
            </w:r>
            <w:r>
              <w:rPr>
                <w:noProof/>
                <w:webHidden/>
              </w:rPr>
              <w:t>9</w:t>
            </w:r>
            <w:r>
              <w:rPr>
                <w:noProof/>
                <w:webHidden/>
              </w:rPr>
              <w:fldChar w:fldCharType="end"/>
            </w:r>
          </w:hyperlink>
        </w:p>
        <w:p w14:paraId="58B1BDDD" w14:textId="2FE61F21" w:rsidR="00A56A48" w:rsidRDefault="00A56A48">
          <w:pPr>
            <w:pStyle w:val="TOC2"/>
            <w:tabs>
              <w:tab w:val="left" w:pos="960"/>
              <w:tab w:val="right" w:leader="dot" w:pos="9016"/>
            </w:tabs>
            <w:rPr>
              <w:rFonts w:eastAsiaTheme="minorEastAsia"/>
              <w:noProof/>
              <w:sz w:val="24"/>
              <w:szCs w:val="24"/>
              <w:lang w:eastAsia="zh-CN"/>
            </w:rPr>
          </w:pPr>
          <w:hyperlink w:anchor="_Toc519944750" w:history="1">
            <w:r w:rsidRPr="007B5A05">
              <w:rPr>
                <w:rStyle w:val="Hyperlink"/>
                <w:noProof/>
              </w:rPr>
              <w:t>2.1</w:t>
            </w:r>
            <w:r>
              <w:rPr>
                <w:rFonts w:eastAsiaTheme="minorEastAsia"/>
                <w:noProof/>
                <w:sz w:val="24"/>
                <w:szCs w:val="24"/>
                <w:lang w:eastAsia="zh-CN"/>
              </w:rPr>
              <w:tab/>
            </w:r>
            <w:r w:rsidRPr="007B5A05">
              <w:rPr>
                <w:rStyle w:val="Hyperlink"/>
                <w:noProof/>
              </w:rPr>
              <w:t>Web Team Structure</w:t>
            </w:r>
            <w:r>
              <w:rPr>
                <w:noProof/>
                <w:webHidden/>
              </w:rPr>
              <w:tab/>
            </w:r>
            <w:r>
              <w:rPr>
                <w:noProof/>
                <w:webHidden/>
              </w:rPr>
              <w:fldChar w:fldCharType="begin"/>
            </w:r>
            <w:r>
              <w:rPr>
                <w:noProof/>
                <w:webHidden/>
              </w:rPr>
              <w:instrText xml:space="preserve"> PAGEREF _Toc519944750 \h </w:instrText>
            </w:r>
            <w:r>
              <w:rPr>
                <w:noProof/>
                <w:webHidden/>
              </w:rPr>
            </w:r>
            <w:r>
              <w:rPr>
                <w:noProof/>
                <w:webHidden/>
              </w:rPr>
              <w:fldChar w:fldCharType="separate"/>
            </w:r>
            <w:r>
              <w:rPr>
                <w:noProof/>
                <w:webHidden/>
              </w:rPr>
              <w:t>9</w:t>
            </w:r>
            <w:r>
              <w:rPr>
                <w:noProof/>
                <w:webHidden/>
              </w:rPr>
              <w:fldChar w:fldCharType="end"/>
            </w:r>
          </w:hyperlink>
        </w:p>
        <w:p w14:paraId="35CDB13C" w14:textId="383E985F" w:rsidR="00A56A48" w:rsidRDefault="00A56A48">
          <w:pPr>
            <w:pStyle w:val="TOC2"/>
            <w:tabs>
              <w:tab w:val="left" w:pos="960"/>
              <w:tab w:val="right" w:leader="dot" w:pos="9016"/>
            </w:tabs>
            <w:rPr>
              <w:rFonts w:eastAsiaTheme="minorEastAsia"/>
              <w:noProof/>
              <w:sz w:val="24"/>
              <w:szCs w:val="24"/>
              <w:lang w:eastAsia="zh-CN"/>
            </w:rPr>
          </w:pPr>
          <w:hyperlink w:anchor="_Toc519944751" w:history="1">
            <w:r w:rsidRPr="007B5A05">
              <w:rPr>
                <w:rStyle w:val="Hyperlink"/>
                <w:noProof/>
              </w:rPr>
              <w:t>2.2</w:t>
            </w:r>
            <w:r>
              <w:rPr>
                <w:rFonts w:eastAsiaTheme="minorEastAsia"/>
                <w:noProof/>
                <w:sz w:val="24"/>
                <w:szCs w:val="24"/>
                <w:lang w:eastAsia="zh-CN"/>
              </w:rPr>
              <w:tab/>
            </w:r>
            <w:r w:rsidRPr="007B5A05">
              <w:rPr>
                <w:rStyle w:val="Hyperlink"/>
                <w:noProof/>
              </w:rPr>
              <w:t>Pod Structure</w:t>
            </w:r>
            <w:r>
              <w:rPr>
                <w:noProof/>
                <w:webHidden/>
              </w:rPr>
              <w:tab/>
            </w:r>
            <w:r>
              <w:rPr>
                <w:noProof/>
                <w:webHidden/>
              </w:rPr>
              <w:fldChar w:fldCharType="begin"/>
            </w:r>
            <w:r>
              <w:rPr>
                <w:noProof/>
                <w:webHidden/>
              </w:rPr>
              <w:instrText xml:space="preserve"> PAGEREF _Toc519944751 \h </w:instrText>
            </w:r>
            <w:r>
              <w:rPr>
                <w:noProof/>
                <w:webHidden/>
              </w:rPr>
            </w:r>
            <w:r>
              <w:rPr>
                <w:noProof/>
                <w:webHidden/>
              </w:rPr>
              <w:fldChar w:fldCharType="separate"/>
            </w:r>
            <w:r>
              <w:rPr>
                <w:noProof/>
                <w:webHidden/>
              </w:rPr>
              <w:t>9</w:t>
            </w:r>
            <w:r>
              <w:rPr>
                <w:noProof/>
                <w:webHidden/>
              </w:rPr>
              <w:fldChar w:fldCharType="end"/>
            </w:r>
          </w:hyperlink>
        </w:p>
        <w:p w14:paraId="2F151E7E" w14:textId="7765C1B6" w:rsidR="00A56A48" w:rsidRDefault="00A56A48">
          <w:pPr>
            <w:pStyle w:val="TOC2"/>
            <w:tabs>
              <w:tab w:val="left" w:pos="960"/>
              <w:tab w:val="right" w:leader="dot" w:pos="9016"/>
            </w:tabs>
            <w:rPr>
              <w:rFonts w:eastAsiaTheme="minorEastAsia"/>
              <w:noProof/>
              <w:sz w:val="24"/>
              <w:szCs w:val="24"/>
              <w:lang w:eastAsia="zh-CN"/>
            </w:rPr>
          </w:pPr>
          <w:hyperlink w:anchor="_Toc519944752" w:history="1">
            <w:r w:rsidRPr="007B5A05">
              <w:rPr>
                <w:rStyle w:val="Hyperlink"/>
                <w:noProof/>
              </w:rPr>
              <w:t>2.3</w:t>
            </w:r>
            <w:r>
              <w:rPr>
                <w:rFonts w:eastAsiaTheme="minorEastAsia"/>
                <w:noProof/>
                <w:sz w:val="24"/>
                <w:szCs w:val="24"/>
                <w:lang w:eastAsia="zh-CN"/>
              </w:rPr>
              <w:tab/>
            </w:r>
            <w:r w:rsidRPr="007B5A05">
              <w:rPr>
                <w:rStyle w:val="Hyperlink"/>
                <w:noProof/>
              </w:rPr>
              <w:t>Agile Process</w:t>
            </w:r>
            <w:r>
              <w:rPr>
                <w:noProof/>
                <w:webHidden/>
              </w:rPr>
              <w:tab/>
            </w:r>
            <w:r>
              <w:rPr>
                <w:noProof/>
                <w:webHidden/>
              </w:rPr>
              <w:fldChar w:fldCharType="begin"/>
            </w:r>
            <w:r>
              <w:rPr>
                <w:noProof/>
                <w:webHidden/>
              </w:rPr>
              <w:instrText xml:space="preserve"> PAGEREF _Toc519944752 \h </w:instrText>
            </w:r>
            <w:r>
              <w:rPr>
                <w:noProof/>
                <w:webHidden/>
              </w:rPr>
            </w:r>
            <w:r>
              <w:rPr>
                <w:noProof/>
                <w:webHidden/>
              </w:rPr>
              <w:fldChar w:fldCharType="separate"/>
            </w:r>
            <w:r>
              <w:rPr>
                <w:noProof/>
                <w:webHidden/>
              </w:rPr>
              <w:t>10</w:t>
            </w:r>
            <w:r>
              <w:rPr>
                <w:noProof/>
                <w:webHidden/>
              </w:rPr>
              <w:fldChar w:fldCharType="end"/>
            </w:r>
          </w:hyperlink>
        </w:p>
        <w:p w14:paraId="583F9D7E" w14:textId="064046B9" w:rsidR="00A56A48" w:rsidRDefault="00A56A48">
          <w:pPr>
            <w:pStyle w:val="TOC3"/>
            <w:tabs>
              <w:tab w:val="left" w:pos="1200"/>
              <w:tab w:val="right" w:leader="dot" w:pos="9016"/>
            </w:tabs>
            <w:rPr>
              <w:rFonts w:eastAsiaTheme="minorEastAsia"/>
              <w:noProof/>
              <w:sz w:val="24"/>
              <w:szCs w:val="24"/>
              <w:lang w:eastAsia="zh-CN"/>
            </w:rPr>
          </w:pPr>
          <w:hyperlink w:anchor="_Toc519944753" w:history="1">
            <w:r w:rsidRPr="007B5A05">
              <w:rPr>
                <w:rStyle w:val="Hyperlink"/>
                <w:noProof/>
              </w:rPr>
              <w:t>2.3.1</w:t>
            </w:r>
            <w:r>
              <w:rPr>
                <w:rFonts w:eastAsiaTheme="minorEastAsia"/>
                <w:noProof/>
                <w:sz w:val="24"/>
                <w:szCs w:val="24"/>
                <w:lang w:eastAsia="zh-CN"/>
              </w:rPr>
              <w:tab/>
            </w:r>
            <w:r w:rsidRPr="007B5A05">
              <w:rPr>
                <w:rStyle w:val="Hyperlink"/>
                <w:noProof/>
              </w:rPr>
              <w:t>Sprint Structure</w:t>
            </w:r>
            <w:r>
              <w:rPr>
                <w:noProof/>
                <w:webHidden/>
              </w:rPr>
              <w:tab/>
            </w:r>
            <w:r>
              <w:rPr>
                <w:noProof/>
                <w:webHidden/>
              </w:rPr>
              <w:fldChar w:fldCharType="begin"/>
            </w:r>
            <w:r>
              <w:rPr>
                <w:noProof/>
                <w:webHidden/>
              </w:rPr>
              <w:instrText xml:space="preserve"> PAGEREF _Toc519944753 \h </w:instrText>
            </w:r>
            <w:r>
              <w:rPr>
                <w:noProof/>
                <w:webHidden/>
              </w:rPr>
            </w:r>
            <w:r>
              <w:rPr>
                <w:noProof/>
                <w:webHidden/>
              </w:rPr>
              <w:fldChar w:fldCharType="separate"/>
            </w:r>
            <w:r>
              <w:rPr>
                <w:noProof/>
                <w:webHidden/>
              </w:rPr>
              <w:t>10</w:t>
            </w:r>
            <w:r>
              <w:rPr>
                <w:noProof/>
                <w:webHidden/>
              </w:rPr>
              <w:fldChar w:fldCharType="end"/>
            </w:r>
          </w:hyperlink>
        </w:p>
        <w:p w14:paraId="1B89BCD3" w14:textId="043C92BB" w:rsidR="00A56A48" w:rsidRDefault="00A56A48">
          <w:pPr>
            <w:pStyle w:val="TOC2"/>
            <w:tabs>
              <w:tab w:val="left" w:pos="960"/>
              <w:tab w:val="right" w:leader="dot" w:pos="9016"/>
            </w:tabs>
            <w:rPr>
              <w:rFonts w:eastAsiaTheme="minorEastAsia"/>
              <w:noProof/>
              <w:sz w:val="24"/>
              <w:szCs w:val="24"/>
              <w:lang w:eastAsia="zh-CN"/>
            </w:rPr>
          </w:pPr>
          <w:hyperlink w:anchor="_Toc519944754" w:history="1">
            <w:r w:rsidRPr="007B5A05">
              <w:rPr>
                <w:rStyle w:val="Hyperlink"/>
                <w:noProof/>
              </w:rPr>
              <w:t>2.4</w:t>
            </w:r>
            <w:r>
              <w:rPr>
                <w:rFonts w:eastAsiaTheme="minorEastAsia"/>
                <w:noProof/>
                <w:sz w:val="24"/>
                <w:szCs w:val="24"/>
                <w:lang w:eastAsia="zh-CN"/>
              </w:rPr>
              <w:tab/>
            </w:r>
            <w:r w:rsidRPr="007B5A05">
              <w:rPr>
                <w:rStyle w:val="Hyperlink"/>
                <w:noProof/>
              </w:rPr>
              <w:t>What’s it actually like?</w:t>
            </w:r>
            <w:r>
              <w:rPr>
                <w:noProof/>
                <w:webHidden/>
              </w:rPr>
              <w:tab/>
            </w:r>
            <w:r>
              <w:rPr>
                <w:noProof/>
                <w:webHidden/>
              </w:rPr>
              <w:fldChar w:fldCharType="begin"/>
            </w:r>
            <w:r>
              <w:rPr>
                <w:noProof/>
                <w:webHidden/>
              </w:rPr>
              <w:instrText xml:space="preserve"> PAGEREF _Toc519944754 \h </w:instrText>
            </w:r>
            <w:r>
              <w:rPr>
                <w:noProof/>
                <w:webHidden/>
              </w:rPr>
            </w:r>
            <w:r>
              <w:rPr>
                <w:noProof/>
                <w:webHidden/>
              </w:rPr>
              <w:fldChar w:fldCharType="separate"/>
            </w:r>
            <w:r>
              <w:rPr>
                <w:noProof/>
                <w:webHidden/>
              </w:rPr>
              <w:t>12</w:t>
            </w:r>
            <w:r>
              <w:rPr>
                <w:noProof/>
                <w:webHidden/>
              </w:rPr>
              <w:fldChar w:fldCharType="end"/>
            </w:r>
          </w:hyperlink>
        </w:p>
        <w:p w14:paraId="0E1D9A29" w14:textId="61672F3A" w:rsidR="00A56A48" w:rsidRDefault="00A56A48">
          <w:pPr>
            <w:pStyle w:val="TOC1"/>
            <w:tabs>
              <w:tab w:val="left" w:pos="440"/>
              <w:tab w:val="right" w:leader="dot" w:pos="9016"/>
            </w:tabs>
            <w:rPr>
              <w:rFonts w:eastAsiaTheme="minorEastAsia"/>
              <w:noProof/>
              <w:sz w:val="24"/>
              <w:szCs w:val="24"/>
              <w:lang w:eastAsia="zh-CN"/>
            </w:rPr>
          </w:pPr>
          <w:hyperlink w:anchor="_Toc519944755" w:history="1">
            <w:r w:rsidRPr="007B5A05">
              <w:rPr>
                <w:rStyle w:val="Hyperlink"/>
                <w:noProof/>
              </w:rPr>
              <w:t>3</w:t>
            </w:r>
            <w:r>
              <w:rPr>
                <w:rFonts w:eastAsiaTheme="minorEastAsia"/>
                <w:noProof/>
                <w:sz w:val="24"/>
                <w:szCs w:val="24"/>
                <w:lang w:eastAsia="zh-CN"/>
              </w:rPr>
              <w:tab/>
            </w:r>
            <w:r w:rsidRPr="007B5A05">
              <w:rPr>
                <w:rStyle w:val="Hyperlink"/>
                <w:noProof/>
              </w:rPr>
              <w:t>Timeline</w:t>
            </w:r>
            <w:r>
              <w:rPr>
                <w:noProof/>
                <w:webHidden/>
              </w:rPr>
              <w:tab/>
            </w:r>
            <w:r>
              <w:rPr>
                <w:noProof/>
                <w:webHidden/>
              </w:rPr>
              <w:fldChar w:fldCharType="begin"/>
            </w:r>
            <w:r>
              <w:rPr>
                <w:noProof/>
                <w:webHidden/>
              </w:rPr>
              <w:instrText xml:space="preserve"> PAGEREF _Toc519944755 \h </w:instrText>
            </w:r>
            <w:r>
              <w:rPr>
                <w:noProof/>
                <w:webHidden/>
              </w:rPr>
            </w:r>
            <w:r>
              <w:rPr>
                <w:noProof/>
                <w:webHidden/>
              </w:rPr>
              <w:fldChar w:fldCharType="separate"/>
            </w:r>
            <w:r>
              <w:rPr>
                <w:noProof/>
                <w:webHidden/>
              </w:rPr>
              <w:t>13</w:t>
            </w:r>
            <w:r>
              <w:rPr>
                <w:noProof/>
                <w:webHidden/>
              </w:rPr>
              <w:fldChar w:fldCharType="end"/>
            </w:r>
          </w:hyperlink>
        </w:p>
        <w:p w14:paraId="20AFD084" w14:textId="42E89532" w:rsidR="00A56A48" w:rsidRDefault="00A56A48">
          <w:pPr>
            <w:pStyle w:val="TOC1"/>
            <w:tabs>
              <w:tab w:val="left" w:pos="440"/>
              <w:tab w:val="right" w:leader="dot" w:pos="9016"/>
            </w:tabs>
            <w:rPr>
              <w:rFonts w:eastAsiaTheme="minorEastAsia"/>
              <w:noProof/>
              <w:sz w:val="24"/>
              <w:szCs w:val="24"/>
              <w:lang w:eastAsia="zh-CN"/>
            </w:rPr>
          </w:pPr>
          <w:hyperlink w:anchor="_Toc519944756" w:history="1">
            <w:r w:rsidRPr="007B5A05">
              <w:rPr>
                <w:rStyle w:val="Hyperlink"/>
                <w:noProof/>
              </w:rPr>
              <w:t>4</w:t>
            </w:r>
            <w:r>
              <w:rPr>
                <w:rFonts w:eastAsiaTheme="minorEastAsia"/>
                <w:noProof/>
                <w:sz w:val="24"/>
                <w:szCs w:val="24"/>
                <w:lang w:eastAsia="zh-CN"/>
              </w:rPr>
              <w:tab/>
            </w:r>
            <w:r w:rsidRPr="007B5A05">
              <w:rPr>
                <w:rStyle w:val="Hyperlink"/>
                <w:noProof/>
              </w:rPr>
              <w:t>Onboarding</w:t>
            </w:r>
            <w:r>
              <w:rPr>
                <w:noProof/>
                <w:webHidden/>
              </w:rPr>
              <w:tab/>
            </w:r>
            <w:r>
              <w:rPr>
                <w:noProof/>
                <w:webHidden/>
              </w:rPr>
              <w:fldChar w:fldCharType="begin"/>
            </w:r>
            <w:r>
              <w:rPr>
                <w:noProof/>
                <w:webHidden/>
              </w:rPr>
              <w:instrText xml:space="preserve"> PAGEREF _Toc519944756 \h </w:instrText>
            </w:r>
            <w:r>
              <w:rPr>
                <w:noProof/>
                <w:webHidden/>
              </w:rPr>
            </w:r>
            <w:r>
              <w:rPr>
                <w:noProof/>
                <w:webHidden/>
              </w:rPr>
              <w:fldChar w:fldCharType="separate"/>
            </w:r>
            <w:r>
              <w:rPr>
                <w:noProof/>
                <w:webHidden/>
              </w:rPr>
              <w:t>14</w:t>
            </w:r>
            <w:r>
              <w:rPr>
                <w:noProof/>
                <w:webHidden/>
              </w:rPr>
              <w:fldChar w:fldCharType="end"/>
            </w:r>
          </w:hyperlink>
        </w:p>
        <w:p w14:paraId="13DF2595" w14:textId="0FA42D6B" w:rsidR="00A56A48" w:rsidRDefault="00A56A48">
          <w:pPr>
            <w:pStyle w:val="TOC2"/>
            <w:tabs>
              <w:tab w:val="left" w:pos="960"/>
              <w:tab w:val="right" w:leader="dot" w:pos="9016"/>
            </w:tabs>
            <w:rPr>
              <w:rFonts w:eastAsiaTheme="minorEastAsia"/>
              <w:noProof/>
              <w:sz w:val="24"/>
              <w:szCs w:val="24"/>
              <w:lang w:eastAsia="zh-CN"/>
            </w:rPr>
          </w:pPr>
          <w:hyperlink w:anchor="_Toc519944757" w:history="1">
            <w:r w:rsidRPr="007B5A05">
              <w:rPr>
                <w:rStyle w:val="Hyperlink"/>
                <w:noProof/>
              </w:rPr>
              <w:t>4.1</w:t>
            </w:r>
            <w:r>
              <w:rPr>
                <w:rFonts w:eastAsiaTheme="minorEastAsia"/>
                <w:noProof/>
                <w:sz w:val="24"/>
                <w:szCs w:val="24"/>
                <w:lang w:eastAsia="zh-CN"/>
              </w:rPr>
              <w:tab/>
            </w:r>
            <w:r w:rsidRPr="007B5A05">
              <w:rPr>
                <w:rStyle w:val="Hyperlink"/>
                <w:noProof/>
              </w:rPr>
              <w:t>Weekly 1-2-1s</w:t>
            </w:r>
            <w:r>
              <w:rPr>
                <w:noProof/>
                <w:webHidden/>
              </w:rPr>
              <w:tab/>
            </w:r>
            <w:r>
              <w:rPr>
                <w:noProof/>
                <w:webHidden/>
              </w:rPr>
              <w:fldChar w:fldCharType="begin"/>
            </w:r>
            <w:r>
              <w:rPr>
                <w:noProof/>
                <w:webHidden/>
              </w:rPr>
              <w:instrText xml:space="preserve"> PAGEREF _Toc519944757 \h </w:instrText>
            </w:r>
            <w:r>
              <w:rPr>
                <w:noProof/>
                <w:webHidden/>
              </w:rPr>
            </w:r>
            <w:r>
              <w:rPr>
                <w:noProof/>
                <w:webHidden/>
              </w:rPr>
              <w:fldChar w:fldCharType="separate"/>
            </w:r>
            <w:r>
              <w:rPr>
                <w:noProof/>
                <w:webHidden/>
              </w:rPr>
              <w:t>14</w:t>
            </w:r>
            <w:r>
              <w:rPr>
                <w:noProof/>
                <w:webHidden/>
              </w:rPr>
              <w:fldChar w:fldCharType="end"/>
            </w:r>
          </w:hyperlink>
        </w:p>
        <w:p w14:paraId="72B17F7F" w14:textId="3EB4B07E" w:rsidR="00A56A48" w:rsidRDefault="00A56A48">
          <w:pPr>
            <w:pStyle w:val="TOC2"/>
            <w:tabs>
              <w:tab w:val="left" w:pos="960"/>
              <w:tab w:val="right" w:leader="dot" w:pos="9016"/>
            </w:tabs>
            <w:rPr>
              <w:rFonts w:eastAsiaTheme="minorEastAsia"/>
              <w:noProof/>
              <w:sz w:val="24"/>
              <w:szCs w:val="24"/>
              <w:lang w:eastAsia="zh-CN"/>
            </w:rPr>
          </w:pPr>
          <w:hyperlink w:anchor="_Toc519944758" w:history="1">
            <w:r w:rsidRPr="007B5A05">
              <w:rPr>
                <w:rStyle w:val="Hyperlink"/>
                <w:noProof/>
              </w:rPr>
              <w:t>4.2</w:t>
            </w:r>
            <w:r>
              <w:rPr>
                <w:rFonts w:eastAsiaTheme="minorEastAsia"/>
                <w:noProof/>
                <w:sz w:val="24"/>
                <w:szCs w:val="24"/>
                <w:lang w:eastAsia="zh-CN"/>
              </w:rPr>
              <w:tab/>
            </w:r>
            <w:r w:rsidRPr="007B5A05">
              <w:rPr>
                <w:rStyle w:val="Hyperlink"/>
                <w:noProof/>
              </w:rPr>
              <w:t>Pod Rotations</w:t>
            </w:r>
            <w:r>
              <w:rPr>
                <w:noProof/>
                <w:webHidden/>
              </w:rPr>
              <w:tab/>
            </w:r>
            <w:r>
              <w:rPr>
                <w:noProof/>
                <w:webHidden/>
              </w:rPr>
              <w:fldChar w:fldCharType="begin"/>
            </w:r>
            <w:r>
              <w:rPr>
                <w:noProof/>
                <w:webHidden/>
              </w:rPr>
              <w:instrText xml:space="preserve"> PAGEREF _Toc519944758 \h </w:instrText>
            </w:r>
            <w:r>
              <w:rPr>
                <w:noProof/>
                <w:webHidden/>
              </w:rPr>
            </w:r>
            <w:r>
              <w:rPr>
                <w:noProof/>
                <w:webHidden/>
              </w:rPr>
              <w:fldChar w:fldCharType="separate"/>
            </w:r>
            <w:r>
              <w:rPr>
                <w:noProof/>
                <w:webHidden/>
              </w:rPr>
              <w:t>14</w:t>
            </w:r>
            <w:r>
              <w:rPr>
                <w:noProof/>
                <w:webHidden/>
              </w:rPr>
              <w:fldChar w:fldCharType="end"/>
            </w:r>
          </w:hyperlink>
        </w:p>
        <w:p w14:paraId="1E751816" w14:textId="4B3E9D97" w:rsidR="00A56A48" w:rsidRDefault="00A56A48">
          <w:pPr>
            <w:pStyle w:val="TOC3"/>
            <w:tabs>
              <w:tab w:val="left" w:pos="1200"/>
              <w:tab w:val="right" w:leader="dot" w:pos="9016"/>
            </w:tabs>
            <w:rPr>
              <w:rFonts w:eastAsiaTheme="minorEastAsia"/>
              <w:noProof/>
              <w:sz w:val="24"/>
              <w:szCs w:val="24"/>
              <w:lang w:eastAsia="zh-CN"/>
            </w:rPr>
          </w:pPr>
          <w:hyperlink w:anchor="_Toc519944759" w:history="1">
            <w:r w:rsidRPr="007B5A05">
              <w:rPr>
                <w:rStyle w:val="Hyperlink"/>
                <w:noProof/>
              </w:rPr>
              <w:t>4.2.1</w:t>
            </w:r>
            <w:r>
              <w:rPr>
                <w:rFonts w:eastAsiaTheme="minorEastAsia"/>
                <w:noProof/>
                <w:sz w:val="24"/>
                <w:szCs w:val="24"/>
                <w:lang w:eastAsia="zh-CN"/>
              </w:rPr>
              <w:tab/>
            </w:r>
            <w:r w:rsidRPr="007B5A05">
              <w:rPr>
                <w:rStyle w:val="Hyperlink"/>
                <w:noProof/>
              </w:rPr>
              <w:t>New Products</w:t>
            </w:r>
            <w:r>
              <w:rPr>
                <w:noProof/>
                <w:webHidden/>
              </w:rPr>
              <w:tab/>
            </w:r>
            <w:r>
              <w:rPr>
                <w:noProof/>
                <w:webHidden/>
              </w:rPr>
              <w:fldChar w:fldCharType="begin"/>
            </w:r>
            <w:r>
              <w:rPr>
                <w:noProof/>
                <w:webHidden/>
              </w:rPr>
              <w:instrText xml:space="preserve"> PAGEREF _Toc519944759 \h </w:instrText>
            </w:r>
            <w:r>
              <w:rPr>
                <w:noProof/>
                <w:webHidden/>
              </w:rPr>
            </w:r>
            <w:r>
              <w:rPr>
                <w:noProof/>
                <w:webHidden/>
              </w:rPr>
              <w:fldChar w:fldCharType="separate"/>
            </w:r>
            <w:r>
              <w:rPr>
                <w:noProof/>
                <w:webHidden/>
              </w:rPr>
              <w:t>15</w:t>
            </w:r>
            <w:r>
              <w:rPr>
                <w:noProof/>
                <w:webHidden/>
              </w:rPr>
              <w:fldChar w:fldCharType="end"/>
            </w:r>
          </w:hyperlink>
        </w:p>
        <w:p w14:paraId="0D29BBAB" w14:textId="6D94A2DC" w:rsidR="00A56A48" w:rsidRDefault="00A56A48">
          <w:pPr>
            <w:pStyle w:val="TOC3"/>
            <w:tabs>
              <w:tab w:val="left" w:pos="1200"/>
              <w:tab w:val="right" w:leader="dot" w:pos="9016"/>
            </w:tabs>
            <w:rPr>
              <w:rFonts w:eastAsiaTheme="minorEastAsia"/>
              <w:noProof/>
              <w:sz w:val="24"/>
              <w:szCs w:val="24"/>
              <w:lang w:eastAsia="zh-CN"/>
            </w:rPr>
          </w:pPr>
          <w:hyperlink w:anchor="_Toc519944760" w:history="1">
            <w:r w:rsidRPr="007B5A05">
              <w:rPr>
                <w:rStyle w:val="Hyperlink"/>
                <w:noProof/>
              </w:rPr>
              <w:t>4.2.2</w:t>
            </w:r>
            <w:r>
              <w:rPr>
                <w:rFonts w:eastAsiaTheme="minorEastAsia"/>
                <w:noProof/>
                <w:sz w:val="24"/>
                <w:szCs w:val="24"/>
                <w:lang w:eastAsia="zh-CN"/>
              </w:rPr>
              <w:tab/>
            </w:r>
            <w:r w:rsidRPr="007B5A05">
              <w:rPr>
                <w:rStyle w:val="Hyperlink"/>
                <w:noProof/>
              </w:rPr>
              <w:t>API</w:t>
            </w:r>
            <w:r>
              <w:rPr>
                <w:noProof/>
                <w:webHidden/>
              </w:rPr>
              <w:tab/>
            </w:r>
            <w:r>
              <w:rPr>
                <w:noProof/>
                <w:webHidden/>
              </w:rPr>
              <w:fldChar w:fldCharType="begin"/>
            </w:r>
            <w:r>
              <w:rPr>
                <w:noProof/>
                <w:webHidden/>
              </w:rPr>
              <w:instrText xml:space="preserve"> PAGEREF _Toc519944760 \h </w:instrText>
            </w:r>
            <w:r>
              <w:rPr>
                <w:noProof/>
                <w:webHidden/>
              </w:rPr>
            </w:r>
            <w:r>
              <w:rPr>
                <w:noProof/>
                <w:webHidden/>
              </w:rPr>
              <w:fldChar w:fldCharType="separate"/>
            </w:r>
            <w:r>
              <w:rPr>
                <w:noProof/>
                <w:webHidden/>
              </w:rPr>
              <w:t>15</w:t>
            </w:r>
            <w:r>
              <w:rPr>
                <w:noProof/>
                <w:webHidden/>
              </w:rPr>
              <w:fldChar w:fldCharType="end"/>
            </w:r>
          </w:hyperlink>
        </w:p>
        <w:p w14:paraId="15114107" w14:textId="0E00AFF9" w:rsidR="00A56A48" w:rsidRDefault="00A56A48">
          <w:pPr>
            <w:pStyle w:val="TOC3"/>
            <w:tabs>
              <w:tab w:val="left" w:pos="1200"/>
              <w:tab w:val="right" w:leader="dot" w:pos="9016"/>
            </w:tabs>
            <w:rPr>
              <w:rFonts w:eastAsiaTheme="minorEastAsia"/>
              <w:noProof/>
              <w:sz w:val="24"/>
              <w:szCs w:val="24"/>
              <w:lang w:eastAsia="zh-CN"/>
            </w:rPr>
          </w:pPr>
          <w:hyperlink w:anchor="_Toc519944761" w:history="1">
            <w:r w:rsidRPr="007B5A05">
              <w:rPr>
                <w:rStyle w:val="Hyperlink"/>
                <w:noProof/>
              </w:rPr>
              <w:t>4.2.3</w:t>
            </w:r>
            <w:r>
              <w:rPr>
                <w:rFonts w:eastAsiaTheme="minorEastAsia"/>
                <w:noProof/>
                <w:sz w:val="24"/>
                <w:szCs w:val="24"/>
                <w:lang w:eastAsia="zh-CN"/>
              </w:rPr>
              <w:tab/>
            </w:r>
            <w:r w:rsidRPr="007B5A05">
              <w:rPr>
                <w:rStyle w:val="Hyperlink"/>
                <w:noProof/>
              </w:rPr>
              <w:t>Customer Experience</w:t>
            </w:r>
            <w:r>
              <w:rPr>
                <w:noProof/>
                <w:webHidden/>
              </w:rPr>
              <w:tab/>
            </w:r>
            <w:r>
              <w:rPr>
                <w:noProof/>
                <w:webHidden/>
              </w:rPr>
              <w:fldChar w:fldCharType="begin"/>
            </w:r>
            <w:r>
              <w:rPr>
                <w:noProof/>
                <w:webHidden/>
              </w:rPr>
              <w:instrText xml:space="preserve"> PAGEREF _Toc519944761 \h </w:instrText>
            </w:r>
            <w:r>
              <w:rPr>
                <w:noProof/>
                <w:webHidden/>
              </w:rPr>
            </w:r>
            <w:r>
              <w:rPr>
                <w:noProof/>
                <w:webHidden/>
              </w:rPr>
              <w:fldChar w:fldCharType="separate"/>
            </w:r>
            <w:r>
              <w:rPr>
                <w:noProof/>
                <w:webHidden/>
              </w:rPr>
              <w:t>16</w:t>
            </w:r>
            <w:r>
              <w:rPr>
                <w:noProof/>
                <w:webHidden/>
              </w:rPr>
              <w:fldChar w:fldCharType="end"/>
            </w:r>
          </w:hyperlink>
        </w:p>
        <w:p w14:paraId="51F85BF8" w14:textId="069337F2" w:rsidR="00A56A48" w:rsidRDefault="00A56A48">
          <w:pPr>
            <w:pStyle w:val="TOC3"/>
            <w:tabs>
              <w:tab w:val="left" w:pos="1200"/>
              <w:tab w:val="right" w:leader="dot" w:pos="9016"/>
            </w:tabs>
            <w:rPr>
              <w:rFonts w:eastAsiaTheme="minorEastAsia"/>
              <w:noProof/>
              <w:sz w:val="24"/>
              <w:szCs w:val="24"/>
              <w:lang w:eastAsia="zh-CN"/>
            </w:rPr>
          </w:pPr>
          <w:hyperlink w:anchor="_Toc519944762" w:history="1">
            <w:r w:rsidRPr="007B5A05">
              <w:rPr>
                <w:rStyle w:val="Hyperlink"/>
                <w:noProof/>
              </w:rPr>
              <w:t>4.2.4</w:t>
            </w:r>
            <w:r>
              <w:rPr>
                <w:rFonts w:eastAsiaTheme="minorEastAsia"/>
                <w:noProof/>
                <w:sz w:val="24"/>
                <w:szCs w:val="24"/>
                <w:lang w:eastAsia="zh-CN"/>
              </w:rPr>
              <w:tab/>
            </w:r>
            <w:r w:rsidRPr="007B5A05">
              <w:rPr>
                <w:rStyle w:val="Hyperlink"/>
                <w:noProof/>
              </w:rPr>
              <w:t>Finishing off</w:t>
            </w:r>
            <w:r>
              <w:rPr>
                <w:noProof/>
                <w:webHidden/>
              </w:rPr>
              <w:tab/>
            </w:r>
            <w:r>
              <w:rPr>
                <w:noProof/>
                <w:webHidden/>
              </w:rPr>
              <w:fldChar w:fldCharType="begin"/>
            </w:r>
            <w:r>
              <w:rPr>
                <w:noProof/>
                <w:webHidden/>
              </w:rPr>
              <w:instrText xml:space="preserve"> PAGEREF _Toc519944762 \h </w:instrText>
            </w:r>
            <w:r>
              <w:rPr>
                <w:noProof/>
                <w:webHidden/>
              </w:rPr>
            </w:r>
            <w:r>
              <w:rPr>
                <w:noProof/>
                <w:webHidden/>
              </w:rPr>
              <w:fldChar w:fldCharType="separate"/>
            </w:r>
            <w:r>
              <w:rPr>
                <w:noProof/>
                <w:webHidden/>
              </w:rPr>
              <w:t>17</w:t>
            </w:r>
            <w:r>
              <w:rPr>
                <w:noProof/>
                <w:webHidden/>
              </w:rPr>
              <w:fldChar w:fldCharType="end"/>
            </w:r>
          </w:hyperlink>
        </w:p>
        <w:p w14:paraId="3FED1C4D" w14:textId="05654674" w:rsidR="00A56A48" w:rsidRDefault="00A56A48">
          <w:pPr>
            <w:pStyle w:val="TOC1"/>
            <w:tabs>
              <w:tab w:val="left" w:pos="440"/>
              <w:tab w:val="right" w:leader="dot" w:pos="9016"/>
            </w:tabs>
            <w:rPr>
              <w:rFonts w:eastAsiaTheme="minorEastAsia"/>
              <w:noProof/>
              <w:sz w:val="24"/>
              <w:szCs w:val="24"/>
              <w:lang w:eastAsia="zh-CN"/>
            </w:rPr>
          </w:pPr>
          <w:hyperlink w:anchor="_Toc519944763" w:history="1">
            <w:r w:rsidRPr="007B5A05">
              <w:rPr>
                <w:rStyle w:val="Hyperlink"/>
                <w:noProof/>
              </w:rPr>
              <w:t>5</w:t>
            </w:r>
            <w:r>
              <w:rPr>
                <w:rFonts w:eastAsiaTheme="minorEastAsia"/>
                <w:noProof/>
                <w:sz w:val="24"/>
                <w:szCs w:val="24"/>
                <w:lang w:eastAsia="zh-CN"/>
              </w:rPr>
              <w:tab/>
            </w:r>
            <w:r w:rsidRPr="007B5A05">
              <w:rPr>
                <w:rStyle w:val="Hyperlink"/>
                <w:noProof/>
              </w:rPr>
              <w:t>Customer Experience</w:t>
            </w:r>
            <w:r>
              <w:rPr>
                <w:noProof/>
                <w:webHidden/>
              </w:rPr>
              <w:tab/>
            </w:r>
            <w:r>
              <w:rPr>
                <w:noProof/>
                <w:webHidden/>
              </w:rPr>
              <w:fldChar w:fldCharType="begin"/>
            </w:r>
            <w:r>
              <w:rPr>
                <w:noProof/>
                <w:webHidden/>
              </w:rPr>
              <w:instrText xml:space="preserve"> PAGEREF _Toc519944763 \h </w:instrText>
            </w:r>
            <w:r>
              <w:rPr>
                <w:noProof/>
                <w:webHidden/>
              </w:rPr>
            </w:r>
            <w:r>
              <w:rPr>
                <w:noProof/>
                <w:webHidden/>
              </w:rPr>
              <w:fldChar w:fldCharType="separate"/>
            </w:r>
            <w:r>
              <w:rPr>
                <w:noProof/>
                <w:webHidden/>
              </w:rPr>
              <w:t>18</w:t>
            </w:r>
            <w:r>
              <w:rPr>
                <w:noProof/>
                <w:webHidden/>
              </w:rPr>
              <w:fldChar w:fldCharType="end"/>
            </w:r>
          </w:hyperlink>
        </w:p>
        <w:p w14:paraId="06637C56" w14:textId="2CEED1D5" w:rsidR="00A56A48" w:rsidRDefault="00A56A48">
          <w:pPr>
            <w:pStyle w:val="TOC2"/>
            <w:tabs>
              <w:tab w:val="left" w:pos="960"/>
              <w:tab w:val="right" w:leader="dot" w:pos="9016"/>
            </w:tabs>
            <w:rPr>
              <w:rFonts w:eastAsiaTheme="minorEastAsia"/>
              <w:noProof/>
              <w:sz w:val="24"/>
              <w:szCs w:val="24"/>
              <w:lang w:eastAsia="zh-CN"/>
            </w:rPr>
          </w:pPr>
          <w:hyperlink w:anchor="_Toc519944764" w:history="1">
            <w:r w:rsidRPr="007B5A05">
              <w:rPr>
                <w:rStyle w:val="Hyperlink"/>
                <w:noProof/>
              </w:rPr>
              <w:t>5.1</w:t>
            </w:r>
            <w:r>
              <w:rPr>
                <w:rFonts w:eastAsiaTheme="minorEastAsia"/>
                <w:noProof/>
                <w:sz w:val="24"/>
                <w:szCs w:val="24"/>
                <w:lang w:eastAsia="zh-CN"/>
              </w:rPr>
              <w:tab/>
            </w:r>
            <w:r w:rsidRPr="007B5A05">
              <w:rPr>
                <w:rStyle w:val="Hyperlink"/>
                <w:noProof/>
              </w:rPr>
              <w:t>Background</w:t>
            </w:r>
            <w:r>
              <w:rPr>
                <w:noProof/>
                <w:webHidden/>
              </w:rPr>
              <w:tab/>
            </w:r>
            <w:r>
              <w:rPr>
                <w:noProof/>
                <w:webHidden/>
              </w:rPr>
              <w:fldChar w:fldCharType="begin"/>
            </w:r>
            <w:r>
              <w:rPr>
                <w:noProof/>
                <w:webHidden/>
              </w:rPr>
              <w:instrText xml:space="preserve"> PAGEREF _Toc519944764 \h </w:instrText>
            </w:r>
            <w:r>
              <w:rPr>
                <w:noProof/>
                <w:webHidden/>
              </w:rPr>
            </w:r>
            <w:r>
              <w:rPr>
                <w:noProof/>
                <w:webHidden/>
              </w:rPr>
              <w:fldChar w:fldCharType="separate"/>
            </w:r>
            <w:r>
              <w:rPr>
                <w:noProof/>
                <w:webHidden/>
              </w:rPr>
              <w:t>18</w:t>
            </w:r>
            <w:r>
              <w:rPr>
                <w:noProof/>
                <w:webHidden/>
              </w:rPr>
              <w:fldChar w:fldCharType="end"/>
            </w:r>
          </w:hyperlink>
        </w:p>
        <w:p w14:paraId="31A591DC" w14:textId="74C0E082" w:rsidR="00A56A48" w:rsidRDefault="00A56A48">
          <w:pPr>
            <w:pStyle w:val="TOC3"/>
            <w:tabs>
              <w:tab w:val="left" w:pos="1200"/>
              <w:tab w:val="right" w:leader="dot" w:pos="9016"/>
            </w:tabs>
            <w:rPr>
              <w:rFonts w:eastAsiaTheme="minorEastAsia"/>
              <w:noProof/>
              <w:sz w:val="24"/>
              <w:szCs w:val="24"/>
              <w:lang w:eastAsia="zh-CN"/>
            </w:rPr>
          </w:pPr>
          <w:hyperlink w:anchor="_Toc519944765" w:history="1">
            <w:r w:rsidRPr="007B5A05">
              <w:rPr>
                <w:rStyle w:val="Hyperlink"/>
                <w:noProof/>
              </w:rPr>
              <w:t>5.1.1</w:t>
            </w:r>
            <w:r>
              <w:rPr>
                <w:rFonts w:eastAsiaTheme="minorEastAsia"/>
                <w:noProof/>
                <w:sz w:val="24"/>
                <w:szCs w:val="24"/>
                <w:lang w:eastAsia="zh-CN"/>
              </w:rPr>
              <w:tab/>
            </w:r>
            <w:r w:rsidRPr="007B5A05">
              <w:rPr>
                <w:rStyle w:val="Hyperlink"/>
                <w:noProof/>
              </w:rPr>
              <w:t>People</w:t>
            </w:r>
            <w:r>
              <w:rPr>
                <w:noProof/>
                <w:webHidden/>
              </w:rPr>
              <w:tab/>
            </w:r>
            <w:r>
              <w:rPr>
                <w:noProof/>
                <w:webHidden/>
              </w:rPr>
              <w:fldChar w:fldCharType="begin"/>
            </w:r>
            <w:r>
              <w:rPr>
                <w:noProof/>
                <w:webHidden/>
              </w:rPr>
              <w:instrText xml:space="preserve"> PAGEREF _Toc519944765 \h </w:instrText>
            </w:r>
            <w:r>
              <w:rPr>
                <w:noProof/>
                <w:webHidden/>
              </w:rPr>
            </w:r>
            <w:r>
              <w:rPr>
                <w:noProof/>
                <w:webHidden/>
              </w:rPr>
              <w:fldChar w:fldCharType="separate"/>
            </w:r>
            <w:r>
              <w:rPr>
                <w:noProof/>
                <w:webHidden/>
              </w:rPr>
              <w:t>18</w:t>
            </w:r>
            <w:r>
              <w:rPr>
                <w:noProof/>
                <w:webHidden/>
              </w:rPr>
              <w:fldChar w:fldCharType="end"/>
            </w:r>
          </w:hyperlink>
        </w:p>
        <w:p w14:paraId="37D97B9D" w14:textId="62B4328F" w:rsidR="00A56A48" w:rsidRDefault="00A56A48">
          <w:pPr>
            <w:pStyle w:val="TOC2"/>
            <w:tabs>
              <w:tab w:val="left" w:pos="960"/>
              <w:tab w:val="right" w:leader="dot" w:pos="9016"/>
            </w:tabs>
            <w:rPr>
              <w:rFonts w:eastAsiaTheme="minorEastAsia"/>
              <w:noProof/>
              <w:sz w:val="24"/>
              <w:szCs w:val="24"/>
              <w:lang w:eastAsia="zh-CN"/>
            </w:rPr>
          </w:pPr>
          <w:hyperlink w:anchor="_Toc519944766" w:history="1">
            <w:r w:rsidRPr="007B5A05">
              <w:rPr>
                <w:rStyle w:val="Hyperlink"/>
                <w:noProof/>
              </w:rPr>
              <w:t>5.2</w:t>
            </w:r>
            <w:r>
              <w:rPr>
                <w:rFonts w:eastAsiaTheme="minorEastAsia"/>
                <w:noProof/>
                <w:sz w:val="24"/>
                <w:szCs w:val="24"/>
                <w:lang w:eastAsia="zh-CN"/>
              </w:rPr>
              <w:tab/>
            </w:r>
            <w:r w:rsidRPr="007B5A05">
              <w:rPr>
                <w:rStyle w:val="Hyperlink"/>
                <w:noProof/>
              </w:rPr>
              <w:t>Notable events</w:t>
            </w:r>
            <w:r>
              <w:rPr>
                <w:noProof/>
                <w:webHidden/>
              </w:rPr>
              <w:tab/>
            </w:r>
            <w:r>
              <w:rPr>
                <w:noProof/>
                <w:webHidden/>
              </w:rPr>
              <w:fldChar w:fldCharType="begin"/>
            </w:r>
            <w:r>
              <w:rPr>
                <w:noProof/>
                <w:webHidden/>
              </w:rPr>
              <w:instrText xml:space="preserve"> PAGEREF _Toc519944766 \h </w:instrText>
            </w:r>
            <w:r>
              <w:rPr>
                <w:noProof/>
                <w:webHidden/>
              </w:rPr>
            </w:r>
            <w:r>
              <w:rPr>
                <w:noProof/>
                <w:webHidden/>
              </w:rPr>
              <w:fldChar w:fldCharType="separate"/>
            </w:r>
            <w:r>
              <w:rPr>
                <w:noProof/>
                <w:webHidden/>
              </w:rPr>
              <w:t>18</w:t>
            </w:r>
            <w:r>
              <w:rPr>
                <w:noProof/>
                <w:webHidden/>
              </w:rPr>
              <w:fldChar w:fldCharType="end"/>
            </w:r>
          </w:hyperlink>
        </w:p>
        <w:p w14:paraId="2D6815F2" w14:textId="6B8AD09A" w:rsidR="00A56A48" w:rsidRDefault="00A56A48">
          <w:pPr>
            <w:pStyle w:val="TOC3"/>
            <w:tabs>
              <w:tab w:val="left" w:pos="1200"/>
              <w:tab w:val="right" w:leader="dot" w:pos="9016"/>
            </w:tabs>
            <w:rPr>
              <w:rFonts w:eastAsiaTheme="minorEastAsia"/>
              <w:noProof/>
              <w:sz w:val="24"/>
              <w:szCs w:val="24"/>
              <w:lang w:eastAsia="zh-CN"/>
            </w:rPr>
          </w:pPr>
          <w:hyperlink w:anchor="_Toc519944767" w:history="1">
            <w:r w:rsidRPr="007B5A05">
              <w:rPr>
                <w:rStyle w:val="Hyperlink"/>
                <w:noProof/>
              </w:rPr>
              <w:t>5.2.1</w:t>
            </w:r>
            <w:r>
              <w:rPr>
                <w:rFonts w:eastAsiaTheme="minorEastAsia"/>
                <w:noProof/>
                <w:sz w:val="24"/>
                <w:szCs w:val="24"/>
                <w:lang w:eastAsia="zh-CN"/>
              </w:rPr>
              <w:tab/>
            </w:r>
            <w:r w:rsidRPr="007B5A05">
              <w:rPr>
                <w:rStyle w:val="Hyperlink"/>
                <w:noProof/>
              </w:rPr>
              <w:t>Void of Tom Price</w:t>
            </w:r>
            <w:r>
              <w:rPr>
                <w:noProof/>
                <w:webHidden/>
              </w:rPr>
              <w:tab/>
            </w:r>
            <w:r>
              <w:rPr>
                <w:noProof/>
                <w:webHidden/>
              </w:rPr>
              <w:fldChar w:fldCharType="begin"/>
            </w:r>
            <w:r>
              <w:rPr>
                <w:noProof/>
                <w:webHidden/>
              </w:rPr>
              <w:instrText xml:space="preserve"> PAGEREF _Toc519944767 \h </w:instrText>
            </w:r>
            <w:r>
              <w:rPr>
                <w:noProof/>
                <w:webHidden/>
              </w:rPr>
            </w:r>
            <w:r>
              <w:rPr>
                <w:noProof/>
                <w:webHidden/>
              </w:rPr>
              <w:fldChar w:fldCharType="separate"/>
            </w:r>
            <w:r>
              <w:rPr>
                <w:noProof/>
                <w:webHidden/>
              </w:rPr>
              <w:t>18</w:t>
            </w:r>
            <w:r>
              <w:rPr>
                <w:noProof/>
                <w:webHidden/>
              </w:rPr>
              <w:fldChar w:fldCharType="end"/>
            </w:r>
          </w:hyperlink>
        </w:p>
        <w:p w14:paraId="0D1EAB93" w14:textId="75DEA495" w:rsidR="00A56A48" w:rsidRDefault="00A56A48">
          <w:pPr>
            <w:pStyle w:val="TOC3"/>
            <w:tabs>
              <w:tab w:val="left" w:pos="1200"/>
              <w:tab w:val="right" w:leader="dot" w:pos="9016"/>
            </w:tabs>
            <w:rPr>
              <w:rFonts w:eastAsiaTheme="minorEastAsia"/>
              <w:noProof/>
              <w:sz w:val="24"/>
              <w:szCs w:val="24"/>
              <w:lang w:eastAsia="zh-CN"/>
            </w:rPr>
          </w:pPr>
          <w:hyperlink w:anchor="_Toc519944768" w:history="1">
            <w:r w:rsidRPr="007B5A05">
              <w:rPr>
                <w:rStyle w:val="Hyperlink"/>
                <w:noProof/>
              </w:rPr>
              <w:t>5.2.2</w:t>
            </w:r>
            <w:r>
              <w:rPr>
                <w:rFonts w:eastAsiaTheme="minorEastAsia"/>
                <w:noProof/>
                <w:sz w:val="24"/>
                <w:szCs w:val="24"/>
                <w:lang w:eastAsia="zh-CN"/>
              </w:rPr>
              <w:tab/>
            </w:r>
            <w:r w:rsidRPr="007B5A05">
              <w:rPr>
                <w:rStyle w:val="Hyperlink"/>
                <w:noProof/>
              </w:rPr>
              <w:t>Welcoming of Jordan Clague</w:t>
            </w:r>
            <w:r>
              <w:rPr>
                <w:noProof/>
                <w:webHidden/>
              </w:rPr>
              <w:tab/>
            </w:r>
            <w:r>
              <w:rPr>
                <w:noProof/>
                <w:webHidden/>
              </w:rPr>
              <w:fldChar w:fldCharType="begin"/>
            </w:r>
            <w:r>
              <w:rPr>
                <w:noProof/>
                <w:webHidden/>
              </w:rPr>
              <w:instrText xml:space="preserve"> PAGEREF _Toc519944768 \h </w:instrText>
            </w:r>
            <w:r>
              <w:rPr>
                <w:noProof/>
                <w:webHidden/>
              </w:rPr>
            </w:r>
            <w:r>
              <w:rPr>
                <w:noProof/>
                <w:webHidden/>
              </w:rPr>
              <w:fldChar w:fldCharType="separate"/>
            </w:r>
            <w:r>
              <w:rPr>
                <w:noProof/>
                <w:webHidden/>
              </w:rPr>
              <w:t>19</w:t>
            </w:r>
            <w:r>
              <w:rPr>
                <w:noProof/>
                <w:webHidden/>
              </w:rPr>
              <w:fldChar w:fldCharType="end"/>
            </w:r>
          </w:hyperlink>
        </w:p>
        <w:p w14:paraId="6CA8E4E4" w14:textId="13A4D3DE" w:rsidR="00A56A48" w:rsidRDefault="00A56A48">
          <w:pPr>
            <w:pStyle w:val="TOC2"/>
            <w:tabs>
              <w:tab w:val="left" w:pos="960"/>
              <w:tab w:val="right" w:leader="dot" w:pos="9016"/>
            </w:tabs>
            <w:rPr>
              <w:rFonts w:eastAsiaTheme="minorEastAsia"/>
              <w:noProof/>
              <w:sz w:val="24"/>
              <w:szCs w:val="24"/>
              <w:lang w:eastAsia="zh-CN"/>
            </w:rPr>
          </w:pPr>
          <w:hyperlink w:anchor="_Toc519944769" w:history="1">
            <w:r w:rsidRPr="007B5A05">
              <w:rPr>
                <w:rStyle w:val="Hyperlink"/>
                <w:noProof/>
              </w:rPr>
              <w:t>5.3</w:t>
            </w:r>
            <w:r>
              <w:rPr>
                <w:rFonts w:eastAsiaTheme="minorEastAsia"/>
                <w:noProof/>
                <w:sz w:val="24"/>
                <w:szCs w:val="24"/>
                <w:lang w:eastAsia="zh-CN"/>
              </w:rPr>
              <w:tab/>
            </w:r>
            <w:r w:rsidRPr="007B5A05">
              <w:rPr>
                <w:rStyle w:val="Hyperlink"/>
                <w:noProof/>
              </w:rPr>
              <w:t>What I did</w:t>
            </w:r>
            <w:r>
              <w:rPr>
                <w:noProof/>
                <w:webHidden/>
              </w:rPr>
              <w:tab/>
            </w:r>
            <w:r>
              <w:rPr>
                <w:noProof/>
                <w:webHidden/>
              </w:rPr>
              <w:fldChar w:fldCharType="begin"/>
            </w:r>
            <w:r>
              <w:rPr>
                <w:noProof/>
                <w:webHidden/>
              </w:rPr>
              <w:instrText xml:space="preserve"> PAGEREF _Toc519944769 \h </w:instrText>
            </w:r>
            <w:r>
              <w:rPr>
                <w:noProof/>
                <w:webHidden/>
              </w:rPr>
            </w:r>
            <w:r>
              <w:rPr>
                <w:noProof/>
                <w:webHidden/>
              </w:rPr>
              <w:fldChar w:fldCharType="separate"/>
            </w:r>
            <w:r>
              <w:rPr>
                <w:noProof/>
                <w:webHidden/>
              </w:rPr>
              <w:t>19</w:t>
            </w:r>
            <w:r>
              <w:rPr>
                <w:noProof/>
                <w:webHidden/>
              </w:rPr>
              <w:fldChar w:fldCharType="end"/>
            </w:r>
          </w:hyperlink>
        </w:p>
        <w:p w14:paraId="2661EB67" w14:textId="4E57B32F" w:rsidR="00A56A48" w:rsidRDefault="00A56A48">
          <w:pPr>
            <w:pStyle w:val="TOC3"/>
            <w:tabs>
              <w:tab w:val="left" w:pos="1200"/>
              <w:tab w:val="right" w:leader="dot" w:pos="9016"/>
            </w:tabs>
            <w:rPr>
              <w:rFonts w:eastAsiaTheme="minorEastAsia"/>
              <w:noProof/>
              <w:sz w:val="24"/>
              <w:szCs w:val="24"/>
              <w:lang w:eastAsia="zh-CN"/>
            </w:rPr>
          </w:pPr>
          <w:hyperlink w:anchor="_Toc519944770" w:history="1">
            <w:r w:rsidRPr="007B5A05">
              <w:rPr>
                <w:rStyle w:val="Hyperlink"/>
                <w:noProof/>
              </w:rPr>
              <w:t>5.3.1</w:t>
            </w:r>
            <w:r>
              <w:rPr>
                <w:rFonts w:eastAsiaTheme="minorEastAsia"/>
                <w:noProof/>
                <w:sz w:val="24"/>
                <w:szCs w:val="24"/>
                <w:lang w:eastAsia="zh-CN"/>
              </w:rPr>
              <w:tab/>
            </w:r>
            <w:r w:rsidRPr="007B5A05">
              <w:rPr>
                <w:rStyle w:val="Hyperlink"/>
                <w:noProof/>
              </w:rPr>
              <w:t>Booking History</w:t>
            </w:r>
            <w:r>
              <w:rPr>
                <w:noProof/>
                <w:webHidden/>
              </w:rPr>
              <w:tab/>
            </w:r>
            <w:r>
              <w:rPr>
                <w:noProof/>
                <w:webHidden/>
              </w:rPr>
              <w:fldChar w:fldCharType="begin"/>
            </w:r>
            <w:r>
              <w:rPr>
                <w:noProof/>
                <w:webHidden/>
              </w:rPr>
              <w:instrText xml:space="preserve"> PAGEREF _Toc519944770 \h </w:instrText>
            </w:r>
            <w:r>
              <w:rPr>
                <w:noProof/>
                <w:webHidden/>
              </w:rPr>
            </w:r>
            <w:r>
              <w:rPr>
                <w:noProof/>
                <w:webHidden/>
              </w:rPr>
              <w:fldChar w:fldCharType="separate"/>
            </w:r>
            <w:r>
              <w:rPr>
                <w:noProof/>
                <w:webHidden/>
              </w:rPr>
              <w:t>20</w:t>
            </w:r>
            <w:r>
              <w:rPr>
                <w:noProof/>
                <w:webHidden/>
              </w:rPr>
              <w:fldChar w:fldCharType="end"/>
            </w:r>
          </w:hyperlink>
        </w:p>
        <w:p w14:paraId="1590898A" w14:textId="70046839" w:rsidR="00A56A48" w:rsidRDefault="00A56A48">
          <w:pPr>
            <w:pStyle w:val="TOC3"/>
            <w:tabs>
              <w:tab w:val="left" w:pos="1200"/>
              <w:tab w:val="right" w:leader="dot" w:pos="9016"/>
            </w:tabs>
            <w:rPr>
              <w:rFonts w:eastAsiaTheme="minorEastAsia"/>
              <w:noProof/>
              <w:sz w:val="24"/>
              <w:szCs w:val="24"/>
              <w:lang w:eastAsia="zh-CN"/>
            </w:rPr>
          </w:pPr>
          <w:hyperlink w:anchor="_Toc519944771" w:history="1">
            <w:r w:rsidRPr="007B5A05">
              <w:rPr>
                <w:rStyle w:val="Hyperlink"/>
                <w:noProof/>
              </w:rPr>
              <w:t>5.3.2</w:t>
            </w:r>
            <w:r>
              <w:rPr>
                <w:rFonts w:eastAsiaTheme="minorEastAsia"/>
                <w:noProof/>
                <w:sz w:val="24"/>
                <w:szCs w:val="24"/>
                <w:lang w:eastAsia="zh-CN"/>
              </w:rPr>
              <w:tab/>
            </w:r>
            <w:r w:rsidRPr="007B5A05">
              <w:rPr>
                <w:rStyle w:val="Hyperlink"/>
                <w:noProof/>
              </w:rPr>
              <w:t>Reviews</w:t>
            </w:r>
            <w:r>
              <w:rPr>
                <w:noProof/>
                <w:webHidden/>
              </w:rPr>
              <w:tab/>
            </w:r>
            <w:r>
              <w:rPr>
                <w:noProof/>
                <w:webHidden/>
              </w:rPr>
              <w:fldChar w:fldCharType="begin"/>
            </w:r>
            <w:r>
              <w:rPr>
                <w:noProof/>
                <w:webHidden/>
              </w:rPr>
              <w:instrText xml:space="preserve"> PAGEREF _Toc519944771 \h </w:instrText>
            </w:r>
            <w:r>
              <w:rPr>
                <w:noProof/>
                <w:webHidden/>
              </w:rPr>
            </w:r>
            <w:r>
              <w:rPr>
                <w:noProof/>
                <w:webHidden/>
              </w:rPr>
              <w:fldChar w:fldCharType="separate"/>
            </w:r>
            <w:r>
              <w:rPr>
                <w:noProof/>
                <w:webHidden/>
              </w:rPr>
              <w:t>22</w:t>
            </w:r>
            <w:r>
              <w:rPr>
                <w:noProof/>
                <w:webHidden/>
              </w:rPr>
              <w:fldChar w:fldCharType="end"/>
            </w:r>
          </w:hyperlink>
        </w:p>
        <w:p w14:paraId="64F932AC" w14:textId="36C61D92" w:rsidR="00A56A48" w:rsidRDefault="00A56A48">
          <w:pPr>
            <w:pStyle w:val="TOC1"/>
            <w:tabs>
              <w:tab w:val="left" w:pos="440"/>
              <w:tab w:val="right" w:leader="dot" w:pos="9016"/>
            </w:tabs>
            <w:rPr>
              <w:rFonts w:eastAsiaTheme="minorEastAsia"/>
              <w:noProof/>
              <w:sz w:val="24"/>
              <w:szCs w:val="24"/>
              <w:lang w:eastAsia="zh-CN"/>
            </w:rPr>
          </w:pPr>
          <w:hyperlink w:anchor="_Toc519944772" w:history="1">
            <w:r w:rsidRPr="007B5A05">
              <w:rPr>
                <w:rStyle w:val="Hyperlink"/>
                <w:noProof/>
              </w:rPr>
              <w:t>6</w:t>
            </w:r>
            <w:r>
              <w:rPr>
                <w:rFonts w:eastAsiaTheme="minorEastAsia"/>
                <w:noProof/>
                <w:sz w:val="24"/>
                <w:szCs w:val="24"/>
                <w:lang w:eastAsia="zh-CN"/>
              </w:rPr>
              <w:tab/>
            </w:r>
            <w:r w:rsidRPr="007B5A05">
              <w:rPr>
                <w:rStyle w:val="Hyperlink"/>
                <w:noProof/>
              </w:rPr>
              <w:t>Tech Foundations (Dev stream)</w:t>
            </w:r>
            <w:r>
              <w:rPr>
                <w:noProof/>
                <w:webHidden/>
              </w:rPr>
              <w:tab/>
            </w:r>
            <w:r>
              <w:rPr>
                <w:noProof/>
                <w:webHidden/>
              </w:rPr>
              <w:fldChar w:fldCharType="begin"/>
            </w:r>
            <w:r>
              <w:rPr>
                <w:noProof/>
                <w:webHidden/>
              </w:rPr>
              <w:instrText xml:space="preserve"> PAGEREF _Toc519944772 \h </w:instrText>
            </w:r>
            <w:r>
              <w:rPr>
                <w:noProof/>
                <w:webHidden/>
              </w:rPr>
            </w:r>
            <w:r>
              <w:rPr>
                <w:noProof/>
                <w:webHidden/>
              </w:rPr>
              <w:fldChar w:fldCharType="separate"/>
            </w:r>
            <w:r>
              <w:rPr>
                <w:noProof/>
                <w:webHidden/>
              </w:rPr>
              <w:t>24</w:t>
            </w:r>
            <w:r>
              <w:rPr>
                <w:noProof/>
                <w:webHidden/>
              </w:rPr>
              <w:fldChar w:fldCharType="end"/>
            </w:r>
          </w:hyperlink>
        </w:p>
        <w:p w14:paraId="4719CB86" w14:textId="7C61BE45" w:rsidR="00A56A48" w:rsidRDefault="00A56A48">
          <w:pPr>
            <w:pStyle w:val="TOC2"/>
            <w:tabs>
              <w:tab w:val="left" w:pos="960"/>
              <w:tab w:val="right" w:leader="dot" w:pos="9016"/>
            </w:tabs>
            <w:rPr>
              <w:rFonts w:eastAsiaTheme="minorEastAsia"/>
              <w:noProof/>
              <w:sz w:val="24"/>
              <w:szCs w:val="24"/>
              <w:lang w:eastAsia="zh-CN"/>
            </w:rPr>
          </w:pPr>
          <w:hyperlink w:anchor="_Toc519944773" w:history="1">
            <w:r w:rsidRPr="007B5A05">
              <w:rPr>
                <w:rStyle w:val="Hyperlink"/>
                <w:noProof/>
              </w:rPr>
              <w:t>6.1</w:t>
            </w:r>
            <w:r>
              <w:rPr>
                <w:rFonts w:eastAsiaTheme="minorEastAsia"/>
                <w:noProof/>
                <w:sz w:val="24"/>
                <w:szCs w:val="24"/>
                <w:lang w:eastAsia="zh-CN"/>
              </w:rPr>
              <w:tab/>
            </w:r>
            <w:r w:rsidRPr="007B5A05">
              <w:rPr>
                <w:rStyle w:val="Hyperlink"/>
                <w:noProof/>
              </w:rPr>
              <w:t>Background</w:t>
            </w:r>
            <w:r>
              <w:rPr>
                <w:noProof/>
                <w:webHidden/>
              </w:rPr>
              <w:tab/>
            </w:r>
            <w:r>
              <w:rPr>
                <w:noProof/>
                <w:webHidden/>
              </w:rPr>
              <w:fldChar w:fldCharType="begin"/>
            </w:r>
            <w:r>
              <w:rPr>
                <w:noProof/>
                <w:webHidden/>
              </w:rPr>
              <w:instrText xml:space="preserve"> PAGEREF _Toc519944773 \h </w:instrText>
            </w:r>
            <w:r>
              <w:rPr>
                <w:noProof/>
                <w:webHidden/>
              </w:rPr>
            </w:r>
            <w:r>
              <w:rPr>
                <w:noProof/>
                <w:webHidden/>
              </w:rPr>
              <w:fldChar w:fldCharType="separate"/>
            </w:r>
            <w:r>
              <w:rPr>
                <w:noProof/>
                <w:webHidden/>
              </w:rPr>
              <w:t>24</w:t>
            </w:r>
            <w:r>
              <w:rPr>
                <w:noProof/>
                <w:webHidden/>
              </w:rPr>
              <w:fldChar w:fldCharType="end"/>
            </w:r>
          </w:hyperlink>
        </w:p>
        <w:p w14:paraId="43A1A1C1" w14:textId="7E5F3ED2" w:rsidR="00A56A48" w:rsidRDefault="00A56A48">
          <w:pPr>
            <w:pStyle w:val="TOC3"/>
            <w:tabs>
              <w:tab w:val="left" w:pos="1200"/>
              <w:tab w:val="right" w:leader="dot" w:pos="9016"/>
            </w:tabs>
            <w:rPr>
              <w:rFonts w:eastAsiaTheme="minorEastAsia"/>
              <w:noProof/>
              <w:sz w:val="24"/>
              <w:szCs w:val="24"/>
              <w:lang w:eastAsia="zh-CN"/>
            </w:rPr>
          </w:pPr>
          <w:hyperlink w:anchor="_Toc519944774" w:history="1">
            <w:r w:rsidRPr="007B5A05">
              <w:rPr>
                <w:rStyle w:val="Hyperlink"/>
                <w:noProof/>
              </w:rPr>
              <w:t>6.1.1</w:t>
            </w:r>
            <w:r>
              <w:rPr>
                <w:rFonts w:eastAsiaTheme="minorEastAsia"/>
                <w:noProof/>
                <w:sz w:val="24"/>
                <w:szCs w:val="24"/>
                <w:lang w:eastAsia="zh-CN"/>
              </w:rPr>
              <w:tab/>
            </w:r>
            <w:r w:rsidRPr="007B5A05">
              <w:rPr>
                <w:rStyle w:val="Hyperlink"/>
                <w:noProof/>
              </w:rPr>
              <w:t>People</w:t>
            </w:r>
            <w:r>
              <w:rPr>
                <w:noProof/>
                <w:webHidden/>
              </w:rPr>
              <w:tab/>
            </w:r>
            <w:r>
              <w:rPr>
                <w:noProof/>
                <w:webHidden/>
              </w:rPr>
              <w:fldChar w:fldCharType="begin"/>
            </w:r>
            <w:r>
              <w:rPr>
                <w:noProof/>
                <w:webHidden/>
              </w:rPr>
              <w:instrText xml:space="preserve"> PAGEREF _Toc519944774 \h </w:instrText>
            </w:r>
            <w:r>
              <w:rPr>
                <w:noProof/>
                <w:webHidden/>
              </w:rPr>
            </w:r>
            <w:r>
              <w:rPr>
                <w:noProof/>
                <w:webHidden/>
              </w:rPr>
              <w:fldChar w:fldCharType="separate"/>
            </w:r>
            <w:r>
              <w:rPr>
                <w:noProof/>
                <w:webHidden/>
              </w:rPr>
              <w:t>24</w:t>
            </w:r>
            <w:r>
              <w:rPr>
                <w:noProof/>
                <w:webHidden/>
              </w:rPr>
              <w:fldChar w:fldCharType="end"/>
            </w:r>
          </w:hyperlink>
        </w:p>
        <w:p w14:paraId="2AC74D4B" w14:textId="44FCC551" w:rsidR="00A56A48" w:rsidRDefault="00A56A48">
          <w:pPr>
            <w:pStyle w:val="TOC3"/>
            <w:tabs>
              <w:tab w:val="left" w:pos="1200"/>
              <w:tab w:val="right" w:leader="dot" w:pos="9016"/>
            </w:tabs>
            <w:rPr>
              <w:rFonts w:eastAsiaTheme="minorEastAsia"/>
              <w:noProof/>
              <w:sz w:val="24"/>
              <w:szCs w:val="24"/>
              <w:lang w:eastAsia="zh-CN"/>
            </w:rPr>
          </w:pPr>
          <w:hyperlink w:anchor="_Toc519944775" w:history="1">
            <w:r w:rsidRPr="007B5A05">
              <w:rPr>
                <w:rStyle w:val="Hyperlink"/>
                <w:noProof/>
              </w:rPr>
              <w:t>6.1.2</w:t>
            </w:r>
            <w:r>
              <w:rPr>
                <w:rFonts w:eastAsiaTheme="minorEastAsia"/>
                <w:noProof/>
                <w:sz w:val="24"/>
                <w:szCs w:val="24"/>
                <w:lang w:eastAsia="zh-CN"/>
              </w:rPr>
              <w:tab/>
            </w:r>
            <w:r w:rsidRPr="007B5A05">
              <w:rPr>
                <w:rStyle w:val="Hyperlink"/>
                <w:noProof/>
              </w:rPr>
              <w:t>Process</w:t>
            </w:r>
            <w:r>
              <w:rPr>
                <w:noProof/>
                <w:webHidden/>
              </w:rPr>
              <w:tab/>
            </w:r>
            <w:r>
              <w:rPr>
                <w:noProof/>
                <w:webHidden/>
              </w:rPr>
              <w:fldChar w:fldCharType="begin"/>
            </w:r>
            <w:r>
              <w:rPr>
                <w:noProof/>
                <w:webHidden/>
              </w:rPr>
              <w:instrText xml:space="preserve"> PAGEREF _Toc519944775 \h </w:instrText>
            </w:r>
            <w:r>
              <w:rPr>
                <w:noProof/>
                <w:webHidden/>
              </w:rPr>
            </w:r>
            <w:r>
              <w:rPr>
                <w:noProof/>
                <w:webHidden/>
              </w:rPr>
              <w:fldChar w:fldCharType="separate"/>
            </w:r>
            <w:r>
              <w:rPr>
                <w:noProof/>
                <w:webHidden/>
              </w:rPr>
              <w:t>25</w:t>
            </w:r>
            <w:r>
              <w:rPr>
                <w:noProof/>
                <w:webHidden/>
              </w:rPr>
              <w:fldChar w:fldCharType="end"/>
            </w:r>
          </w:hyperlink>
        </w:p>
        <w:p w14:paraId="3AED0A77" w14:textId="2E1FF61F" w:rsidR="00A56A48" w:rsidRDefault="00A56A48">
          <w:pPr>
            <w:pStyle w:val="TOC2"/>
            <w:tabs>
              <w:tab w:val="left" w:pos="960"/>
              <w:tab w:val="right" w:leader="dot" w:pos="9016"/>
            </w:tabs>
            <w:rPr>
              <w:rFonts w:eastAsiaTheme="minorEastAsia"/>
              <w:noProof/>
              <w:sz w:val="24"/>
              <w:szCs w:val="24"/>
              <w:lang w:eastAsia="zh-CN"/>
            </w:rPr>
          </w:pPr>
          <w:hyperlink w:anchor="_Toc519944776" w:history="1">
            <w:r w:rsidRPr="007B5A05">
              <w:rPr>
                <w:rStyle w:val="Hyperlink"/>
                <w:noProof/>
              </w:rPr>
              <w:t>6.2</w:t>
            </w:r>
            <w:r>
              <w:rPr>
                <w:rFonts w:eastAsiaTheme="minorEastAsia"/>
                <w:noProof/>
                <w:sz w:val="24"/>
                <w:szCs w:val="24"/>
                <w:lang w:eastAsia="zh-CN"/>
              </w:rPr>
              <w:tab/>
            </w:r>
            <w:r w:rsidRPr="007B5A05">
              <w:rPr>
                <w:rStyle w:val="Hyperlink"/>
                <w:noProof/>
              </w:rPr>
              <w:t>What I did</w:t>
            </w:r>
            <w:r>
              <w:rPr>
                <w:noProof/>
                <w:webHidden/>
              </w:rPr>
              <w:tab/>
            </w:r>
            <w:r>
              <w:rPr>
                <w:noProof/>
                <w:webHidden/>
              </w:rPr>
              <w:fldChar w:fldCharType="begin"/>
            </w:r>
            <w:r>
              <w:rPr>
                <w:noProof/>
                <w:webHidden/>
              </w:rPr>
              <w:instrText xml:space="preserve"> PAGEREF _Toc519944776 \h </w:instrText>
            </w:r>
            <w:r>
              <w:rPr>
                <w:noProof/>
                <w:webHidden/>
              </w:rPr>
            </w:r>
            <w:r>
              <w:rPr>
                <w:noProof/>
                <w:webHidden/>
              </w:rPr>
              <w:fldChar w:fldCharType="separate"/>
            </w:r>
            <w:r>
              <w:rPr>
                <w:noProof/>
                <w:webHidden/>
              </w:rPr>
              <w:t>25</w:t>
            </w:r>
            <w:r>
              <w:rPr>
                <w:noProof/>
                <w:webHidden/>
              </w:rPr>
              <w:fldChar w:fldCharType="end"/>
            </w:r>
          </w:hyperlink>
        </w:p>
        <w:p w14:paraId="32B7575D" w14:textId="13DDD009" w:rsidR="00A56A48" w:rsidRDefault="00A56A48">
          <w:pPr>
            <w:pStyle w:val="TOC2"/>
            <w:tabs>
              <w:tab w:val="left" w:pos="960"/>
              <w:tab w:val="right" w:leader="dot" w:pos="9016"/>
            </w:tabs>
            <w:rPr>
              <w:rFonts w:eastAsiaTheme="minorEastAsia"/>
              <w:noProof/>
              <w:sz w:val="24"/>
              <w:szCs w:val="24"/>
              <w:lang w:eastAsia="zh-CN"/>
            </w:rPr>
          </w:pPr>
          <w:hyperlink w:anchor="_Toc519944777" w:history="1">
            <w:r w:rsidRPr="007B5A05">
              <w:rPr>
                <w:rStyle w:val="Hyperlink"/>
                <w:noProof/>
              </w:rPr>
              <w:t>6.3</w:t>
            </w:r>
            <w:r>
              <w:rPr>
                <w:rFonts w:eastAsiaTheme="minorEastAsia"/>
                <w:noProof/>
                <w:sz w:val="24"/>
                <w:szCs w:val="24"/>
                <w:lang w:eastAsia="zh-CN"/>
              </w:rPr>
              <w:tab/>
            </w:r>
            <w:r w:rsidRPr="007B5A05">
              <w:rPr>
                <w:rStyle w:val="Hyperlink"/>
                <w:noProof/>
              </w:rPr>
              <w:t>Notable events</w:t>
            </w:r>
            <w:r>
              <w:rPr>
                <w:noProof/>
                <w:webHidden/>
              </w:rPr>
              <w:tab/>
            </w:r>
            <w:r>
              <w:rPr>
                <w:noProof/>
                <w:webHidden/>
              </w:rPr>
              <w:fldChar w:fldCharType="begin"/>
            </w:r>
            <w:r>
              <w:rPr>
                <w:noProof/>
                <w:webHidden/>
              </w:rPr>
              <w:instrText xml:space="preserve"> PAGEREF _Toc519944777 \h </w:instrText>
            </w:r>
            <w:r>
              <w:rPr>
                <w:noProof/>
                <w:webHidden/>
              </w:rPr>
            </w:r>
            <w:r>
              <w:rPr>
                <w:noProof/>
                <w:webHidden/>
              </w:rPr>
              <w:fldChar w:fldCharType="separate"/>
            </w:r>
            <w:r>
              <w:rPr>
                <w:noProof/>
                <w:webHidden/>
              </w:rPr>
              <w:t>26</w:t>
            </w:r>
            <w:r>
              <w:rPr>
                <w:noProof/>
                <w:webHidden/>
              </w:rPr>
              <w:fldChar w:fldCharType="end"/>
            </w:r>
          </w:hyperlink>
        </w:p>
        <w:p w14:paraId="3E9F6659" w14:textId="2442AAF7" w:rsidR="00A56A48" w:rsidRDefault="00A56A48">
          <w:pPr>
            <w:pStyle w:val="TOC3"/>
            <w:tabs>
              <w:tab w:val="left" w:pos="1200"/>
              <w:tab w:val="right" w:leader="dot" w:pos="9016"/>
            </w:tabs>
            <w:rPr>
              <w:rFonts w:eastAsiaTheme="minorEastAsia"/>
              <w:noProof/>
              <w:sz w:val="24"/>
              <w:szCs w:val="24"/>
              <w:lang w:eastAsia="zh-CN"/>
            </w:rPr>
          </w:pPr>
          <w:hyperlink w:anchor="_Toc519944778" w:history="1">
            <w:r w:rsidRPr="007B5A05">
              <w:rPr>
                <w:rStyle w:val="Hyperlink"/>
                <w:noProof/>
              </w:rPr>
              <w:t>6.3.1</w:t>
            </w:r>
            <w:r>
              <w:rPr>
                <w:rFonts w:eastAsiaTheme="minorEastAsia"/>
                <w:noProof/>
                <w:sz w:val="24"/>
                <w:szCs w:val="24"/>
                <w:lang w:eastAsia="zh-CN"/>
              </w:rPr>
              <w:tab/>
            </w:r>
            <w:r w:rsidRPr="007B5A05">
              <w:rPr>
                <w:rStyle w:val="Hyperlink"/>
                <w:noProof/>
              </w:rPr>
              <w:t>Steve’s sudden resignation</w:t>
            </w:r>
            <w:r>
              <w:rPr>
                <w:noProof/>
                <w:webHidden/>
              </w:rPr>
              <w:tab/>
            </w:r>
            <w:r>
              <w:rPr>
                <w:noProof/>
                <w:webHidden/>
              </w:rPr>
              <w:fldChar w:fldCharType="begin"/>
            </w:r>
            <w:r>
              <w:rPr>
                <w:noProof/>
                <w:webHidden/>
              </w:rPr>
              <w:instrText xml:space="preserve"> PAGEREF _Toc519944778 \h </w:instrText>
            </w:r>
            <w:r>
              <w:rPr>
                <w:noProof/>
                <w:webHidden/>
              </w:rPr>
            </w:r>
            <w:r>
              <w:rPr>
                <w:noProof/>
                <w:webHidden/>
              </w:rPr>
              <w:fldChar w:fldCharType="separate"/>
            </w:r>
            <w:r>
              <w:rPr>
                <w:noProof/>
                <w:webHidden/>
              </w:rPr>
              <w:t>26</w:t>
            </w:r>
            <w:r>
              <w:rPr>
                <w:noProof/>
                <w:webHidden/>
              </w:rPr>
              <w:fldChar w:fldCharType="end"/>
            </w:r>
          </w:hyperlink>
        </w:p>
        <w:p w14:paraId="04263CD4" w14:textId="7223183B" w:rsidR="00A56A48" w:rsidRDefault="00A56A48">
          <w:pPr>
            <w:pStyle w:val="TOC2"/>
            <w:tabs>
              <w:tab w:val="left" w:pos="960"/>
              <w:tab w:val="right" w:leader="dot" w:pos="9016"/>
            </w:tabs>
            <w:rPr>
              <w:rFonts w:eastAsiaTheme="minorEastAsia"/>
              <w:noProof/>
              <w:sz w:val="24"/>
              <w:szCs w:val="24"/>
              <w:lang w:eastAsia="zh-CN"/>
            </w:rPr>
          </w:pPr>
          <w:hyperlink w:anchor="_Toc519944779" w:history="1">
            <w:r w:rsidRPr="007B5A05">
              <w:rPr>
                <w:rStyle w:val="Hyperlink"/>
                <w:noProof/>
              </w:rPr>
              <w:t>6.4</w:t>
            </w:r>
            <w:r>
              <w:rPr>
                <w:rFonts w:eastAsiaTheme="minorEastAsia"/>
                <w:noProof/>
                <w:sz w:val="24"/>
                <w:szCs w:val="24"/>
                <w:lang w:eastAsia="zh-CN"/>
              </w:rPr>
              <w:tab/>
            </w:r>
            <w:r w:rsidRPr="007B5A05">
              <w:rPr>
                <w:rStyle w:val="Hyperlink"/>
                <w:noProof/>
              </w:rPr>
              <w:t>Thoughts and feelings</w:t>
            </w:r>
            <w:r>
              <w:rPr>
                <w:noProof/>
                <w:webHidden/>
              </w:rPr>
              <w:tab/>
            </w:r>
            <w:r>
              <w:rPr>
                <w:noProof/>
                <w:webHidden/>
              </w:rPr>
              <w:fldChar w:fldCharType="begin"/>
            </w:r>
            <w:r>
              <w:rPr>
                <w:noProof/>
                <w:webHidden/>
              </w:rPr>
              <w:instrText xml:space="preserve"> PAGEREF _Toc519944779 \h </w:instrText>
            </w:r>
            <w:r>
              <w:rPr>
                <w:noProof/>
                <w:webHidden/>
              </w:rPr>
            </w:r>
            <w:r>
              <w:rPr>
                <w:noProof/>
                <w:webHidden/>
              </w:rPr>
              <w:fldChar w:fldCharType="separate"/>
            </w:r>
            <w:r>
              <w:rPr>
                <w:noProof/>
                <w:webHidden/>
              </w:rPr>
              <w:t>26</w:t>
            </w:r>
            <w:r>
              <w:rPr>
                <w:noProof/>
                <w:webHidden/>
              </w:rPr>
              <w:fldChar w:fldCharType="end"/>
            </w:r>
          </w:hyperlink>
        </w:p>
        <w:p w14:paraId="3EC3F30C" w14:textId="5F4C2625"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9944741"/>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9944742"/>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9944743"/>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9944744"/>
      <w:r>
        <w:t>Initial Interviews</w:t>
      </w:r>
      <w:bookmarkEnd w:id="3"/>
    </w:p>
    <w:p w14:paraId="3651D86E" w14:textId="04D25C66" w:rsidR="00572969" w:rsidRDefault="00572969" w:rsidP="005704E2">
      <w:r>
        <w:t xml:space="preserve">The interview was with a company called SquaredUp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assy</w:t>
      </w:r>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9944745"/>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This quiet confidence in my performance so far really helped me going into the individual interview. In a complete contrast to my experience with SquaredUp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9944746"/>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9944747"/>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19944748"/>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9944749"/>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19944750"/>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first-hand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19944751"/>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19944752"/>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19944753"/>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 Sprint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r w:rsidR="007C522C">
        <w:t xml:space="preserve">to </w:t>
      </w:r>
      <w:r>
        <w:t>staging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 Pos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19944754"/>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8707EC" w:rsidP="00926BCF">
      <w:hyperlink r:id="rId13" w:history="1">
        <w:r w:rsidR="006B0C32"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507666EE" w14:textId="74D5A298" w:rsidR="00A957A3" w:rsidRDefault="00A957A3" w:rsidP="00740C39"/>
    <w:p w14:paraId="5DEAF8C9" w14:textId="3796B951" w:rsidR="00A957A3" w:rsidRDefault="00947F8F" w:rsidP="00947F8F">
      <w:pPr>
        <w:pStyle w:val="Heading1"/>
      </w:pPr>
      <w:bookmarkStart w:id="24" w:name="_Toc519944755"/>
      <w:commentRangeStart w:id="25"/>
      <w:r>
        <w:t>Timeline</w:t>
      </w:r>
      <w:commentRangeEnd w:id="25"/>
      <w:r w:rsidR="00274B6D">
        <w:rPr>
          <w:rStyle w:val="CommentReference"/>
          <w:rFonts w:asciiTheme="minorHAnsi" w:eastAsiaTheme="minorHAnsi" w:hAnsiTheme="minorHAnsi" w:cstheme="minorBidi"/>
          <w:color w:val="auto"/>
        </w:rPr>
        <w:commentReference w:id="25"/>
      </w:r>
      <w:bookmarkEnd w:id="24"/>
    </w:p>
    <w:p w14:paraId="2C501B6A" w14:textId="0CD04C19" w:rsidR="00947F8F" w:rsidRDefault="0080588D" w:rsidP="00947F8F">
      <w:r>
        <w:rPr>
          <w:noProof/>
        </w:rPr>
        <w:drawing>
          <wp:anchor distT="0" distB="0" distL="114300" distR="114300" simplePos="0" relativeHeight="251659264" behindDoc="1" locked="0" layoutInCell="1" allowOverlap="1" wp14:anchorId="1484C8A8" wp14:editId="71519DF2">
            <wp:simplePos x="0" y="0"/>
            <wp:positionH relativeFrom="column">
              <wp:posOffset>-343910</wp:posOffset>
            </wp:positionH>
            <wp:positionV relativeFrom="paragraph">
              <wp:posOffset>297815</wp:posOffset>
            </wp:positionV>
            <wp:extent cx="6445250" cy="36252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cemen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5250" cy="3625215"/>
                    </a:xfrm>
                    <a:prstGeom prst="rect">
                      <a:avLst/>
                    </a:prstGeom>
                  </pic:spPr>
                </pic:pic>
              </a:graphicData>
            </a:graphic>
            <wp14:sizeRelH relativeFrom="page">
              <wp14:pctWidth>0</wp14:pctWidth>
            </wp14:sizeRelH>
            <wp14:sizeRelV relativeFrom="page">
              <wp14:pctHeight>0</wp14:pctHeight>
            </wp14:sizeRelV>
          </wp:anchor>
        </w:drawing>
      </w:r>
      <w:r w:rsidR="00947F8F">
        <w:t>This section will give a quick overview of where I’ve spent my time during my journey at HX. Providing context for the next few sections of the report that will detail my</w:t>
      </w:r>
      <w:r w:rsidR="00D17432">
        <w:t xml:space="preserve"> experiences during onboarding, time with different pods and other notable events. </w:t>
      </w:r>
      <w:r w:rsidR="00947F8F">
        <w:t xml:space="preserve"> </w:t>
      </w:r>
    </w:p>
    <w:p w14:paraId="4E632927" w14:textId="63254C37" w:rsidR="0080588D" w:rsidRDefault="0080588D">
      <w:r>
        <w:br w:type="page"/>
      </w:r>
    </w:p>
    <w:p w14:paraId="28E9CB33" w14:textId="335FDE76" w:rsidR="00947F8F" w:rsidRDefault="00D17432" w:rsidP="00D17432">
      <w:pPr>
        <w:pStyle w:val="Heading1"/>
      </w:pPr>
      <w:bookmarkStart w:id="26" w:name="_Toc519944756"/>
      <w:r>
        <w:lastRenderedPageBreak/>
        <w:t>Onboarding</w:t>
      </w:r>
      <w:bookmarkEnd w:id="26"/>
    </w:p>
    <w:p w14:paraId="35C4ED19" w14:textId="3CD1779C" w:rsidR="001C0242" w:rsidRDefault="00D17432" w:rsidP="00E902FA">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1222C7FC" w14:textId="77777777" w:rsidR="00C85A64" w:rsidRDefault="00C85A64" w:rsidP="00E902FA"/>
    <w:p w14:paraId="5B5EC2FF" w14:textId="1DD77957" w:rsidR="00C85A64" w:rsidRDefault="00C85A64" w:rsidP="00E902FA">
      <w:r w:rsidRPr="00C85A64">
        <w:rPr>
          <w:highlight w:val="yellow"/>
        </w:rPr>
        <w:t>{{{ Talk about my introduction week, laptop setup, time spent shadowing Jamie+Becky, laptop setup, repo setup.. shock of how many projects I’d need etc }}}</w:t>
      </w:r>
    </w:p>
    <w:p w14:paraId="5DCFC799" w14:textId="77777777" w:rsidR="00710C03" w:rsidRDefault="00710C03" w:rsidP="00E902FA"/>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with a talk by Mark Fermor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bookmarkStart w:id="27" w:name="_Toc519944757"/>
      <w:r>
        <w:t>Weekly 1-2-1s</w:t>
      </w:r>
      <w:bookmarkEnd w:id="27"/>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bookmarkStart w:id="28" w:name="_Toc519944758"/>
      <w:r>
        <w:t>Pod Rotations</w:t>
      </w:r>
      <w:bookmarkEnd w:id="28"/>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6CDFF622" w:rsidR="00572144" w:rsidRDefault="00572144" w:rsidP="00572144">
      <w:pPr>
        <w:pStyle w:val="Heading3"/>
      </w:pPr>
      <w:bookmarkStart w:id="29" w:name="_Toc519944759"/>
      <w:r>
        <w:lastRenderedPageBreak/>
        <w:t>New Products</w:t>
      </w:r>
      <w:bookmarkEnd w:id="29"/>
      <w:r>
        <w:t xml:space="preserve"> </w:t>
      </w:r>
    </w:p>
    <w:p w14:paraId="6940A16E" w14:textId="2029EB2C" w:rsidR="00282FE8" w:rsidRDefault="0099270D" w:rsidP="00282FE8">
      <w:r>
        <w:t>For my first ro</w:t>
      </w:r>
      <w:r w:rsidR="00C85A64">
        <w:t>tation I spent a week with the new p</w:t>
      </w:r>
      <w:r>
        <w:t>rod</w:t>
      </w:r>
      <w:r w:rsidR="00AE78AF">
        <w:t xml:space="preserve">ucts pod. </w:t>
      </w:r>
      <w:r w:rsidR="00884209">
        <w:t xml:space="preserve">They focus on creating new ventures for the company outside of the traditional core products. This involves a full flow from conceptualisation, creation, market launch and maintenance during the initial growth. Some of their more successful products include rental car hire, resort transfers and FastTrack passes, even if those passes were sold at cost price for the first 6 weeks. </w:t>
      </w:r>
    </w:p>
    <w:p w14:paraId="6ADB2488" w14:textId="77777777" w:rsidR="00091B67" w:rsidRDefault="00091B67" w:rsidP="00282FE8"/>
    <w:p w14:paraId="78BF2CA9" w14:textId="2232CE58" w:rsidR="00884209" w:rsidRDefault="0041745E" w:rsidP="00C85A64">
      <w:r>
        <w:t xml:space="preserve">During my time with new products I managed to get my hands stuck in and helped work on some tickets whilst also being exposed to more of the sprint process. Just within my first two days they had their end of sprint demo to their stakeholders, followed the next day by the planning of their upcoming sprint. At first it </w:t>
      </w:r>
      <w:r w:rsidR="00C85A64">
        <w:t>felt strange to be attending their</w:t>
      </w:r>
      <w:r>
        <w:t xml:space="preserve"> serious </w:t>
      </w:r>
      <w:r w:rsidR="00C85A64">
        <w:t>meetings,</w:t>
      </w:r>
      <w:r>
        <w:t xml:space="preserve"> but </w:t>
      </w:r>
      <w:r w:rsidR="00C85A64">
        <w:t>they were very accommodating and didn’t expect much from me, it was more to give me the experience and see what they were like. I appreciate the exposure that I gained from this when I look back on it.</w:t>
      </w:r>
    </w:p>
    <w:p w14:paraId="0340B4A0" w14:textId="77777777" w:rsidR="00884209" w:rsidRPr="00282FE8" w:rsidRDefault="00884209" w:rsidP="00282FE8"/>
    <w:p w14:paraId="12CABC0B" w14:textId="4675D73C" w:rsidR="00572144" w:rsidRDefault="00572144" w:rsidP="00572144">
      <w:pPr>
        <w:pStyle w:val="Heading3"/>
      </w:pPr>
      <w:bookmarkStart w:id="30" w:name="_Toc519944760"/>
      <w:r>
        <w:t>API</w:t>
      </w:r>
      <w:bookmarkEnd w:id="30"/>
      <w:r>
        <w:t xml:space="preserve"> </w:t>
      </w:r>
    </w:p>
    <w:p w14:paraId="5926001E" w14:textId="4A914465"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 I’d seen so far. </w:t>
      </w:r>
    </w:p>
    <w:p w14:paraId="41F9AD9C" w14:textId="77777777" w:rsidR="00DF2262" w:rsidRDefault="00DF2262" w:rsidP="00C85A64"/>
    <w:p w14:paraId="11A469CE" w14:textId="77777777"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77777777" w:rsidR="00DF2262" w:rsidRDefault="00DF2262" w:rsidP="00C85A64"/>
    <w:p w14:paraId="23FA41B6" w14:textId="006ADA8E" w:rsidR="00DF2262" w:rsidRDefault="00DF2262" w:rsidP="00C85A64">
      <w:r>
        <w:t>To achieve this, we would spend time every day at 2pm comparing diffs between responses from the live systems with the experimental unified system. Over time this would highlight every singl</w:t>
      </w:r>
      <w:r w:rsidR="002A63F9">
        <w:t>e difference there is until the responses are always the same. I enjoyed getting involved with this work since it was a big get together as a team, all working to investigate the differences and seeing what needed changing and where. This helped me expand on my group communication at the stages where it was becoming clearer as one of my weakest areas.</w:t>
      </w:r>
    </w:p>
    <w:p w14:paraId="1E4F1C21" w14:textId="77777777" w:rsidR="002A63F9" w:rsidRDefault="002A63F9" w:rsidP="00C85A64"/>
    <w:p w14:paraId="02F1971A" w14:textId="61E72CAF" w:rsidR="00266D1B" w:rsidRDefault="002A63F9" w:rsidP="00266D1B">
      <w:r>
        <w:t>Aside from this I also managed to get my hands dirty and picked up some quite technical work within the pod. They already had figured out the diff process</w:t>
      </w:r>
      <w:r w:rsidR="00266D1B">
        <w:t xml:space="preserve"> for the responses from both systems and asked me to expand this for NOMREP files. I had no idea what the NOMREP files were at first, but George Bates helped get me up to speed explaining that they were essentially transactional logs in an ugly tab-separated format. By the end of the week I had successfully implemented a diff process for these files which produced readable output in the browser with colour highlighting, shown below.</w:t>
      </w:r>
    </w:p>
    <w:p w14:paraId="2AB87078" w14:textId="77777777" w:rsidR="00266D1B" w:rsidRDefault="00266D1B" w:rsidP="00266D1B"/>
    <w:p w14:paraId="68CBFCC5" w14:textId="74ACF824" w:rsidR="00266D1B" w:rsidRDefault="00266D1B" w:rsidP="00266D1B">
      <w:r w:rsidRPr="00266D1B">
        <w:rPr>
          <w:noProof/>
        </w:rPr>
        <w:lastRenderedPageBreak/>
        <w:drawing>
          <wp:anchor distT="0" distB="0" distL="114300" distR="114300" simplePos="0" relativeHeight="251660288" behindDoc="0" locked="0" layoutInCell="1" allowOverlap="1" wp14:anchorId="4F64C47A" wp14:editId="3394F813">
            <wp:simplePos x="0" y="0"/>
            <wp:positionH relativeFrom="page">
              <wp:align>center</wp:align>
            </wp:positionH>
            <wp:positionV relativeFrom="paragraph">
              <wp:posOffset>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2488F" w14:textId="3D4CE832" w:rsidR="00DF2262" w:rsidRDefault="00266D1B" w:rsidP="00C85A64">
      <w:r>
        <w:t xml:space="preserve">I was really glad to have been able to get stuck into this challenging ticket with the pod due to my concern about whether the placement would be technical enough for me. It had me re-assured that there was still plenty on offer for me at HX despite some pods having a large web focus. </w:t>
      </w:r>
    </w:p>
    <w:p w14:paraId="00BF7AF2" w14:textId="77777777" w:rsidR="00266D1B" w:rsidRPr="00C85A64" w:rsidRDefault="00266D1B" w:rsidP="00C85A64"/>
    <w:p w14:paraId="31CEFD80" w14:textId="66F26000" w:rsidR="00572144" w:rsidRPr="00572144" w:rsidRDefault="00572144" w:rsidP="00572144">
      <w:pPr>
        <w:pStyle w:val="Heading3"/>
      </w:pPr>
      <w:bookmarkStart w:id="31" w:name="_Toc519944761"/>
      <w:r>
        <w:t>Customer Experience</w:t>
      </w:r>
      <w:bookmarkEnd w:id="31"/>
    </w:p>
    <w:p w14:paraId="20021808" w14:textId="54FDE406" w:rsidR="00EE5BC3" w:rsidRDefault="00EE5BC3" w:rsidP="00694BA6">
      <w:r w:rsidRPr="00EE5BC3">
        <w:rPr>
          <w:highlight w:val="yellow"/>
        </w:rPr>
        <w:t xml:space="preserve">{{{ Should I actually explain what CEX is here seeing as they’re my next permanent pod section??? </w:t>
      </w:r>
      <w:r w:rsidR="00D77F7F">
        <w:rPr>
          <w:highlight w:val="yellow"/>
        </w:rPr>
        <w:t xml:space="preserve">(explain and link to the section where I go deep) </w:t>
      </w:r>
      <w:r w:rsidRPr="00EE5BC3">
        <w:rPr>
          <w:highlight w:val="yellow"/>
        </w:rPr>
        <w:t>}}}</w:t>
      </w:r>
    </w:p>
    <w:p w14:paraId="281B52C2" w14:textId="31ECD18D" w:rsidR="00694BA6" w:rsidRDefault="00BD6B5D" w:rsidP="00694BA6">
      <w:r>
        <w:t>My final rotation was into the customer experience</w:t>
      </w:r>
      <w:r w:rsidR="00F00836">
        <w:t xml:space="preserve"> (CEX)</w:t>
      </w:r>
      <w:r>
        <w:t xml:space="preserve"> pod which felt like a bit of a strange choice in this process, seeing as they would be my first permanent pod anyway. I would have preferred the opportunity to be immersed into another pod’s work to broaden my horizons further. Despite this I still managed to enjoy the week getting to know my final pod and gaining a head start into working with them. </w:t>
      </w:r>
    </w:p>
    <w:p w14:paraId="23C855D0" w14:textId="77777777" w:rsidR="006247D9" w:rsidRDefault="006247D9" w:rsidP="00694BA6"/>
    <w:p w14:paraId="5790C74E" w14:textId="37E1DB99" w:rsidR="006247D9" w:rsidRDefault="00B9230F" w:rsidP="00F00836">
      <w:r>
        <w:t xml:space="preserve">I spent the majority of this rotation pairing up with Tom Price who as an ex-IP was quick to offer me assistance, running me through </w:t>
      </w:r>
      <w:r w:rsidR="00F00836">
        <w:t>CEX’s projects</w:t>
      </w:r>
      <w:r>
        <w:t xml:space="preserve"> as a whole and pairing with me on my first ticket. </w:t>
      </w:r>
      <w:r w:rsidR="00F00836">
        <w:t xml:space="preserve">This really helped me kickstart my week with them and lead to me completing a few tickets with a reasonable level of independence. This boosted my confidence in my technical ability at this early stage, leaving me feeling more comfortable to work on my own even so early on. I’m glad HX offered the opportunity for this autonomy.  </w:t>
      </w:r>
      <w:r w:rsidR="00F00836" w:rsidRPr="00F00836">
        <w:rPr>
          <w:highlight w:val="yellow"/>
        </w:rPr>
        <w:t>{{{ Could quote the feedback tom gave me on this? }}}</w:t>
      </w:r>
    </w:p>
    <w:p w14:paraId="0D903ACC" w14:textId="77777777" w:rsidR="00BD6B5D" w:rsidRDefault="00BD6B5D" w:rsidP="00694BA6"/>
    <w:p w14:paraId="4B03DFDD" w14:textId="6663BAD6" w:rsidR="00BD6B5D" w:rsidRDefault="00F00836" w:rsidP="00694BA6">
      <w:r>
        <w:t>The one ticket that stands out to me was a re-design of the CARE login page, this is used daily by the call centre</w:t>
      </w:r>
      <w:r w:rsidR="00EE5BC3">
        <w:t xml:space="preserve"> (CC)</w:t>
      </w:r>
      <w:r>
        <w:t xml:space="preserve"> staff and hadn’t been changed for a long time. Tom regretfully admitted to me that the original was actually something he had made in a rush before. The reason this ticket stands out </w:t>
      </w:r>
      <w:r w:rsidR="00EE5BC3">
        <w:t xml:space="preserve">is that it was done during one of CEX’s CC sit-in days, where we would work from desks within the CC, so they could approach us to raise issues as one of the pod’s “customers”. This allowed me to spend time on a few designs of a new login page and actually go and collect opinions from the CC. Initially it was quite intimidating to approach people in the CC but Han had offered to support me and it ended up being fine. I feel that this ticket was extremely beneficial to me as it showed me the importance of the design stage, as well as communicating with the customers at the </w:t>
      </w:r>
      <w:r w:rsidR="00EE5BC3">
        <w:lastRenderedPageBreak/>
        <w:t xml:space="preserve">earliest opportunity. My final product could have been a lot worse had I not sought out </w:t>
      </w:r>
      <w:r w:rsidR="00EE5BC3" w:rsidRPr="00EE5BC3">
        <w:rPr>
          <w:noProof/>
        </w:rPr>
        <w:drawing>
          <wp:anchor distT="0" distB="0" distL="114300" distR="114300" simplePos="0" relativeHeight="251661312" behindDoc="1" locked="0" layoutInCell="1" allowOverlap="1" wp14:anchorId="52792AF8" wp14:editId="64294256">
            <wp:simplePos x="0" y="0"/>
            <wp:positionH relativeFrom="column">
              <wp:posOffset>3231741</wp:posOffset>
            </wp:positionH>
            <wp:positionV relativeFrom="paragraph">
              <wp:posOffset>397867</wp:posOffset>
            </wp:positionV>
            <wp:extent cx="3174985" cy="1828800"/>
            <wp:effectExtent l="0" t="0" r="635" b="0"/>
            <wp:wrapTight wrapText="bothSides">
              <wp:wrapPolygon edited="0">
                <wp:start x="0" y="0"/>
                <wp:lineTo x="0" y="21450"/>
                <wp:lineTo x="21518" y="21450"/>
                <wp:lineTo x="215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985" cy="1828800"/>
                    </a:xfrm>
                    <a:prstGeom prst="rect">
                      <a:avLst/>
                    </a:prstGeom>
                  </pic:spPr>
                </pic:pic>
              </a:graphicData>
            </a:graphic>
            <wp14:sizeRelH relativeFrom="page">
              <wp14:pctWidth>0</wp14:pctWidth>
            </wp14:sizeRelH>
            <wp14:sizeRelV relativeFrom="page">
              <wp14:pctHeight>0</wp14:pctHeight>
            </wp14:sizeRelV>
          </wp:anchor>
        </w:drawing>
      </w:r>
      <w:r w:rsidR="00EE5BC3">
        <w:t xml:space="preserve">their opinions before the actual implementation. </w:t>
      </w:r>
    </w:p>
    <w:p w14:paraId="267D2615" w14:textId="2D490C25" w:rsidR="00EE5BC3" w:rsidRDefault="00EE5BC3" w:rsidP="00694BA6"/>
    <w:p w14:paraId="712C4945" w14:textId="77777777" w:rsidR="00BD6B5D" w:rsidRDefault="00BD6B5D" w:rsidP="00694BA6"/>
    <w:p w14:paraId="3B42AD53" w14:textId="77777777" w:rsidR="00694BA6" w:rsidRDefault="00694BA6" w:rsidP="00694BA6"/>
    <w:p w14:paraId="7751DF3A" w14:textId="5C9FC273" w:rsidR="00710C03" w:rsidRDefault="0048058E" w:rsidP="00710C03">
      <w:r w:rsidRPr="0048058E">
        <w:rPr>
          <w:highlight w:val="yellow"/>
        </w:rPr>
        <w:t>{{{ Can’t find an original gabble screenshot }}}</w:t>
      </w:r>
    </w:p>
    <w:p w14:paraId="1B0383F4" w14:textId="26D940E9" w:rsidR="00EE5BC3" w:rsidRDefault="00BF2D61" w:rsidP="00710C03">
      <w:r>
        <w:t>[[[CEX-1418]]]</w:t>
      </w:r>
    </w:p>
    <w:p w14:paraId="3E420A73" w14:textId="77777777" w:rsidR="00EE5BC3" w:rsidRDefault="00EE5BC3" w:rsidP="00710C03"/>
    <w:p w14:paraId="0697AEC7" w14:textId="77777777" w:rsidR="00EE5BC3" w:rsidRDefault="00EE5BC3" w:rsidP="00710C03"/>
    <w:p w14:paraId="0418C956" w14:textId="77777777" w:rsidR="00EE5BC3" w:rsidRDefault="00EE5BC3" w:rsidP="00710C03"/>
    <w:p w14:paraId="6AB67BD0" w14:textId="5FF250A2" w:rsidR="000F03F4" w:rsidRDefault="000F03F4" w:rsidP="00D77F7F">
      <w:pPr>
        <w:pStyle w:val="Heading3"/>
      </w:pPr>
      <w:bookmarkStart w:id="32" w:name="_Toc519944762"/>
      <w:r>
        <w:t>Finishing off</w:t>
      </w:r>
      <w:bookmarkEnd w:id="32"/>
    </w:p>
    <w:p w14:paraId="55A5B466" w14:textId="0CDE9946" w:rsidR="0048058E" w:rsidRDefault="00D77F7F" w:rsidP="00D77F7F">
      <w:r>
        <w:t>As the onboarding period drew to a close it was time to prepare for my review with my manager, aiming to prove that I had achieved the objectives set out for the three months. A lot of this was done based on feedback collected through the 360 syste</w:t>
      </w:r>
      <w:r w:rsidR="00960E39">
        <w:t xml:space="preserve">m, which is used to collect opinions from up to ten colleagues. I luckily received a lot of good feedback from the people I’d worked with closely and those who’d seen me during rotations. </w:t>
      </w:r>
      <w:r w:rsidR="00D421F5">
        <w:t xml:space="preserve">On top of this, I discussed the huge improvements in my communication over a short course of time, which Luke agreed with also. </w:t>
      </w:r>
    </w:p>
    <w:p w14:paraId="3D09D73A" w14:textId="77777777" w:rsidR="002A125E" w:rsidRDefault="002A125E" w:rsidP="001C0242"/>
    <w:p w14:paraId="33DFC5CB" w14:textId="77777777" w:rsidR="00D421F5" w:rsidRDefault="00D421F5" w:rsidP="001C0242">
      <w:r>
        <w:t>After successfully passing onboarding we were welcomed to the team in the week’s shoutout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bookmarkStart w:id="33" w:name="_Toc519944763"/>
      <w:r>
        <w:lastRenderedPageBreak/>
        <w:t>Customer Experience</w:t>
      </w:r>
      <w:bookmarkEnd w:id="33"/>
    </w:p>
    <w:p w14:paraId="06D9F5A1" w14:textId="790E4E27" w:rsidR="00DF1FCE" w:rsidRDefault="00DF1FCE" w:rsidP="006F0CDD">
      <w:r>
        <w:t>Having already spent a week with CEX during my onboarding rotations my actual joining of this pod didn’t feel hugely ceremonious. Although I was still glad to make a start on</w:t>
      </w:r>
      <w:r w:rsidR="003B0C4C">
        <w:t xml:space="preserve"> settling into my long-term pod, saying goodbye to the learning intensive onboarding period</w:t>
      </w:r>
      <w:r>
        <w:t xml:space="preserve">. </w:t>
      </w:r>
    </w:p>
    <w:p w14:paraId="72B0D868" w14:textId="77777777" w:rsidR="00DF1FCE" w:rsidRDefault="00DF1FCE" w:rsidP="006F0CDD"/>
    <w:p w14:paraId="05A2F3A5" w14:textId="6F038BDD" w:rsidR="00DF1FCE" w:rsidRDefault="00DF1FCE" w:rsidP="00DF1FCE">
      <w:pPr>
        <w:pStyle w:val="Heading2"/>
      </w:pPr>
      <w:bookmarkStart w:id="34" w:name="_Toc519944764"/>
      <w:commentRangeStart w:id="35"/>
      <w:r>
        <w:t>Background</w:t>
      </w:r>
      <w:commentRangeEnd w:id="35"/>
      <w:r>
        <w:rPr>
          <w:rStyle w:val="CommentReference"/>
          <w:rFonts w:asciiTheme="minorHAnsi" w:eastAsiaTheme="minorHAnsi" w:hAnsiTheme="minorHAnsi" w:cstheme="minorBidi"/>
          <w:color w:val="auto"/>
        </w:rPr>
        <w:commentReference w:id="35"/>
      </w:r>
      <w:bookmarkEnd w:id="34"/>
    </w:p>
    <w:p w14:paraId="1880FB9D" w14:textId="47D51A93" w:rsidR="008D7939" w:rsidRDefault="00A90D16" w:rsidP="002E5C89">
      <w:r>
        <w:t xml:space="preserve">The customer experience pod (CEX) are focussed around fixing customer-raised issues and enhancing their interactions with us, as well as supporting operations in the call centre to improve how well we can serve customers. In a realistic </w:t>
      </w:r>
      <w:r w:rsidR="00746673">
        <w:t>world</w:t>
      </w:r>
      <w:r>
        <w:t xml:space="preserve">, the vagueness of what can improve a customer’s experience leaves </w:t>
      </w:r>
      <w:r w:rsidR="00746673">
        <w:t xml:space="preserve">some </w:t>
      </w:r>
      <w:r w:rsidR="002D4723">
        <w:t xml:space="preserve">odd </w:t>
      </w:r>
      <w:r>
        <w:t xml:space="preserve">work filtering down to the pod. </w:t>
      </w:r>
      <w:r w:rsidR="00746673">
        <w:t>The primary focus</w:t>
      </w:r>
      <w:r w:rsidR="00E07444">
        <w:t xml:space="preserve"> during my time in the pod </w:t>
      </w:r>
      <w:r w:rsidR="00746673">
        <w:t>was</w:t>
      </w:r>
      <w:r w:rsidR="00E07444">
        <w:t xml:space="preserve"> to encourage customers to self-serve rather than relying on the call centre for support. </w:t>
      </w:r>
    </w:p>
    <w:p w14:paraId="5569483A" w14:textId="77777777" w:rsidR="002E5C89" w:rsidRDefault="002E5C89" w:rsidP="002E5C89"/>
    <w:p w14:paraId="5491CA49" w14:textId="780A2D2E" w:rsidR="00160DF8" w:rsidRDefault="00160DF8" w:rsidP="00DF1FCE">
      <w:pPr>
        <w:pStyle w:val="Heading3"/>
      </w:pPr>
      <w:bookmarkStart w:id="36" w:name="_Toc519944765"/>
      <w:r>
        <w:t>People</w:t>
      </w:r>
      <w:bookmarkEnd w:id="36"/>
    </w:p>
    <w:p w14:paraId="27418550" w14:textId="08AAE692" w:rsidR="008D7939" w:rsidRDefault="008D7939" w:rsidP="006F0CDD">
      <w:r>
        <w:t>The pod had a fairly typical structure and process according to the agile process I’ve already described (</w:t>
      </w:r>
      <w:r w:rsidR="00160DF8">
        <w:t xml:space="preserve"> </w:t>
      </w:r>
      <w:r w:rsidRPr="00160DF8">
        <w:rPr>
          <w:highlight w:val="yellow"/>
        </w:rPr>
        <w:t>{{{ link }}}</w:t>
      </w:r>
      <w:r w:rsidR="00160DF8">
        <w:t xml:space="preserve"> </w:t>
      </w:r>
      <w:r>
        <w:t>), originally consisting of:</w:t>
      </w:r>
    </w:p>
    <w:p w14:paraId="42E49CA7" w14:textId="78C894BE" w:rsidR="008D7939" w:rsidRDefault="008D7939" w:rsidP="008D7939">
      <w:pPr>
        <w:pStyle w:val="ListParagraph"/>
        <w:numPr>
          <w:ilvl w:val="0"/>
          <w:numId w:val="27"/>
        </w:numPr>
      </w:pPr>
      <w:r>
        <w:t>Mark Cridland (Product Manager)</w:t>
      </w:r>
    </w:p>
    <w:p w14:paraId="57E49F85" w14:textId="7813496F" w:rsidR="008D7939" w:rsidRDefault="008D7939" w:rsidP="008D7939">
      <w:pPr>
        <w:pStyle w:val="ListParagraph"/>
        <w:numPr>
          <w:ilvl w:val="0"/>
          <w:numId w:val="27"/>
        </w:numPr>
      </w:pPr>
      <w:r>
        <w:t>Han Cork (Agile Coach)</w:t>
      </w:r>
    </w:p>
    <w:p w14:paraId="41FF3EA6" w14:textId="045CFDA0" w:rsidR="008D7939" w:rsidRDefault="008D7939" w:rsidP="008D7939">
      <w:pPr>
        <w:pStyle w:val="ListParagraph"/>
        <w:numPr>
          <w:ilvl w:val="0"/>
          <w:numId w:val="27"/>
        </w:numPr>
      </w:pPr>
      <w:r>
        <w:t>Becky Cox (</w:t>
      </w:r>
      <w:r w:rsidRPr="008D7939">
        <w:rPr>
          <w:highlight w:val="yellow"/>
        </w:rPr>
        <w:t>50%</w:t>
      </w:r>
      <w:r>
        <w:t xml:space="preserve"> Tester)</w:t>
      </w:r>
    </w:p>
    <w:p w14:paraId="52038584" w14:textId="6C25FD34" w:rsidR="008D7939" w:rsidRDefault="008D7939" w:rsidP="008D7939">
      <w:pPr>
        <w:pStyle w:val="ListParagraph"/>
        <w:numPr>
          <w:ilvl w:val="0"/>
          <w:numId w:val="27"/>
        </w:numPr>
      </w:pPr>
      <w:r>
        <w:t>Jamie Matthews (Tester)</w:t>
      </w:r>
    </w:p>
    <w:p w14:paraId="7E7A8D9B" w14:textId="6168A404" w:rsidR="008D7939" w:rsidRDefault="008D7939" w:rsidP="008D7939">
      <w:pPr>
        <w:pStyle w:val="ListParagraph"/>
        <w:numPr>
          <w:ilvl w:val="0"/>
          <w:numId w:val="27"/>
        </w:numPr>
      </w:pPr>
      <w:r>
        <w:t>Mike Holloway (Remote Engineer - UK)</w:t>
      </w:r>
    </w:p>
    <w:p w14:paraId="066917EE" w14:textId="5734E40E" w:rsidR="008D7939" w:rsidRDefault="008D7939" w:rsidP="008D7939">
      <w:pPr>
        <w:pStyle w:val="ListParagraph"/>
        <w:numPr>
          <w:ilvl w:val="0"/>
          <w:numId w:val="27"/>
        </w:numPr>
      </w:pPr>
      <w:r>
        <w:t>Adrian Kateliev (Remote Engineer – Bulgaria)</w:t>
      </w:r>
    </w:p>
    <w:p w14:paraId="745D33FE" w14:textId="269C0507" w:rsidR="008D7939" w:rsidRDefault="008D7939" w:rsidP="008D7939">
      <w:pPr>
        <w:pStyle w:val="ListParagraph"/>
        <w:numPr>
          <w:ilvl w:val="0"/>
          <w:numId w:val="27"/>
        </w:numPr>
      </w:pPr>
      <w:r>
        <w:t>Kiril Panchev (Remote Engineer – Bulgaria)</w:t>
      </w:r>
    </w:p>
    <w:p w14:paraId="3C68C115" w14:textId="306D1C14" w:rsidR="008D7939" w:rsidRDefault="008D7939" w:rsidP="007E0A31">
      <w:pPr>
        <w:pStyle w:val="ListParagraph"/>
        <w:numPr>
          <w:ilvl w:val="0"/>
          <w:numId w:val="27"/>
        </w:numPr>
      </w:pPr>
      <w:r>
        <w:t>Tom Price (Engineer – UK)</w:t>
      </w:r>
    </w:p>
    <w:p w14:paraId="16026BD6" w14:textId="77777777" w:rsidR="008D7939" w:rsidRDefault="008D7939" w:rsidP="008D7939"/>
    <w:p w14:paraId="0459381B" w14:textId="64D6E8B1" w:rsidR="0024409D" w:rsidRDefault="008D7939" w:rsidP="00402D95">
      <w:r>
        <w:t xml:space="preserve">The people within the pod ended up changing far more frequently than it probably should have due to re-structures, resignations and maternity leave. Therefore, I’m not going to detail every change to this and instead highlight only ones that made a pivotal difference in my year.  </w:t>
      </w:r>
    </w:p>
    <w:p w14:paraId="1B94A097" w14:textId="77777777" w:rsidR="00535B84" w:rsidRDefault="00535B84" w:rsidP="008D7939"/>
    <w:p w14:paraId="23A9C477" w14:textId="517D686E" w:rsidR="00402D95" w:rsidRDefault="00402D95" w:rsidP="00A80354">
      <w:pPr>
        <w:pStyle w:val="Heading2"/>
      </w:pPr>
      <w:bookmarkStart w:id="37" w:name="_Toc519944766"/>
      <w:r>
        <w:t>Notable events</w:t>
      </w:r>
      <w:bookmarkEnd w:id="37"/>
    </w:p>
    <w:p w14:paraId="5C0473E3" w14:textId="124A0FA7" w:rsidR="00A80354" w:rsidRDefault="00A80354" w:rsidP="00A80354">
      <w:r>
        <w:t>During my 7 months with the pod there are a few key events that shaped my experience, highlighting my strengths and weaknesses throughout the ups and downs.</w:t>
      </w:r>
    </w:p>
    <w:p w14:paraId="3872F723" w14:textId="77777777" w:rsidR="00A80354" w:rsidRPr="00A80354" w:rsidRDefault="00A80354" w:rsidP="00A80354"/>
    <w:p w14:paraId="397435AC" w14:textId="3A3BD9FB" w:rsidR="00160DF8" w:rsidRDefault="00160DF8" w:rsidP="00402D95">
      <w:pPr>
        <w:pStyle w:val="Heading3"/>
      </w:pPr>
      <w:bookmarkStart w:id="38" w:name="_Toc519944767"/>
      <w:r>
        <w:t>Void of Tom Price</w:t>
      </w:r>
      <w:bookmarkEnd w:id="38"/>
    </w:p>
    <w:p w14:paraId="6DCA0C7E" w14:textId="172FB087" w:rsidR="0024409D" w:rsidRDefault="00A80354" w:rsidP="00160DF8">
      <w:r>
        <w:t>A</w:t>
      </w:r>
      <w:r w:rsidR="007E0A31">
        <w:t>fter only one day of officially joining the pod it was announced Tom Price would be moving. They needed his resources in a pop-up pod to fix a data violation that google would punish us for in SEO rankings.</w:t>
      </w:r>
      <w:r w:rsidR="00160DF8">
        <w:t xml:space="preserve"> This shook some of the confidence I’d built as Tom was one of the people I’d worked closest with thus far. I was a bit worried about now </w:t>
      </w:r>
      <w:r w:rsidR="00160DF8">
        <w:lastRenderedPageBreak/>
        <w:t xml:space="preserve">being the only engineer within the pod that works from the office, especially trying to fill in where Tom’s vast knowledge was. </w:t>
      </w:r>
    </w:p>
    <w:p w14:paraId="25264B80" w14:textId="77777777" w:rsidR="00160DF8" w:rsidRDefault="00160DF8" w:rsidP="00160DF8"/>
    <w:p w14:paraId="492B34C2" w14:textId="4BBF940C" w:rsidR="00160DF8" w:rsidRDefault="00160DF8" w:rsidP="00160DF8">
      <w:r>
        <w:t xml:space="preserve">I knew I had one week left with Tom in the pod and had the easiest access to him in the office, therefore I turned his departure in an opportunity to cement myself within the pod. I spent the rest of the week working with him and had arranged a full handover on the Friday, where he ran me through all of the stuff he was in the middle of including handing over PRs directly to me. </w:t>
      </w:r>
      <w:r w:rsidR="00583295">
        <w:t xml:space="preserve">I tried to gather as much knowledge as possible to carry forth for the pod’s benefit. This settled my nerves a little and left me feeling comfortable as what I was calling the “Budget Tom Price”. I was further re-assured during my following 1-2-1 where Mark and Han had fed back to Luke the value they found </w:t>
      </w:r>
      <w:commentRangeStart w:id="39"/>
      <w:r w:rsidR="00583295">
        <w:t xml:space="preserve">in my investment. </w:t>
      </w:r>
      <w:commentRangeEnd w:id="39"/>
      <w:r w:rsidR="00583295">
        <w:rPr>
          <w:rStyle w:val="CommentReference"/>
        </w:rPr>
        <w:commentReference w:id="39"/>
      </w:r>
    </w:p>
    <w:p w14:paraId="39673B2C" w14:textId="77777777" w:rsidR="006F0CDD" w:rsidRDefault="006F0CDD" w:rsidP="006F0CDD"/>
    <w:p w14:paraId="02B7D497" w14:textId="51417860" w:rsidR="00821304" w:rsidRDefault="00821304" w:rsidP="00821304">
      <w:pPr>
        <w:pStyle w:val="Heading3"/>
      </w:pPr>
      <w:bookmarkStart w:id="40" w:name="_Toc519944768"/>
      <w:r>
        <w:t>Welcoming of Jordan Clague</w:t>
      </w:r>
      <w:bookmarkEnd w:id="40"/>
    </w:p>
    <w:p w14:paraId="3595DCB9" w14:textId="202E5279" w:rsidR="00821304" w:rsidRDefault="00821304" w:rsidP="00821304">
      <w:r>
        <w:t xml:space="preserve">Jordan joined the pod just before Christmas and </w:t>
      </w:r>
      <w:r w:rsidR="00EE69E6">
        <w:t xml:space="preserve">it fell down to me to spend time getting him up to speed. We spent all of the day together, with about two hours dedicated to talking through what the pod does, who is involved and what projects we have. </w:t>
      </w:r>
      <w:r w:rsidR="00AC2A68">
        <w:t xml:space="preserve">Moving on to helping him setup codebases and getting him through his first ticket. </w:t>
      </w:r>
    </w:p>
    <w:p w14:paraId="2C1EBC5B" w14:textId="77777777" w:rsidR="00AC2A68" w:rsidRDefault="00AC2A68" w:rsidP="00821304"/>
    <w:p w14:paraId="2DCDE915" w14:textId="33FAD738" w:rsidR="0000004B" w:rsidRDefault="00AC2A68" w:rsidP="0000004B">
      <w:r>
        <w:t xml:space="preserve">Looking back, this actually provided a lot of value to me. It helped me see </w:t>
      </w:r>
      <w:r w:rsidR="0000004B">
        <w:t xml:space="preserve">how much I had improved with my communication even in a mentoring scenario I hadn’t really experienced before. I’ve also received good feedback from Jordan about this experience: </w:t>
      </w:r>
    </w:p>
    <w:p w14:paraId="3216A570" w14:textId="77777777" w:rsidR="0000004B" w:rsidRDefault="0000004B" w:rsidP="0000004B"/>
    <w:p w14:paraId="7E968E45" w14:textId="77777777" w:rsidR="0000004B" w:rsidRDefault="0000004B" w:rsidP="0000004B">
      <w:pPr>
        <w:ind w:left="851" w:right="804"/>
        <w:rPr>
          <w:i/>
          <w:iCs/>
        </w:rPr>
      </w:pPr>
      <w:r>
        <w:rPr>
          <w:i/>
          <w:iCs/>
        </w:rPr>
        <w:t>“</w:t>
      </w:r>
      <w:r w:rsidRPr="0000004B">
        <w:rPr>
          <w:i/>
          <w:iCs/>
        </w:rPr>
        <w:t>John was the pod member who walked me though my pod's previous (and current) work when joining the pod and sat with me as I worked on my first ticket and set up numerous systems. At the time, I wouldn't have assumed John was an IP due to how confident / assured John was.</w:t>
      </w:r>
      <w:r>
        <w:rPr>
          <w:i/>
          <w:iCs/>
        </w:rPr>
        <w:t xml:space="preserve">” </w:t>
      </w:r>
    </w:p>
    <w:p w14:paraId="322CC514" w14:textId="67E31216" w:rsidR="00AC2A68" w:rsidRPr="0000004B" w:rsidRDefault="0000004B" w:rsidP="0000004B">
      <w:pPr>
        <w:ind w:left="851" w:right="804"/>
        <w:rPr>
          <w:b/>
          <w:bCs/>
          <w:i/>
          <w:iCs/>
        </w:rPr>
      </w:pPr>
      <w:r w:rsidRPr="0000004B">
        <w:rPr>
          <w:b/>
          <w:bCs/>
          <w:i/>
          <w:iCs/>
        </w:rPr>
        <w:t>- Jordan</w:t>
      </w:r>
    </w:p>
    <w:p w14:paraId="55042447" w14:textId="77777777" w:rsidR="0000004B" w:rsidRDefault="0000004B" w:rsidP="0000004B"/>
    <w:p w14:paraId="3208D840" w14:textId="67EA39D3" w:rsidR="0000004B" w:rsidRDefault="0000004B" w:rsidP="0000004B">
      <w:r>
        <w:t xml:space="preserve">This feedback amplified the overall experience and proved that my focus on improving my communication </w:t>
      </w:r>
      <w:r w:rsidR="006D590D">
        <w:t xml:space="preserve">was paying off. I appreciated the opportunity to gain experience as a mentor. </w:t>
      </w:r>
    </w:p>
    <w:p w14:paraId="47375D73" w14:textId="77777777" w:rsidR="0000004B" w:rsidRPr="0000004B" w:rsidRDefault="0000004B" w:rsidP="0000004B"/>
    <w:p w14:paraId="487D9682" w14:textId="77777777" w:rsidR="00483D16" w:rsidRPr="00821304" w:rsidRDefault="00483D16" w:rsidP="00821304"/>
    <w:p w14:paraId="2B2D44DE" w14:textId="77777777" w:rsidR="00821304" w:rsidRDefault="00821304" w:rsidP="006F0CDD"/>
    <w:p w14:paraId="0112B6F1" w14:textId="3355507B" w:rsidR="00402D95" w:rsidRDefault="00940275" w:rsidP="00402D95">
      <w:pPr>
        <w:pStyle w:val="Heading2"/>
      </w:pPr>
      <w:bookmarkStart w:id="41" w:name="_Toc519944769"/>
      <w:r>
        <w:t>What I did</w:t>
      </w:r>
      <w:bookmarkEnd w:id="41"/>
    </w:p>
    <w:p w14:paraId="2D93A994" w14:textId="30C66D8B" w:rsidR="00583EE2" w:rsidRDefault="00402D95" w:rsidP="00A04800">
      <w:r>
        <w:t xml:space="preserve">During my time in the pod I managed to pick up quite varied work as was the nature of CEX’s tickets. I found this </w:t>
      </w:r>
      <w:r w:rsidR="00A04800">
        <w:t>useful</w:t>
      </w:r>
      <w:r>
        <w:t xml:space="preserve"> as a new starter since it gave me a good breadth</w:t>
      </w:r>
      <w:r w:rsidR="00A04800">
        <w:t xml:space="preserve"> of knowledge about areas across the business. Having said that,</w:t>
      </w:r>
      <w:r>
        <w:t xml:space="preserve"> I also managed to find opportunities to </w:t>
      </w:r>
      <w:r w:rsidR="00A04800">
        <w:t>cover</w:t>
      </w:r>
      <w:r>
        <w:t xml:space="preserve"> </w:t>
      </w:r>
      <w:r w:rsidR="00A04800">
        <w:t>some</w:t>
      </w:r>
      <w:r>
        <w:t xml:space="preserve"> areas more thoroughly through pr</w:t>
      </w:r>
      <w:r w:rsidR="00A04800">
        <w:t>ojects that I took the lead on.</w:t>
      </w:r>
    </w:p>
    <w:p w14:paraId="0969E773" w14:textId="77777777" w:rsidR="00CC4043" w:rsidRDefault="00CC4043" w:rsidP="00A04800"/>
    <w:p w14:paraId="27F14A77" w14:textId="298B9AB2" w:rsidR="00C03BBB" w:rsidRDefault="00C03BBB" w:rsidP="00C03BBB">
      <w:r>
        <w:t xml:space="preserve">The broader areas of my work in the pod involved picking up tickets on Render, which was a front-end platform we were the owners of. This means that we had some semblance of responsibility for maintenance, enforcing best practices and playing a role in the bigger decisions surrounding its future. We also consistently worked with HAPI, which is HX’s own API for handling bookings, product lookups, supplier info and other data retrieval to support other platforms. There were also projects further from the core that we worked on including gabble, hammertime and some of our own purpose built microservices. </w:t>
      </w:r>
    </w:p>
    <w:p w14:paraId="6EC274E5" w14:textId="77777777" w:rsidR="00C03BBB" w:rsidRDefault="00C03BBB" w:rsidP="00A04800"/>
    <w:p w14:paraId="197E172D" w14:textId="4AEB7C7C" w:rsidR="00CC4043" w:rsidRDefault="00CC4043" w:rsidP="00CC4043">
      <w:pPr>
        <w:pStyle w:val="Heading3"/>
      </w:pPr>
      <w:bookmarkStart w:id="42" w:name="_Toc519944770"/>
      <w:r>
        <w:t>Booking History</w:t>
      </w:r>
      <w:bookmarkEnd w:id="42"/>
    </w:p>
    <w:p w14:paraId="30C6B81B" w14:textId="65D2BAD7" w:rsidR="006F1EBC" w:rsidRDefault="006F1EBC" w:rsidP="008B226B">
      <w:bookmarkStart w:id="43" w:name="_GoBack"/>
      <w:r>
        <w:t xml:space="preserve">One of my earliest projects was the new booking history service, this was handed over to me from Tom Price and ended up being my sole focus for my first two to three months in the pod. </w:t>
      </w:r>
    </w:p>
    <w:p w14:paraId="5291A538" w14:textId="77777777" w:rsidR="006F1EBC" w:rsidRDefault="006F1EBC" w:rsidP="008B226B"/>
    <w:p w14:paraId="1C70400A" w14:textId="6056B33A" w:rsidR="005B4CF7" w:rsidRDefault="00F830F2" w:rsidP="008B226B">
      <w:r>
        <w:t>The booking history</w:t>
      </w:r>
      <w:r w:rsidR="006F1EBC">
        <w:t xml:space="preserve"> service</w:t>
      </w:r>
      <w:r>
        <w:t xml:space="preserve"> aimed to form a new centralised source of booking information. </w:t>
      </w:r>
      <w:r w:rsidR="001363E2">
        <w:t xml:space="preserve">Before it’s conception booking data was siloed in to a few different data stores across platforms, making it hard to retrieve a holistic set of data on bookings. The pre-existing method to look up bookings involved talking directly to CHIPS, the legacy booking platform at the centre of our operations. Besides limitations in the expandability here as CHIPS is maintained externally, it’s also an unnecessary load added to an outdated platform that won’t always handle it gracefully. </w:t>
      </w:r>
    </w:p>
    <w:p w14:paraId="4560BA3B" w14:textId="269EBD42" w:rsidR="006F1EBC" w:rsidRDefault="006F1EBC" w:rsidP="006F1EBC">
      <w:pPr>
        <w:pStyle w:val="Heading4"/>
        <w:numPr>
          <w:ilvl w:val="0"/>
          <w:numId w:val="0"/>
        </w:numPr>
      </w:pPr>
    </w:p>
    <w:p w14:paraId="229B7633" w14:textId="1CDD4894" w:rsidR="00283618" w:rsidRDefault="007E6685" w:rsidP="00283618">
      <w:r>
        <w:t>With this aim in min</w:t>
      </w:r>
      <w:r w:rsidR="00E97A5C">
        <w:t xml:space="preserve">d the </w:t>
      </w:r>
      <w:r>
        <w:t>solution took the form of a microservice using our in-house dockyard a</w:t>
      </w:r>
      <w:r w:rsidR="00283618">
        <w:t xml:space="preserve">rchitecture, which consisted of tools that aimed to make it simple for engineers to create, deploy and maintain smaller individual codebases. This contrasts hugely with some of HX’s core projects, like HAPI, which were monolithic projects with little separation of responsibilities. The booking history service would actually become one of the earlier projects built on this architecture offering. It was exciting to be building on top of brand new technology to HX at the time. </w:t>
      </w:r>
    </w:p>
    <w:p w14:paraId="4024FE1C" w14:textId="77777777" w:rsidR="00283618" w:rsidRDefault="00283618" w:rsidP="00283618"/>
    <w:p w14:paraId="1701A22A" w14:textId="56F93081" w:rsidR="007E6685" w:rsidRDefault="00283618" w:rsidP="00E97A5C">
      <w:r>
        <w:t xml:space="preserve">When Tom handed over to me the service had actually already been started by </w:t>
      </w:r>
      <w:r w:rsidR="00E97A5C">
        <w:t>him,</w:t>
      </w:r>
      <w:r>
        <w:t xml:space="preserve"> but he hadn’t pushed too far into it. He talked me through it during the handover I arranged which enabled me to pick up </w:t>
      </w:r>
      <w:r w:rsidR="00E97A5C">
        <w:t xml:space="preserve">exactly where it had been left. </w:t>
      </w:r>
    </w:p>
    <w:p w14:paraId="2946EBB0" w14:textId="0BB0E884" w:rsidR="00E97A5C" w:rsidRDefault="00E97A5C" w:rsidP="00E97A5C">
      <w:r>
        <w:t xml:space="preserve">The overall design of the service included listening to events from our in-house purpose-built data pipeline and populate a MySQL database with the information provided. The pipeline provided a way of sending and receiving events, where we would be relying on the “server_ecommerce” event being sent when a booking is made. We would need to listen for these events and extract data from them, which would be stored into the database. </w:t>
      </w:r>
    </w:p>
    <w:p w14:paraId="7926B233" w14:textId="77777777" w:rsidR="006F1EBC" w:rsidRDefault="006F1EBC" w:rsidP="00E97A5C"/>
    <w:p w14:paraId="6668ED2C" w14:textId="670F9BF3" w:rsidR="007E6685" w:rsidRDefault="003F5A9F" w:rsidP="003F5A9F">
      <w:pPr>
        <w:pStyle w:val="Heading4"/>
      </w:pPr>
      <w:r>
        <w:lastRenderedPageBreak/>
        <w:t>Challenges</w:t>
      </w:r>
    </w:p>
    <w:p w14:paraId="48D9D00F" w14:textId="1621C143" w:rsidR="003F5A9F" w:rsidRDefault="003F5A9F" w:rsidP="003F5A9F">
      <w:r>
        <w:t xml:space="preserve">Although the overview of this service seemed to be quite simple there were still quite a few challenges that cropped up along the way. Some of these stemmed from my lack of experience but equally there were issues experience engineers struggled to explain. </w:t>
      </w:r>
    </w:p>
    <w:p w14:paraId="7667A838" w14:textId="77777777" w:rsidR="002605EB" w:rsidRDefault="002605EB" w:rsidP="003F5A9F"/>
    <w:p w14:paraId="61885640" w14:textId="60F96580" w:rsidR="002605EB" w:rsidRDefault="002605EB" w:rsidP="003F5A9F">
      <w:r>
        <w:t xml:space="preserve">Initially my biggest challenge was simply getting to grips with NodeJS, the entire microservice implementation at HX and especially the asynchronous nature of this application. All of these are things I hadn’t dealt with in great detail before and had to pick up for the first time during this project. </w:t>
      </w:r>
      <w:r w:rsidR="00B474A0">
        <w:t xml:space="preserve">All things considered, I would say this actually ended up going quite well. It only took me a few weeks to be running with this project and have a good grasp about the main concepts employed. The confidence gained here helped me to feel comfortable with being at the forefront of a big project so early on at HX. I’m thankful for the opportunity to have been trusted so early on. </w:t>
      </w:r>
    </w:p>
    <w:p w14:paraId="5AB7BE48" w14:textId="77777777" w:rsidR="00B474A0" w:rsidRDefault="00B474A0" w:rsidP="003F5A9F"/>
    <w:p w14:paraId="1B9291D7" w14:textId="4303F907" w:rsidR="00B474A0" w:rsidRDefault="00B474A0" w:rsidP="00B474A0">
      <w:pPr>
        <w:pStyle w:val="Heading5"/>
      </w:pPr>
      <w:r>
        <w:t>Duplicate Events</w:t>
      </w:r>
    </w:p>
    <w:p w14:paraId="6BD5EBC1" w14:textId="76A156D8" w:rsidR="00DA7F7D" w:rsidRDefault="00B474A0" w:rsidP="00B474A0">
      <w:r>
        <w:t xml:space="preserve">There came a more serious challenge when we seemed to be receiving duplicate events from the data pipeline. This was detrimental to the service as it had the potential to pollute the data, creating inconsistencies that would be unfavourable when trying to create the single source of truth about bookings. So much so that it actually ended up being a focus for an entire month. I had to spend a lot of time investigating the exact cause of the duplication and </w:t>
      </w:r>
      <w:r w:rsidR="002709C8">
        <w:t>struggled to come up with anything</w:t>
      </w:r>
      <w:r>
        <w:t>. I can remember looping in more experienced engineers, including those who create</w:t>
      </w:r>
      <w:r w:rsidR="00C95C59">
        <w:t>d</w:t>
      </w:r>
      <w:r>
        <w:t xml:space="preserve"> the data pipeline and the microservice architecture and none of them had an answer for me either. </w:t>
      </w:r>
    </w:p>
    <w:p w14:paraId="1F0FC85A" w14:textId="77777777" w:rsidR="00DA7F7D" w:rsidRDefault="00DA7F7D" w:rsidP="00B474A0"/>
    <w:p w14:paraId="1A78D145" w14:textId="4F2B1475" w:rsidR="00CB1E3C" w:rsidRDefault="00CB1E3C" w:rsidP="00B474A0">
      <w:r>
        <w:t xml:space="preserve">Eventually my suspicions lead to there being a deeper issue within CHIPS, moreover surrounding the webhooks that CHIPS sends to our systems when a booking is made. This would fall on the external Chauntry team to be fixed, but unfortunately, they were completely occupied with the ongoing thunderbird project. This meant that the problem wouldn’t be fixed at its core for a long while, we had to work our way around this. </w:t>
      </w:r>
    </w:p>
    <w:p w14:paraId="3257036C" w14:textId="77777777" w:rsidR="00CB1E3C" w:rsidRDefault="00CB1E3C" w:rsidP="00B474A0"/>
    <w:p w14:paraId="3C243275" w14:textId="48A36201" w:rsidR="00E772DC" w:rsidRDefault="00BB1A3B" w:rsidP="00E772DC">
      <w:r>
        <w:t xml:space="preserve">My original </w:t>
      </w:r>
      <w:r w:rsidR="00CB1E3C">
        <w:t xml:space="preserve">proposed solution was to implement a cache </w:t>
      </w:r>
      <w:r>
        <w:t xml:space="preserve">for the service. This involved caching every booking that we received, as well as checking the cache before ever storing a booking. This </w:t>
      </w:r>
      <w:r>
        <w:rPr>
          <w:i/>
          <w:iCs/>
        </w:rPr>
        <w:t>should</w:t>
      </w:r>
      <w:r>
        <w:t xml:space="preserve"> have allowed us to eliminate duplicate entries from ever being allowed to enter the database. I discussed this with various engineers around the business before </w:t>
      </w:r>
      <w:r w:rsidR="00164EBA">
        <w:t>starting</w:t>
      </w:r>
      <w:r>
        <w:t xml:space="preserve"> it and everyone agreed that it was a sensible solution. However, once this had been implemented and tested it proved to be only partially effective. This puzzled me for a few days, as well as the engineers I spoke to about it. On paper</w:t>
      </w:r>
      <w:r w:rsidR="00164EBA">
        <w:t xml:space="preserve"> and during local testing</w:t>
      </w:r>
      <w:r>
        <w:t xml:space="preserve"> this change was undeniably a suitable solution. However, it just didn’t be</w:t>
      </w:r>
      <w:r w:rsidR="00164EBA">
        <w:t>have correctly in production, we suspected this was to do with the fact the service ran across multiple instances in production causing a race condition. At this point I’d become</w:t>
      </w:r>
      <w:r w:rsidR="00E772DC">
        <w:t xml:space="preserve"> frustrated with the project, I constantly kicked myself for not being able to provide a perfect solution. </w:t>
      </w:r>
    </w:p>
    <w:p w14:paraId="23866205" w14:textId="77777777" w:rsidR="00E772DC" w:rsidRDefault="00E772DC" w:rsidP="00E772DC"/>
    <w:p w14:paraId="53B07E41" w14:textId="00C5ACDE" w:rsidR="00E772DC" w:rsidRPr="00E772DC" w:rsidRDefault="00E772DC" w:rsidP="00B474A0">
      <w:r>
        <w:lastRenderedPageBreak/>
        <w:t xml:space="preserve">Finally, I concluded that nothing right now could solve the duplicate event issue on the ingested data. Therefore, I decided to fix the issue by re-structuring the database. It would now accept multiple entries for a single booking, but when requested we would </w:t>
      </w:r>
      <w:r>
        <w:rPr>
          <w:b/>
          <w:bCs/>
        </w:rPr>
        <w:t>only</w:t>
      </w:r>
      <w:r>
        <w:t xml:space="preserve"> provide the most recent information. This didn’t feel very clean, but it was the only true solution on the table in the timeframe, especially with the Chauntry team being completely occupied. </w:t>
      </w:r>
    </w:p>
    <w:p w14:paraId="401DE9CE" w14:textId="125ECFA2" w:rsidR="00164EBA" w:rsidRDefault="00164EBA" w:rsidP="00B474A0"/>
    <w:p w14:paraId="4058DECF" w14:textId="2A2E4249" w:rsidR="00164EBA" w:rsidRDefault="00E772DC" w:rsidP="00E772DC">
      <w:pPr>
        <w:pStyle w:val="Heading5"/>
      </w:pPr>
      <w:r>
        <w:t>Stakeholder Pressure</w:t>
      </w:r>
    </w:p>
    <w:p w14:paraId="4BB1BA05" w14:textId="188EB5D9" w:rsidR="00E772DC" w:rsidRDefault="00E772DC" w:rsidP="00BD3775">
      <w:r>
        <w:t>During</w:t>
      </w:r>
      <w:r w:rsidR="00BF1244">
        <w:t xml:space="preserve"> the d</w:t>
      </w:r>
      <w:r w:rsidR="00BD3775">
        <w:t xml:space="preserve">ifficulty with the duplicated events there was also pressure from above, </w:t>
      </w:r>
      <w:r>
        <w:t xml:space="preserve">our stakeholders were struggling to understand the value of booking history due to the time it was taking. I took this upon myself and spoke to all of the people I knew who were waiting for it to be ready. I got them all to send me the reasoning behind what they wanted and why, providing this to Mark and Han to help them convince the stakeholders. I received feedback from both of them that they really appreciated the initiative I showed, and it helped a lot with pursuing the project to completion. This lifted my spirits and helped me get back on track instead of being in a rut of frustration. </w:t>
      </w:r>
    </w:p>
    <w:p w14:paraId="14956081" w14:textId="77777777" w:rsidR="002605EB" w:rsidRDefault="002605EB" w:rsidP="003F5A9F"/>
    <w:p w14:paraId="4339730E" w14:textId="2D4EF66C" w:rsidR="009A0084" w:rsidRDefault="0014770C" w:rsidP="0014770C">
      <w:pPr>
        <w:pStyle w:val="Heading4"/>
      </w:pPr>
      <w:r>
        <w:t>Thoughts and feelings</w:t>
      </w:r>
    </w:p>
    <w:p w14:paraId="59B91B08" w14:textId="3C512D0A" w:rsidR="0014770C" w:rsidRDefault="00645BCE" w:rsidP="0014770C">
      <w:r>
        <w:t>This pro</w:t>
      </w:r>
      <w:r w:rsidR="00F24D13">
        <w:t xml:space="preserve">ject came very early in my placement at HX and provided me with a good set of learning opportunities, especially surrounding the microservice architecture at HX. I believe that it really helped me build confidence early on and establish myself within the pod and the wider web team. </w:t>
      </w:r>
    </w:p>
    <w:p w14:paraId="1139A19E" w14:textId="77777777" w:rsidR="00F24D13" w:rsidRDefault="00F24D13" w:rsidP="0014770C"/>
    <w:p w14:paraId="0BAED319" w14:textId="6224C577" w:rsidR="00F24D13" w:rsidRDefault="00F24D13" w:rsidP="0014770C">
      <w:r>
        <w:t xml:space="preserve">I was quite lucky to start with microservices as they are self-contained and don’t come with years of legacy bundled into them, making the initial understanding much easier. This sped up my early progress and enabled me to showcase my abilities to the pod, building their confidence in me owning this project. I don’t think an entire experienced pod would put this in my hands at this stage had I not been able to prove my confidence. </w:t>
      </w:r>
    </w:p>
    <w:p w14:paraId="37B8635D" w14:textId="77777777" w:rsidR="00F24D13" w:rsidRDefault="00F24D13" w:rsidP="0014770C"/>
    <w:p w14:paraId="44351B79" w14:textId="1C15A219" w:rsidR="003D75A7" w:rsidRPr="003D75A7" w:rsidRDefault="00F24D13" w:rsidP="00F97571">
      <w:r>
        <w:t>At the same time, this project wasn’t without it’s difficulties. Throughout all of the problems described I noticed that I picked myself apart too much. I can remember frequent drives home during the duplicate issues where I would kick myself for not solving it that day. This frustration wasn’t beneficial to anybody and would only put my mental state in a rut. In future I should be more aware that this negativity doesn’t actually help, instead focusing on things in a</w:t>
      </w:r>
      <w:r w:rsidR="001F0B09">
        <w:t xml:space="preserve"> different more positive light. Especially considering this was a problem that experienced engineers couldn’t figure out and agreed with my proposals on. </w:t>
      </w:r>
    </w:p>
    <w:bookmarkEnd w:id="43"/>
    <w:p w14:paraId="6B905DED" w14:textId="77777777" w:rsidR="005B4CF7" w:rsidRPr="00CC4043" w:rsidRDefault="005B4CF7" w:rsidP="008B226B"/>
    <w:p w14:paraId="54F08C76" w14:textId="4B409482" w:rsidR="00CC4043" w:rsidRDefault="004329FB" w:rsidP="00CC4043">
      <w:pPr>
        <w:pStyle w:val="Heading3"/>
      </w:pPr>
      <w:bookmarkStart w:id="44" w:name="_Toc519944771"/>
      <w:r>
        <w:t>Reviews</w:t>
      </w:r>
      <w:bookmarkEnd w:id="44"/>
    </w:p>
    <w:p w14:paraId="7861D1E4" w14:textId="77777777" w:rsidR="00AB57D4" w:rsidRDefault="00565B5D" w:rsidP="00AB57D4">
      <w:r>
        <w:t xml:space="preserve">Towards the end of my time in CEX I got involved with a project to make our reviews more transparent and clear. Mainly, our stakeholders wanted us to base our ratings and displayed reviews off of the last two years of data. Previously reviews were historical from the date of the product’s conception, which meant that if it had been changed recently it would be hard for that to be reflected in reviews. </w:t>
      </w:r>
    </w:p>
    <w:p w14:paraId="22A1EB36" w14:textId="77777777" w:rsidR="00AB57D4" w:rsidRDefault="00AB57D4" w:rsidP="00AB57D4"/>
    <w:p w14:paraId="46C7580B" w14:textId="5BBDFD0E" w:rsidR="00CC4043" w:rsidRDefault="00861F1F" w:rsidP="00AB57D4">
      <w:r>
        <w:t>Towards the end of my time in the pod I got involved with investigating issues surrounding reviews on the website. O</w:t>
      </w:r>
      <w:r w:rsidR="00565B5D">
        <w:t xml:space="preserve">ur stakeholders wanted us </w:t>
      </w:r>
      <w:r>
        <w:t>to only show reviews that were within the past two years, rather than since the products conception. Sounds simple enough, right?</w:t>
      </w:r>
    </w:p>
    <w:p w14:paraId="167ADFE1" w14:textId="77777777" w:rsidR="00861F1F" w:rsidRDefault="00861F1F" w:rsidP="00CC4043"/>
    <w:p w14:paraId="5BFC80A3" w14:textId="10BC415A" w:rsidR="00861F1F" w:rsidRDefault="00565B5D" w:rsidP="00565B5D">
      <w:r>
        <w:t>Unfortunately, this</w:t>
      </w:r>
      <w:r w:rsidR="00861F1F">
        <w:t xml:space="preserve"> ended up being a complicated issue</w:t>
      </w:r>
      <w:r>
        <w:t xml:space="preserve"> riddled with challenges caused by legacy tech</w:t>
      </w:r>
      <w:r w:rsidR="00861F1F">
        <w:t xml:space="preserve">. </w:t>
      </w:r>
      <w:r>
        <w:t xml:space="preserve">I spent a lot of time with Ricardo, who had experience with the original system, digging deeper into where reviews come from and how they’re stored. The information was collected via surveys sent to customers after their trips, it included a basic rating of the product, rating of HX and any comments they might have. All of which was fine as a collection source, however the way the database that stored this had been designed was not fit for our purpose. </w:t>
      </w:r>
    </w:p>
    <w:p w14:paraId="40664D53" w14:textId="77777777" w:rsidR="005E191E" w:rsidRDefault="005E191E" w:rsidP="00565B5D"/>
    <w:p w14:paraId="2FB1320F" w14:textId="54945CAD" w:rsidR="005E191E" w:rsidRDefault="00D9479B" w:rsidP="00565B5D">
      <w:r>
        <w:t>Rather than containing a persistent</w:t>
      </w:r>
      <w:r w:rsidR="009F5897">
        <w:t xml:space="preserve"> store of all reviews the database stored a calculated result which was deleted and replaced daily by a cron job. The fact that this was an overwriting operation and continuously erased previous data there was no easy way for us to just query for two years of data. I ended up working closely with Adrian on this and we tried to create a second table containing summaries for two years of data. This began to work sort of as expected, but it also exposed some deeper underlying issues with the way reviews were originally created. </w:t>
      </w:r>
    </w:p>
    <w:p w14:paraId="5AB42C3E" w14:textId="77777777" w:rsidR="009F5897" w:rsidRDefault="009F5897" w:rsidP="00565B5D"/>
    <w:p w14:paraId="45B4C127" w14:textId="77777777" w:rsidR="00AB57D4" w:rsidRDefault="009F5897" w:rsidP="00565B5D">
      <w:r>
        <w:t xml:space="preserve">Due to these complications I ended up having to leave the pod without finishing the project. This was disappointing, it’s not easy to walk away from a project and not have closure on it. </w:t>
      </w:r>
      <w:r w:rsidR="00AB57D4">
        <w:t>I did manage to reduce the frustration of this by arranging a handover to Jordan who’d joined the pod two months prior. I have since seen him carry the project to completion, which laid the project to rest once and for all in my mind.</w:t>
      </w:r>
    </w:p>
    <w:p w14:paraId="0C0A5104" w14:textId="77777777" w:rsidR="00AB57D4" w:rsidRDefault="00AB57D4" w:rsidP="00565B5D"/>
    <w:p w14:paraId="0654A309" w14:textId="361A536D" w:rsidR="00822929" w:rsidRDefault="00AB57D4" w:rsidP="00F97571">
      <w:r>
        <w:t>Overall, I feel that this project actually went reasonably well. There were issues with the legacy tech and the archaic database design but, it eventually was solved with the help of my investigation and partial solution. I think one of the key results was also how it helped establish me across the wider team rather than just my pod. This was shown by the fact that I became the “go to guy” for a while on this subject, especially when Ricardo, who I originally sought help from</w:t>
      </w:r>
      <w:r w:rsidR="007359E5">
        <w:t xml:space="preserve">, started sending people to me. It was also a final proof for my communication-based objectives at the time, since there were a lot of new </w:t>
      </w:r>
      <w:r w:rsidR="004B79B0">
        <w:t>faces</w:t>
      </w:r>
      <w:r w:rsidR="007359E5">
        <w:t xml:space="preserve"> involved seeking upda</w:t>
      </w:r>
      <w:r w:rsidR="004B79B0">
        <w:t xml:space="preserve">tes, </w:t>
      </w:r>
      <w:r w:rsidR="007359E5">
        <w:t xml:space="preserve">explanations </w:t>
      </w:r>
      <w:r w:rsidR="004B79B0">
        <w:t xml:space="preserve">and discussions from/with </w:t>
      </w:r>
      <w:r w:rsidR="007359E5">
        <w:t xml:space="preserve">me. </w:t>
      </w:r>
    </w:p>
    <w:p w14:paraId="20C08337" w14:textId="77777777" w:rsidR="00D17432" w:rsidRDefault="00D17432" w:rsidP="00F97571"/>
    <w:p w14:paraId="7E947762" w14:textId="46F88387" w:rsidR="00952CA6" w:rsidRPr="00BB1974" w:rsidRDefault="00F97571" w:rsidP="00952CA6">
      <w:pPr>
        <w:rPr>
          <w:highlight w:val="yellow"/>
        </w:rPr>
      </w:pPr>
      <w:r w:rsidRPr="00BB1974">
        <w:rPr>
          <w:highlight w:val="yellow"/>
        </w:rPr>
        <w:t>{{{ Thoughts and feelings of the entire pod experience }}}</w:t>
      </w:r>
    </w:p>
    <w:p w14:paraId="46DAB2ED" w14:textId="5517F4B7" w:rsidR="00F97571" w:rsidRPr="00BB1974" w:rsidRDefault="00F97571" w:rsidP="00F97571">
      <w:pPr>
        <w:pStyle w:val="ListParagraph"/>
        <w:numPr>
          <w:ilvl w:val="0"/>
          <w:numId w:val="30"/>
        </w:numPr>
        <w:rPr>
          <w:highlight w:val="yellow"/>
        </w:rPr>
      </w:pPr>
      <w:r w:rsidRPr="00BB1974">
        <w:rPr>
          <w:highlight w:val="yellow"/>
        </w:rPr>
        <w:t>Loved the people, great team, if I was here forever I would want to always stay with them</w:t>
      </w:r>
    </w:p>
    <w:p w14:paraId="1A017F75" w14:textId="721CA22A" w:rsidR="00BB1974" w:rsidRPr="00BB1974" w:rsidRDefault="00BB1974" w:rsidP="00F97571">
      <w:pPr>
        <w:pStyle w:val="ListParagraph"/>
        <w:numPr>
          <w:ilvl w:val="0"/>
          <w:numId w:val="30"/>
        </w:numPr>
        <w:rPr>
          <w:highlight w:val="yellow"/>
        </w:rPr>
      </w:pPr>
      <w:r w:rsidRPr="00BB1974">
        <w:rPr>
          <w:highlight w:val="yellow"/>
        </w:rPr>
        <w:t>Spent too long there but….</w:t>
      </w:r>
    </w:p>
    <w:p w14:paraId="251D5A44" w14:textId="07E33708" w:rsidR="00BB1974" w:rsidRPr="00BB1974" w:rsidRDefault="00BB1974" w:rsidP="00F97571">
      <w:pPr>
        <w:pStyle w:val="ListParagraph"/>
        <w:numPr>
          <w:ilvl w:val="0"/>
          <w:numId w:val="30"/>
        </w:numPr>
        <w:rPr>
          <w:highlight w:val="yellow"/>
        </w:rPr>
      </w:pPr>
      <w:r w:rsidRPr="00BB1974">
        <w:rPr>
          <w:highlight w:val="yellow"/>
        </w:rPr>
        <w:t>Work wasn’t always exciting and it could be annoying tweaks and fixes</w:t>
      </w:r>
    </w:p>
    <w:p w14:paraId="77EADB12" w14:textId="77777777" w:rsidR="00BB1974" w:rsidRDefault="00BB1974" w:rsidP="00F97571">
      <w:pPr>
        <w:pStyle w:val="ListParagraph"/>
        <w:numPr>
          <w:ilvl w:val="0"/>
          <w:numId w:val="30"/>
        </w:numPr>
      </w:pPr>
    </w:p>
    <w:p w14:paraId="4BB03ED6" w14:textId="56690A4F" w:rsidR="00C521E8" w:rsidRDefault="00B5018A" w:rsidP="00B5018A">
      <w:pPr>
        <w:pStyle w:val="Heading1"/>
      </w:pPr>
      <w:bookmarkStart w:id="45" w:name="_Toc519944772"/>
      <w:r>
        <w:t>Tech Foundations</w:t>
      </w:r>
      <w:r w:rsidR="00707E04">
        <w:t xml:space="preserve"> (Dev</w:t>
      </w:r>
      <w:r w:rsidR="00583B1C">
        <w:t xml:space="preserve"> stream</w:t>
      </w:r>
      <w:r w:rsidR="00707E04">
        <w:t>)</w:t>
      </w:r>
      <w:bookmarkEnd w:id="45"/>
    </w:p>
    <w:p w14:paraId="4CAD4334" w14:textId="6A54F4C4" w:rsidR="00B5018A" w:rsidRDefault="00B5018A" w:rsidP="00B5018A">
      <w:r>
        <w:t xml:space="preserve">My second pod move felt long overdue by the time I eventually switched to Tech Foundations, I’d become stale where I was and was extremely excited for the change. Especially being invited closer to the back-end where I had always originally envisioned myself. </w:t>
      </w:r>
    </w:p>
    <w:p w14:paraId="3E839F66" w14:textId="77777777" w:rsidR="00707E04" w:rsidRDefault="00707E04" w:rsidP="00B5018A"/>
    <w:p w14:paraId="5A86D51C" w14:textId="66C01D7F" w:rsidR="00707E04" w:rsidRDefault="00707E04" w:rsidP="00B5018A">
      <w:r>
        <w:t xml:space="preserve">During the week that I joined the pod was actually splitting up into three streams. The original Tech Foundation pod grew large and had multiple separate focuses, therefore it was split into Dev Foundations, UI Foundations and Data Foundations. The specific stream I’ve been focused in is Dev Foundations. </w:t>
      </w:r>
    </w:p>
    <w:p w14:paraId="583F0594" w14:textId="77777777" w:rsidR="00B5018A" w:rsidRDefault="00B5018A" w:rsidP="00B5018A"/>
    <w:p w14:paraId="04C5DAB5" w14:textId="586EA283" w:rsidR="00B5018A" w:rsidRDefault="00B5018A" w:rsidP="00B5018A">
      <w:pPr>
        <w:pStyle w:val="Heading2"/>
      </w:pPr>
      <w:bookmarkStart w:id="46" w:name="_Toc519944773"/>
      <w:r>
        <w:t>Background</w:t>
      </w:r>
      <w:bookmarkEnd w:id="46"/>
    </w:p>
    <w:p w14:paraId="3564005C" w14:textId="346C0F23" w:rsidR="00B5018A" w:rsidRDefault="00707E04" w:rsidP="00B5018A">
      <w:r>
        <w:t>The Dev foundations stream focuses on helpi</w:t>
      </w:r>
      <w:r w:rsidR="00583B1C">
        <w:t xml:space="preserve">ng other engineers ship code quickly and with the best processes possible. This is achieved by providing easy access to infrastructure and </w:t>
      </w:r>
      <w:r w:rsidR="006B02C8">
        <w:t>purpose-built</w:t>
      </w:r>
      <w:r w:rsidR="00583B1C">
        <w:t xml:space="preserve"> toolsets, especially in the form of the microservice architecture. </w:t>
      </w:r>
    </w:p>
    <w:p w14:paraId="308D70BB" w14:textId="77777777" w:rsidR="006B02C8" w:rsidRDefault="006B02C8" w:rsidP="00B5018A"/>
    <w:p w14:paraId="275D544F" w14:textId="45833714" w:rsidR="00B5018A" w:rsidRDefault="006B02C8" w:rsidP="006B02C8">
      <w:r>
        <w:t>The microservice architecture and all of the tools surrounding it are actually the biggest single focus of the pod. Throughout my time in the pod almost everything we’ve been working on has revolved around maintaining, improving and expa</w:t>
      </w:r>
      <w:r w:rsidR="007F47AF">
        <w:t xml:space="preserve">nding our offering to the team. This included our own in-house self-built CI service, dockyard-deploy scripts, dockyard-tools like dockyard-rpc and many others. </w:t>
      </w:r>
    </w:p>
    <w:p w14:paraId="092D6E4D" w14:textId="77777777" w:rsidR="006B02C8" w:rsidRDefault="006B02C8" w:rsidP="006B02C8"/>
    <w:p w14:paraId="2EED3732" w14:textId="789B87B2" w:rsidR="006B02C8" w:rsidRDefault="006B02C8" w:rsidP="006B02C8">
      <w:pPr>
        <w:pStyle w:val="Heading3"/>
      </w:pPr>
      <w:bookmarkStart w:id="47" w:name="_Toc519944774"/>
      <w:r>
        <w:t>People</w:t>
      </w:r>
      <w:bookmarkEnd w:id="47"/>
    </w:p>
    <w:p w14:paraId="5D6B4DFB" w14:textId="0A720DE1" w:rsidR="006B02C8" w:rsidRDefault="006B02C8" w:rsidP="006B02C8">
      <w:r>
        <w:t xml:space="preserve">This pod had an atypical structure compared to the rest of HX. We didn’t have an individual Product Manager and Agile Coach, instead we had Steve who acted as a role somewhere in between. </w:t>
      </w:r>
      <w:r w:rsidR="003A27CE">
        <w:t>Our entire structure was:</w:t>
      </w:r>
    </w:p>
    <w:p w14:paraId="1C3BD705" w14:textId="373B7C25" w:rsidR="003A27CE" w:rsidRDefault="003A27CE" w:rsidP="006B02C8">
      <w:pPr>
        <w:pStyle w:val="ListParagraph"/>
        <w:numPr>
          <w:ilvl w:val="0"/>
          <w:numId w:val="27"/>
        </w:numPr>
      </w:pPr>
      <w:r>
        <w:t>Steve Coppin-Smith (“Pod Lead”)</w:t>
      </w:r>
    </w:p>
    <w:p w14:paraId="548B3094" w14:textId="2FDE256D" w:rsidR="003A27CE" w:rsidRDefault="003A27CE" w:rsidP="003A27CE">
      <w:pPr>
        <w:pStyle w:val="ListParagraph"/>
        <w:numPr>
          <w:ilvl w:val="0"/>
          <w:numId w:val="27"/>
        </w:numPr>
      </w:pPr>
      <w:r>
        <w:t>Oliver Rumbelow (Engineer)</w:t>
      </w:r>
    </w:p>
    <w:p w14:paraId="784EA5E7" w14:textId="2DA766E8" w:rsidR="003A27CE" w:rsidRDefault="003A27CE" w:rsidP="003A27CE">
      <w:pPr>
        <w:pStyle w:val="ListParagraph"/>
        <w:numPr>
          <w:ilvl w:val="0"/>
          <w:numId w:val="27"/>
        </w:numPr>
      </w:pPr>
      <w:r>
        <w:t>Mark Fermor (Site Reliability Engineer)</w:t>
      </w:r>
    </w:p>
    <w:p w14:paraId="7C3F90EA" w14:textId="13390DD6" w:rsidR="003A27CE" w:rsidRDefault="003A27CE" w:rsidP="003A27CE">
      <w:pPr>
        <w:pStyle w:val="ListParagraph"/>
        <w:numPr>
          <w:ilvl w:val="0"/>
          <w:numId w:val="27"/>
        </w:numPr>
      </w:pPr>
      <w:r>
        <w:t>Khusro Jaleel (Site Reliability Engineer)</w:t>
      </w:r>
    </w:p>
    <w:p w14:paraId="0A239C8A" w14:textId="77777777" w:rsidR="003A27CE" w:rsidRDefault="003A27CE" w:rsidP="003A27CE"/>
    <w:p w14:paraId="3ABE5D05" w14:textId="411668EA" w:rsidR="003A27CE" w:rsidRDefault="003A27CE" w:rsidP="003A27CE">
      <w:r>
        <w:t xml:space="preserve">This list is quite a bit shorter than what I laid out as a ‘normal’ pod at HX earlier in this report. Not only did we have Steve as an overall pod lead, we lacked a tester and two members of the team had a unique SRE role. </w:t>
      </w:r>
    </w:p>
    <w:p w14:paraId="13C3A6A3" w14:textId="77777777" w:rsidR="003A27CE" w:rsidRDefault="003A27CE" w:rsidP="003A27CE"/>
    <w:p w14:paraId="53DC7595" w14:textId="459943EB" w:rsidR="003A27CE" w:rsidRDefault="003A27CE" w:rsidP="003A27CE">
      <w:r>
        <w:t xml:space="preserve">The SRE role has a deep focus on the actual infrastructure behind what we </w:t>
      </w:r>
      <w:r w:rsidR="006665FB">
        <w:t>offer</w:t>
      </w:r>
      <w:r>
        <w:t xml:space="preserve"> to the rest of the team. They </w:t>
      </w:r>
      <w:r w:rsidR="00484B66">
        <w:t>are</w:t>
      </w:r>
      <w:r>
        <w:t xml:space="preserve"> in charge of technical setup, maintenance and management of our staging and production </w:t>
      </w:r>
      <w:r w:rsidR="006665FB">
        <w:t xml:space="preserve">environments, the processes of deployment to them and some of the steps in between. In all truth, they had a </w:t>
      </w:r>
      <w:r w:rsidR="004C19F9">
        <w:t>wide-ranging</w:t>
      </w:r>
      <w:r w:rsidR="00484B66">
        <w:t xml:space="preserve"> set</w:t>
      </w:r>
      <w:r w:rsidR="006665FB">
        <w:t xml:space="preserve"> of responsibilities due to how important the infrastructure was as part of our microservice offering. </w:t>
      </w:r>
    </w:p>
    <w:p w14:paraId="5CE0FE09" w14:textId="77777777" w:rsidR="00484B66" w:rsidRDefault="00484B66" w:rsidP="003A27CE"/>
    <w:p w14:paraId="3E7E754A" w14:textId="5A8E1132" w:rsidR="00484B66" w:rsidRDefault="00484B66" w:rsidP="003A27CE">
      <w:r>
        <w:t>The Engineers in the pod (Myself and Oli) were focused on the areas whi</w:t>
      </w:r>
      <w:r w:rsidR="004C19F9">
        <w:t xml:space="preserve">ch required larger portions of code written. This mainly covered tools and interfaces between the engineers and the infrastructure we were providing. </w:t>
      </w:r>
    </w:p>
    <w:p w14:paraId="4A80E3CB" w14:textId="77777777" w:rsidR="00EF5371" w:rsidRDefault="00EF5371" w:rsidP="003A27CE"/>
    <w:p w14:paraId="4DAFD29D" w14:textId="7B7417FC" w:rsidR="00EF5371" w:rsidRDefault="00EF5371" w:rsidP="00EF5371">
      <w:r>
        <w:t>I feel that I actually landed</w:t>
      </w:r>
      <w:r w:rsidRPr="00EF5371">
        <w:t xml:space="preserve"> in a unique position within the pod. I was really the only engineer that had recently worked on the other side of the coin, consuming all of these tools rather than creating. As well as the fact I maintained a connection with engineers from the rest of the business. This meant that I was surrounded by people full of feedback on the tools we were providing, and I had a good grasp on features that they wanted offered. I found it extremely useful to be able to bring these viewpoints to the pod, applying it to the work I undertook.</w:t>
      </w:r>
      <w:r>
        <w:t xml:space="preserve"> </w:t>
      </w:r>
    </w:p>
    <w:p w14:paraId="17369783" w14:textId="77777777" w:rsidR="004C19F9" w:rsidRDefault="004C19F9" w:rsidP="003A27CE"/>
    <w:p w14:paraId="245F4918" w14:textId="3C9AFEB4" w:rsidR="004C19F9" w:rsidRDefault="004C19F9" w:rsidP="004C19F9">
      <w:pPr>
        <w:pStyle w:val="Heading3"/>
      </w:pPr>
      <w:bookmarkStart w:id="48" w:name="_Toc519944775"/>
      <w:r>
        <w:t>Process</w:t>
      </w:r>
      <w:bookmarkEnd w:id="48"/>
    </w:p>
    <w:p w14:paraId="517EEB6D" w14:textId="5C4F5879" w:rsidR="00BF119E" w:rsidRDefault="004C19F9" w:rsidP="00BF119E">
      <w:r>
        <w:t xml:space="preserve">The process within dev foundations was a complete contrast to what I had experienced in CEX and how the majority of the web team operates. We didn’t use jira to keep track of tickets, </w:t>
      </w:r>
      <w:r w:rsidR="000A5AD9">
        <w:t>our only big meetings were bi-weekly demos</w:t>
      </w:r>
      <w:r>
        <w:t xml:space="preserve"> and there</w:t>
      </w:r>
      <w:r w:rsidR="00BF119E">
        <w:t xml:space="preserve"> was less dictation from above. Every engineer in the pod functioned with a lot of autonomy, taking control of the entire lifecycle of tasks from identification, design, implementation, deployment and maintenance. As long as what we were doing provided value against our current quarterly OKRs we could decide entirely solo what to work on. </w:t>
      </w:r>
    </w:p>
    <w:p w14:paraId="0620BAEC" w14:textId="77777777" w:rsidR="00BF119E" w:rsidRDefault="00BF119E" w:rsidP="00BF119E"/>
    <w:p w14:paraId="5FF7E96D" w14:textId="05B1543D" w:rsidR="004C19F9" w:rsidRDefault="00BF119E" w:rsidP="00BF119E">
      <w:r>
        <w:lastRenderedPageBreak/>
        <w:t>Having come from a pod where stakeholder</w:t>
      </w:r>
      <w:r w:rsidR="00F97EE3">
        <w:t>s</w:t>
      </w:r>
      <w:r>
        <w:t xml:space="preserve"> chose exactly what they wanted done each sprint this was a completely new experience. It initially </w:t>
      </w:r>
      <w:r w:rsidR="00F97EE3">
        <w:t xml:space="preserve">took me some getting used to, </w:t>
      </w:r>
      <w:r>
        <w:t xml:space="preserve">it’s hard to start self-identifying what needs to be improved without an initial grasp on some of this tech. Luckily, Steve seemed aware of this and </w:t>
      </w:r>
      <w:r w:rsidR="00F97EE3">
        <w:t xml:space="preserve">during the early days he had Oli help me find things to do. Over time I settled in to the approach and actually got quite good at self-organising within the pod, keeping all possible tasks on a todo list in slack. </w:t>
      </w:r>
    </w:p>
    <w:p w14:paraId="710C2E96" w14:textId="77777777" w:rsidR="00EF5371" w:rsidRDefault="00EF5371" w:rsidP="00EF5371"/>
    <w:p w14:paraId="7B642C92" w14:textId="4D0ED573" w:rsidR="00EF5371" w:rsidRDefault="00EF5371" w:rsidP="00EF5371">
      <w:pPr>
        <w:pStyle w:val="Heading2"/>
      </w:pPr>
      <w:bookmarkStart w:id="49" w:name="_Toc519944776"/>
      <w:r>
        <w:t>What I did</w:t>
      </w:r>
      <w:bookmarkEnd w:id="49"/>
    </w:p>
    <w:p w14:paraId="42781093" w14:textId="280923AB" w:rsidR="00B5018A" w:rsidRDefault="00EF5371" w:rsidP="00B5018A">
      <w:r>
        <w:t xml:space="preserve">The tooling we offered to engineers was comprised of various different services, scripts and codebases, meaning that I managed to gain experience in a wide spanning set of projects. Especially encouraged by the self-driven nature of the work where I could find and improve any aspect of the process. </w:t>
      </w:r>
    </w:p>
    <w:p w14:paraId="01AA1158" w14:textId="77777777" w:rsidR="00EF5371" w:rsidRDefault="00EF5371" w:rsidP="00B5018A"/>
    <w:p w14:paraId="1CEA539D" w14:textId="143C4855" w:rsidR="00A878B3" w:rsidRDefault="00EF5371" w:rsidP="00B5018A">
      <w:r>
        <w:t xml:space="preserve">Some of the codebases that I worked with most frequently </w:t>
      </w:r>
      <w:r w:rsidR="00A878B3">
        <w:t>were</w:t>
      </w:r>
      <w:r>
        <w:t xml:space="preserve"> the ci-service, infrastructure-service </w:t>
      </w:r>
      <w:r w:rsidR="00A878B3">
        <w:t xml:space="preserve">and access-service. Although outside of larger projects I’ve managed to delve into many areas, including scripts written to automate annoying tasks. One example of this was a script I wrote to audit exactly which version of the node-toolbox was being used across all 100+ microservices. This helped us know who was far out of date and would come into issues as we needed to release critical updates. </w:t>
      </w:r>
    </w:p>
    <w:p w14:paraId="67AF9AFA" w14:textId="77777777" w:rsidR="00A878B3" w:rsidRDefault="00A878B3" w:rsidP="00B5018A"/>
    <w:p w14:paraId="23F561E1" w14:textId="6D96F1FD" w:rsidR="009C4455" w:rsidRDefault="00A878B3" w:rsidP="00B5018A">
      <w:r>
        <w:t xml:space="preserve">Outside of the smaller improvements and fixes made across all codebases I also had some </w:t>
      </w:r>
      <w:r w:rsidR="009C4455">
        <w:t>key areas of focus. The two most notable examples are the access-service and</w:t>
      </w:r>
      <w:r w:rsidR="00274B6D">
        <w:t xml:space="preserve"> dependency graphing</w:t>
      </w:r>
      <w:r w:rsidR="009C4455">
        <w:t xml:space="preserve"> projects that I worked on, both of which are detailed in my </w:t>
      </w:r>
      <w:commentRangeStart w:id="50"/>
      <w:r w:rsidR="009C4455">
        <w:t xml:space="preserve">projects </w:t>
      </w:r>
      <w:commentRangeEnd w:id="50"/>
      <w:r w:rsidR="009C4455">
        <w:rPr>
          <w:rStyle w:val="CommentReference"/>
        </w:rPr>
        <w:commentReference w:id="50"/>
      </w:r>
      <w:r w:rsidR="009C4455">
        <w:t xml:space="preserve">section. </w:t>
      </w:r>
    </w:p>
    <w:p w14:paraId="7468159D" w14:textId="5108AAFD" w:rsidR="00EF5371" w:rsidRDefault="00EF5371" w:rsidP="009C4455"/>
    <w:p w14:paraId="11A88842" w14:textId="1E33BD90" w:rsidR="00635EA6" w:rsidRDefault="00FA2991" w:rsidP="00274B6D">
      <w:pPr>
        <w:pStyle w:val="Heading2"/>
      </w:pPr>
      <w:bookmarkStart w:id="51" w:name="_Toc519944777"/>
      <w:r>
        <w:t>Notable events</w:t>
      </w:r>
      <w:bookmarkEnd w:id="51"/>
    </w:p>
    <w:p w14:paraId="41FC0BEA" w14:textId="139482DB" w:rsidR="00274B6D" w:rsidRDefault="00274B6D" w:rsidP="00274B6D">
      <w:r>
        <w:t xml:space="preserve">I felt my time within dev foundations was actually a lot less eventful than CEX, in terms of people or process changes. It contrasted hugely from CEX where It felt that every new sprint came with a new resignation, pod member leaving or completely new faces joining. There was only one event that actually stands out in dev foundations. </w:t>
      </w:r>
    </w:p>
    <w:p w14:paraId="213E3BC7" w14:textId="77777777" w:rsidR="00274B6D" w:rsidRDefault="00274B6D" w:rsidP="00274B6D"/>
    <w:p w14:paraId="6B880FAA" w14:textId="4B4C4D90" w:rsidR="00274B6D" w:rsidRDefault="00274B6D" w:rsidP="00274B6D">
      <w:pPr>
        <w:pStyle w:val="Heading3"/>
      </w:pPr>
      <w:bookmarkStart w:id="52" w:name="_Toc519944778"/>
      <w:r>
        <w:t>Steve’s sudden resignation</w:t>
      </w:r>
      <w:bookmarkEnd w:id="52"/>
    </w:p>
    <w:p w14:paraId="22B73E14" w14:textId="6FB5D731" w:rsidR="000B5C66" w:rsidRDefault="0064476D" w:rsidP="000B5C66">
      <w:r>
        <w:t xml:space="preserve">Steve’s resignation came in extremely short notice and was a shock to all but his closest friends. He spoke to us privately on the day of the announcement to explain some of his reasoning before almost disappearing within the same day, taking his last bits of annual leave before he went. I didn’t see this coming even though I’d </w:t>
      </w:r>
      <w:r w:rsidR="00A706E2">
        <w:t xml:space="preserve">personally </w:t>
      </w:r>
      <w:r>
        <w:t>observed some of the areas that frustrated him, i</w:t>
      </w:r>
      <w:r w:rsidR="00A706E2">
        <w:t xml:space="preserve">ncluding the </w:t>
      </w:r>
      <w:commentRangeStart w:id="53"/>
      <w:r w:rsidR="00A706E2">
        <w:t xml:space="preserve">bastardised </w:t>
      </w:r>
      <w:commentRangeEnd w:id="53"/>
      <w:r w:rsidR="000B5C66">
        <w:rPr>
          <w:rStyle w:val="CommentReference"/>
        </w:rPr>
        <w:commentReference w:id="53"/>
      </w:r>
      <w:r w:rsidR="00A706E2">
        <w:t xml:space="preserve">agile process that was too far from the original agile manifesto for his liking. He’d done an amazing job of applying a more barebones process to our pod, but the business </w:t>
      </w:r>
      <w:r w:rsidR="000B5C66">
        <w:t xml:space="preserve">wouldn’t let this approach spread further. </w:t>
      </w:r>
    </w:p>
    <w:p w14:paraId="2E0D5808" w14:textId="77777777" w:rsidR="000B5C66" w:rsidRDefault="000B5C66" w:rsidP="00FA2991"/>
    <w:p w14:paraId="49593424" w14:textId="4FBB41E7" w:rsidR="00A706E2" w:rsidRDefault="00A706E2" w:rsidP="00FA2991">
      <w:r>
        <w:t xml:space="preserve">I was concerned initially about the pod without Steve but he truly had made us highly autonomous in a way that would allow us to continue without him. So far, we’ve clearly </w:t>
      </w:r>
      <w:r>
        <w:lastRenderedPageBreak/>
        <w:t>managed to prove that we’re capable of this to our stakeholders as we still operate without a pod lead to this day.</w:t>
      </w:r>
    </w:p>
    <w:p w14:paraId="5DDC1A73" w14:textId="77777777" w:rsidR="00A706E2" w:rsidRDefault="00A706E2" w:rsidP="00FA2991"/>
    <w:p w14:paraId="771A5C70" w14:textId="39317CD2" w:rsidR="00A706E2" w:rsidRDefault="00A706E2" w:rsidP="00A706E2">
      <w:commentRangeStart w:id="54"/>
      <w:r>
        <w:t>This entire experience was surprising since it came out of the blue,</w:t>
      </w:r>
      <w:commentRangeEnd w:id="54"/>
      <w:r w:rsidR="000B5C66">
        <w:rPr>
          <w:rStyle w:val="CommentReference"/>
        </w:rPr>
        <w:commentReference w:id="54"/>
      </w:r>
      <w:r>
        <w:t xml:space="preserve"> </w:t>
      </w:r>
      <w:commentRangeStart w:id="55"/>
      <w:r>
        <w:t>but I feel the fact I’ve managed to continue delivering and supporting my teammates is a testament to how the year has shaped me</w:t>
      </w:r>
      <w:commentRangeEnd w:id="55"/>
      <w:r w:rsidR="000B5C66">
        <w:rPr>
          <w:rStyle w:val="CommentReference"/>
        </w:rPr>
        <w:commentReference w:id="55"/>
      </w:r>
      <w:r>
        <w:t>. It shows the level of confidence, self-organisation and drive I’ve developed to be able to continue thriving in an autonomous workflow independently.</w:t>
      </w:r>
      <w:r w:rsidR="000B5C66">
        <w:t xml:space="preserve"> Steve even provided me feedback upon his departure that reassured me about the value I brought to the pod. This left me in a confident position to carry on without him. </w:t>
      </w:r>
    </w:p>
    <w:p w14:paraId="288E138D" w14:textId="77777777" w:rsidR="00A706E2" w:rsidRDefault="00A706E2" w:rsidP="00A706E2"/>
    <w:p w14:paraId="6E0C68FE" w14:textId="6D24CF1B" w:rsidR="00FA2991" w:rsidRPr="00FA2991" w:rsidRDefault="00FA2991" w:rsidP="00FA2991">
      <w:pPr>
        <w:pStyle w:val="Heading2"/>
      </w:pPr>
      <w:bookmarkStart w:id="56" w:name="_Toc519944779"/>
      <w:r>
        <w:t>Thoughts and feelings</w:t>
      </w:r>
      <w:bookmarkEnd w:id="56"/>
    </w:p>
    <w:p w14:paraId="03A7DFA3" w14:textId="58F48688" w:rsidR="00EF5371" w:rsidRDefault="000B5C66" w:rsidP="00B5018A">
      <w:r>
        <w:t xml:space="preserve">Overall, I feel that the dev foundations pod has given me exactly the technical challenge I was looking for. It’s been an incredible experience to work alongside such talented engineers and gain insight into the deeper world of infrastructure. </w:t>
      </w:r>
      <w:r w:rsidR="002A339F">
        <w:t xml:space="preserve">I’ve benefitted hugely in terms of knowledge but also the confidence it’s given me, being able to hold my own even surrounded by some of HXs most experienced technical engineers. I have faith in myself, my work and the rest of my career in this area thanks to the opportunity. </w:t>
      </w:r>
    </w:p>
    <w:p w14:paraId="2FC8A6F5" w14:textId="77777777" w:rsidR="000B5C66" w:rsidRDefault="000B5C66" w:rsidP="00B5018A"/>
    <w:p w14:paraId="72F7E7A3" w14:textId="46C6B3C0" w:rsidR="000B5C66" w:rsidRDefault="000B5C66" w:rsidP="002A339F">
      <w:r>
        <w:t xml:space="preserve">I’ve felt especially lucky to work </w:t>
      </w:r>
      <w:r w:rsidR="000B29F4">
        <w:t xml:space="preserve">with </w:t>
      </w:r>
      <w:r w:rsidR="002A339F">
        <w:t xml:space="preserve">Mark </w:t>
      </w:r>
      <w:r w:rsidR="00682160">
        <w:t xml:space="preserve">and gain insight into </w:t>
      </w:r>
      <w:r w:rsidR="002A339F">
        <w:t>his deeply technical world. He’s</w:t>
      </w:r>
      <w:r w:rsidR="00682160">
        <w:t xml:space="preserve"> willingly taken me under </w:t>
      </w:r>
      <w:r w:rsidR="002A339F">
        <w:t>his</w:t>
      </w:r>
      <w:r w:rsidR="00682160">
        <w:t xml:space="preserve"> wings to show me about containerisation, kubernetes and cloud architecture. All of which play a hugely important part in our systems and many of those in use in the modern world outside of HX. </w:t>
      </w:r>
      <w:r w:rsidR="002A339F">
        <w:t xml:space="preserve">I’m happy to have had the opportunity to learn so much about modern infrastructure that’s becoming used globally. </w:t>
      </w:r>
    </w:p>
    <w:p w14:paraId="37D9F83B" w14:textId="77777777" w:rsidR="002A339F" w:rsidRDefault="002A339F" w:rsidP="002A339F"/>
    <w:p w14:paraId="4014CDB2" w14:textId="7923EC78" w:rsidR="002A339F" w:rsidRDefault="002A339F" w:rsidP="002A339F">
      <w:r w:rsidRPr="002A339F">
        <w:rPr>
          <w:highlight w:val="yellow"/>
        </w:rPr>
        <w:t>{{{ Maybe needs expanding }}}</w:t>
      </w:r>
      <w:r>
        <w:t xml:space="preserve"> </w:t>
      </w:r>
    </w:p>
    <w:p w14:paraId="75623EEA" w14:textId="77777777" w:rsidR="002A339F" w:rsidRDefault="002A339F" w:rsidP="002A339F"/>
    <w:p w14:paraId="5514A020" w14:textId="476596C1" w:rsidR="00A56A48" w:rsidRDefault="00A56A48">
      <w:r>
        <w:br w:type="page"/>
      </w:r>
    </w:p>
    <w:p w14:paraId="1F5545C1" w14:textId="7ADC25C1" w:rsidR="002A339F" w:rsidRDefault="00A56A48" w:rsidP="00A56A48">
      <w:pPr>
        <w:pStyle w:val="Heading1"/>
      </w:pPr>
      <w:r>
        <w:lastRenderedPageBreak/>
        <w:t>Projects</w:t>
      </w:r>
    </w:p>
    <w:p w14:paraId="5131B43B" w14:textId="77777777" w:rsidR="00A56A48" w:rsidRDefault="00A56A48" w:rsidP="00A56A48"/>
    <w:p w14:paraId="6AA153A6" w14:textId="53650251" w:rsidR="00A56A48" w:rsidRDefault="00A56A48" w:rsidP="00A56A48">
      <w:pPr>
        <w:pStyle w:val="Heading2"/>
      </w:pPr>
      <w:r>
        <w:t>Booking History</w:t>
      </w:r>
    </w:p>
    <w:p w14:paraId="4A12EEEE" w14:textId="34C92EA2" w:rsidR="00A56A48" w:rsidRDefault="00A56A48" w:rsidP="00A56A48">
      <w:pPr>
        <w:pStyle w:val="Heading2"/>
      </w:pPr>
      <w:r>
        <w:t>Reviews</w:t>
      </w:r>
    </w:p>
    <w:p w14:paraId="6516BFCE" w14:textId="43D3A70B" w:rsidR="00A56A48" w:rsidRDefault="00A56A48" w:rsidP="00A56A48">
      <w:pPr>
        <w:pStyle w:val="Heading2"/>
      </w:pPr>
      <w:r>
        <w:t>Service Re-homing</w:t>
      </w:r>
    </w:p>
    <w:p w14:paraId="250ECCCD" w14:textId="33BB5A4B" w:rsidR="00A56A48" w:rsidRDefault="00A56A48" w:rsidP="00A56A48">
      <w:pPr>
        <w:pStyle w:val="Heading2"/>
      </w:pPr>
      <w:r>
        <w:t>Dependency Graphing</w:t>
      </w:r>
    </w:p>
    <w:p w14:paraId="29BC3148" w14:textId="77777777" w:rsidR="00A56A48" w:rsidRDefault="00A56A48" w:rsidP="00A56A48"/>
    <w:p w14:paraId="3583BF7F" w14:textId="77F7BB24" w:rsidR="00A56A48" w:rsidRDefault="00A56A48" w:rsidP="00A56A48">
      <w:pPr>
        <w:pStyle w:val="Heading1"/>
      </w:pPr>
      <w:r>
        <w:t>Other notable events</w:t>
      </w:r>
    </w:p>
    <w:p w14:paraId="4427A46D" w14:textId="6F24577E" w:rsidR="00A56A48" w:rsidRDefault="00A56A48" w:rsidP="00A56A48">
      <w:pPr>
        <w:pStyle w:val="Heading2"/>
      </w:pPr>
      <w:r>
        <w:t>Chauntry Acquisition</w:t>
      </w:r>
    </w:p>
    <w:p w14:paraId="3FDBD26C" w14:textId="2F16356B" w:rsidR="00A56A48" w:rsidRDefault="00A56A48" w:rsidP="00A56A48">
      <w:pPr>
        <w:pStyle w:val="Heading2"/>
      </w:pPr>
      <w:r>
        <w:t>Purple Parking Acquisition</w:t>
      </w:r>
    </w:p>
    <w:p w14:paraId="603D69F1" w14:textId="23A0D2DF" w:rsidR="00A56A48" w:rsidRDefault="00A56A48" w:rsidP="00A56A48">
      <w:pPr>
        <w:pStyle w:val="Heading2"/>
      </w:pPr>
      <w:r>
        <w:t>GDPR Enforcement</w:t>
      </w:r>
    </w:p>
    <w:p w14:paraId="6BC68D47" w14:textId="2E2ED537" w:rsidR="00A56A48" w:rsidRPr="00A56A48" w:rsidRDefault="00A56A48" w:rsidP="00A56A48">
      <w:pPr>
        <w:pStyle w:val="Heading2"/>
      </w:pPr>
      <w:r>
        <w:t>Contract extension</w:t>
      </w:r>
    </w:p>
    <w:p w14:paraId="1A563338" w14:textId="75D33F13" w:rsidR="00A56A48" w:rsidRPr="00A56A48" w:rsidRDefault="00A56A48" w:rsidP="00A56A48">
      <w:pPr>
        <w:pStyle w:val="Heading1"/>
      </w:pPr>
      <w:r>
        <w:t>Conclusion</w:t>
      </w:r>
    </w:p>
    <w:p w14:paraId="33D6CBBA" w14:textId="77777777" w:rsidR="002A339F" w:rsidRDefault="002A339F" w:rsidP="002A339F"/>
    <w:p w14:paraId="45CFBC13" w14:textId="77777777" w:rsidR="002A339F" w:rsidRDefault="002A339F" w:rsidP="00B5018A"/>
    <w:p w14:paraId="1320A1E2" w14:textId="2239B0F8" w:rsidR="00B5018A" w:rsidRDefault="00B5018A" w:rsidP="00B5018A">
      <w:r>
        <w:t>NOTES</w:t>
      </w:r>
    </w:p>
    <w:p w14:paraId="56206F4A" w14:textId="352DD1ED" w:rsidR="00B5018A" w:rsidRDefault="00B5018A" w:rsidP="00D7502A">
      <w:pPr>
        <w:pStyle w:val="ListParagraph"/>
        <w:numPr>
          <w:ilvl w:val="0"/>
          <w:numId w:val="27"/>
        </w:numPr>
      </w:pPr>
      <w:r>
        <w:t>What I did</w:t>
      </w:r>
    </w:p>
    <w:p w14:paraId="19097353" w14:textId="311B772F" w:rsidR="00B5018A" w:rsidRDefault="00B5018A" w:rsidP="00B5018A">
      <w:pPr>
        <w:pStyle w:val="ListParagraph"/>
        <w:numPr>
          <w:ilvl w:val="1"/>
          <w:numId w:val="27"/>
        </w:numPr>
      </w:pPr>
      <w:r>
        <w:t>Big projects</w:t>
      </w:r>
    </w:p>
    <w:p w14:paraId="1FF5BB34" w14:textId="7D3F008F" w:rsidR="00B5018A" w:rsidRDefault="00B5018A" w:rsidP="00B5018A">
      <w:pPr>
        <w:pStyle w:val="ListParagraph"/>
        <w:numPr>
          <w:ilvl w:val="2"/>
          <w:numId w:val="27"/>
        </w:numPr>
      </w:pPr>
      <w:r>
        <w:t>Access service – rehoming services</w:t>
      </w:r>
    </w:p>
    <w:p w14:paraId="35B31693" w14:textId="22AB1E86" w:rsidR="00707E04" w:rsidRDefault="00707E04" w:rsidP="00707E04">
      <w:pPr>
        <w:pStyle w:val="ListParagraph"/>
        <w:numPr>
          <w:ilvl w:val="3"/>
          <w:numId w:val="27"/>
        </w:numPr>
      </w:pPr>
      <w:r>
        <w:t>Source of truth from scratch</w:t>
      </w:r>
    </w:p>
    <w:p w14:paraId="1BFF0D3A" w14:textId="44067C60" w:rsidR="00707E04" w:rsidRDefault="00707E04" w:rsidP="00707E04">
      <w:pPr>
        <w:pStyle w:val="ListParagraph"/>
        <w:numPr>
          <w:ilvl w:val="3"/>
          <w:numId w:val="27"/>
        </w:numPr>
      </w:pPr>
      <w:r>
        <w:t>Scripting to turn that json blob into database queries</w:t>
      </w:r>
    </w:p>
    <w:p w14:paraId="3495B1CB" w14:textId="589A2877" w:rsidR="00707E04" w:rsidRDefault="00707E04" w:rsidP="00707E04">
      <w:pPr>
        <w:pStyle w:val="ListParagraph"/>
        <w:numPr>
          <w:ilvl w:val="3"/>
          <w:numId w:val="27"/>
        </w:numPr>
      </w:pPr>
      <w:r>
        <w:t>Database structure design (screenshot could be nice)</w:t>
      </w:r>
    </w:p>
    <w:p w14:paraId="2D0F4981" w14:textId="77777777" w:rsidR="00707E04" w:rsidRDefault="00707E04" w:rsidP="00707E04">
      <w:pPr>
        <w:pStyle w:val="ListParagraph"/>
        <w:numPr>
          <w:ilvl w:val="3"/>
          <w:numId w:val="27"/>
        </w:numPr>
      </w:pPr>
    </w:p>
    <w:p w14:paraId="0A8853D1" w14:textId="35CB9CE0" w:rsidR="00707E04" w:rsidRDefault="00707E04" w:rsidP="00707E04">
      <w:pPr>
        <w:pStyle w:val="ListParagraph"/>
        <w:numPr>
          <w:ilvl w:val="3"/>
          <w:numId w:val="27"/>
        </w:numPr>
      </w:pPr>
      <w:r>
        <w:t>Workplace post – steve’s title love</w:t>
      </w:r>
    </w:p>
    <w:p w14:paraId="369495AE" w14:textId="5C7E6D5B" w:rsidR="00B5018A" w:rsidRDefault="00B5018A" w:rsidP="00B5018A">
      <w:pPr>
        <w:pStyle w:val="ListParagraph"/>
        <w:numPr>
          <w:ilvl w:val="2"/>
          <w:numId w:val="27"/>
        </w:numPr>
      </w:pPr>
      <w:r>
        <w:t>First project – lighthouse service</w:t>
      </w:r>
    </w:p>
    <w:p w14:paraId="04AC2E72" w14:textId="2C93B77A" w:rsidR="00B5018A" w:rsidRDefault="00B5018A" w:rsidP="00B5018A">
      <w:pPr>
        <w:pStyle w:val="ListParagraph"/>
        <w:numPr>
          <w:ilvl w:val="2"/>
          <w:numId w:val="27"/>
        </w:numPr>
      </w:pPr>
      <w:r>
        <w:t xml:space="preserve">Infrastructure RPC dashboards </w:t>
      </w:r>
    </w:p>
    <w:p w14:paraId="5F4E1AA9" w14:textId="06F86908" w:rsidR="00707E04" w:rsidRDefault="00707E04" w:rsidP="00707E04">
      <w:pPr>
        <w:pStyle w:val="ListParagraph"/>
        <w:numPr>
          <w:ilvl w:val="3"/>
          <w:numId w:val="27"/>
        </w:numPr>
      </w:pPr>
      <w:r>
        <w:t>Workplace post is a good piece to mention, lots of love</w:t>
      </w:r>
    </w:p>
    <w:p w14:paraId="5261A4B4" w14:textId="02E21101" w:rsidR="00707E04" w:rsidRDefault="00707E04" w:rsidP="00707E04">
      <w:pPr>
        <w:pStyle w:val="ListParagraph"/>
        <w:numPr>
          <w:ilvl w:val="3"/>
          <w:numId w:val="27"/>
        </w:numPr>
      </w:pPr>
      <w:r>
        <w:t>ALSO the presentation I hosted</w:t>
      </w:r>
    </w:p>
    <w:p w14:paraId="793620C2" w14:textId="59C5B978" w:rsidR="00B5018A" w:rsidRPr="002A339F" w:rsidRDefault="00B5018A" w:rsidP="00B5018A">
      <w:pPr>
        <w:pStyle w:val="ListParagraph"/>
        <w:numPr>
          <w:ilvl w:val="2"/>
          <w:numId w:val="27"/>
        </w:numPr>
        <w:rPr>
          <w:highlight w:val="yellow"/>
        </w:rPr>
      </w:pPr>
      <w:r w:rsidRPr="002A339F">
        <w:rPr>
          <w:highlight w:val="yellow"/>
        </w:rPr>
        <w:t>Scripting shit – toolbox audit, PII audit, big renovate</w:t>
      </w:r>
    </w:p>
    <w:p w14:paraId="01761A24" w14:textId="52397B5C" w:rsidR="00B5018A" w:rsidRPr="002A339F" w:rsidRDefault="00B5018A" w:rsidP="002A339F">
      <w:pPr>
        <w:pStyle w:val="ListParagraph"/>
        <w:numPr>
          <w:ilvl w:val="3"/>
          <w:numId w:val="27"/>
        </w:numPr>
        <w:rPr>
          <w:highlight w:val="yellow"/>
        </w:rPr>
      </w:pPr>
      <w:r w:rsidRPr="002A339F">
        <w:rPr>
          <w:highlight w:val="yellow"/>
        </w:rPr>
        <w:t>Really enjoyed this nature of the job, felt very fluid and flexible – just get the job done in the fastest way possible. AUTOMATION</w:t>
      </w:r>
    </w:p>
    <w:p w14:paraId="7FA71290" w14:textId="77777777" w:rsidR="00491A1E" w:rsidRDefault="00491A1E" w:rsidP="005704E2"/>
    <w:p w14:paraId="47800989" w14:textId="77777777" w:rsidR="00491A1E" w:rsidRDefault="00491A1E" w:rsidP="005704E2"/>
    <w:p w14:paraId="15FAA3EA" w14:textId="77777777" w:rsidR="00491A1E" w:rsidRDefault="00491A1E" w:rsidP="005704E2"/>
    <w:p w14:paraId="1A81A5D5" w14:textId="25BDCF12" w:rsidR="00C335F7" w:rsidRDefault="00C335F7" w:rsidP="00C335F7"/>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26019106" w:rsidR="00C335F7" w:rsidRPr="005704E2" w:rsidRDefault="008707EC" w:rsidP="005704E2">
      <w:hyperlink r:id="rId17"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6C9D6845" w:rsidR="00A56A48" w:rsidRDefault="00A56A48" w:rsidP="00655ADF">
      <w:pPr>
        <w:pStyle w:val="CommentText"/>
      </w:pPr>
      <w:r>
        <w:rPr>
          <w:rStyle w:val="CommentReference"/>
        </w:rPr>
        <w:annotationRef/>
      </w:r>
      <w:r>
        <w:t>Find a real word for this, maybe philosophical, maybe fucking stupid</w:t>
      </w:r>
    </w:p>
  </w:comment>
  <w:comment w:id="5" w:author="J.J.Taylor" w:date="2018-07-07T18:02:00Z" w:initials="J">
    <w:p w14:paraId="72E04C20" w14:textId="577A587B" w:rsidR="00A56A48" w:rsidRDefault="00A56A48" w:rsidP="00BE61D1">
      <w:pPr>
        <w:pStyle w:val="CommentText"/>
      </w:pPr>
      <w:r>
        <w:rPr>
          <w:rStyle w:val="CommentReference"/>
        </w:rPr>
        <w:annotationRef/>
      </w:r>
      <w:r>
        <w:t>And here (maybe)</w:t>
      </w:r>
    </w:p>
  </w:comment>
  <w:comment w:id="10" w:author="J.J.Taylor" w:date="2018-07-07T18:02:00Z" w:initials="J">
    <w:p w14:paraId="0AE3F992" w14:textId="77777777" w:rsidR="00A56A48" w:rsidRDefault="00A56A48">
      <w:pPr>
        <w:pStyle w:val="CommentText"/>
      </w:pPr>
      <w:r>
        <w:rPr>
          <w:rStyle w:val="CommentReference"/>
        </w:rPr>
        <w:annotationRef/>
      </w:r>
      <w:r>
        <w:t>Is this word what I mean?</w:t>
      </w:r>
    </w:p>
    <w:p w14:paraId="70A24742" w14:textId="66EA0E88" w:rsidR="00A56A48" w:rsidRDefault="00A56A48">
      <w:pPr>
        <w:pStyle w:val="CommentText"/>
      </w:pPr>
    </w:p>
  </w:comment>
  <w:comment w:id="12" w:author="J.J.Taylor" w:date="2018-07-07T18:29:00Z" w:initials="J">
    <w:p w14:paraId="5526D11D" w14:textId="76E4D31D" w:rsidR="00A56A48" w:rsidRDefault="00A56A48"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A56A48" w:rsidRDefault="00A56A48">
      <w:pPr>
        <w:pStyle w:val="CommentText"/>
      </w:pPr>
      <w:r>
        <w:rPr>
          <w:rStyle w:val="CommentReference"/>
        </w:rPr>
        <w:annotationRef/>
      </w:r>
      <w:r>
        <w:t>Probably don’t want this rant</w:t>
      </w:r>
    </w:p>
    <w:p w14:paraId="51B9275B" w14:textId="2B057547" w:rsidR="00A56A48" w:rsidRDefault="00A56A48">
      <w:pPr>
        <w:pStyle w:val="CommentText"/>
      </w:pPr>
    </w:p>
  </w:comment>
  <w:comment w:id="15" w:author="J.J.Taylor" w:date="2018-07-08T14:12:00Z" w:initials="J">
    <w:p w14:paraId="78911E21" w14:textId="5F57F95F" w:rsidR="00A56A48" w:rsidRDefault="00A56A48">
      <w:pPr>
        <w:pStyle w:val="CommentText"/>
      </w:pPr>
      <w:r>
        <w:rPr>
          <w:rStyle w:val="CommentReference"/>
        </w:rPr>
        <w:annotationRef/>
      </w:r>
      <w:r>
        <w:t>Is this reflective or just junk?</w:t>
      </w:r>
    </w:p>
  </w:comment>
  <w:comment w:id="17" w:author="J.J.Taylor" w:date="2018-07-08T15:01:00Z" w:initials="J">
    <w:p w14:paraId="02AE0335" w14:textId="07D8FF73" w:rsidR="00A56A48" w:rsidRDefault="00A56A48"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A56A48" w:rsidRDefault="00A56A48">
      <w:pPr>
        <w:pStyle w:val="CommentText"/>
      </w:pPr>
      <w:r>
        <w:rPr>
          <w:rStyle w:val="CommentReference"/>
        </w:rPr>
        <w:annotationRef/>
      </w:r>
      <w:r>
        <w:t>Between achievable and …</w:t>
      </w:r>
    </w:p>
    <w:p w14:paraId="2E55EB63" w14:textId="7C614EE5" w:rsidR="00A56A48" w:rsidRDefault="00A56A48">
      <w:pPr>
        <w:pStyle w:val="CommentText"/>
      </w:pPr>
    </w:p>
  </w:comment>
  <w:comment w:id="21" w:author="J.J.Taylor" w:date="2018-07-08T18:07:00Z" w:initials="J">
    <w:p w14:paraId="347CEBB5" w14:textId="77777777" w:rsidR="00A56A48" w:rsidRDefault="00A56A48">
      <w:pPr>
        <w:pStyle w:val="CommentText"/>
      </w:pPr>
      <w:r>
        <w:rPr>
          <w:rStyle w:val="CommentReference"/>
        </w:rPr>
        <w:annotationRef/>
      </w:r>
      <w:r>
        <w:t>Does this actually belong here? Should it be in my customer experiences section?</w:t>
      </w:r>
    </w:p>
    <w:p w14:paraId="2A63263A" w14:textId="376B505A" w:rsidR="00A56A48" w:rsidRDefault="00A56A48">
      <w:pPr>
        <w:pStyle w:val="CommentText"/>
      </w:pPr>
    </w:p>
  </w:comment>
  <w:comment w:id="23" w:author="J.J.Taylor" w:date="2018-07-12T22:38:00Z" w:initials="J">
    <w:p w14:paraId="0A6CED2B" w14:textId="77777777" w:rsidR="00A56A48" w:rsidRDefault="00A56A48">
      <w:pPr>
        <w:pStyle w:val="CommentText"/>
      </w:pPr>
      <w:r>
        <w:rPr>
          <w:rStyle w:val="CommentReference"/>
        </w:rPr>
        <w:annotationRef/>
      </w:r>
      <w:r>
        <w:t>I should list the values somewhere earlier on and link back to that section</w:t>
      </w:r>
    </w:p>
    <w:p w14:paraId="3522DBD8" w14:textId="0FD337A8" w:rsidR="00A56A48" w:rsidRDefault="00A56A48">
      <w:pPr>
        <w:pStyle w:val="CommentText"/>
      </w:pPr>
    </w:p>
  </w:comment>
  <w:comment w:id="25" w:author="J.J.Taylor" w:date="2018-07-21T12:55:00Z" w:initials="J">
    <w:p w14:paraId="48949490" w14:textId="3097789C" w:rsidR="00A56A48" w:rsidRDefault="00A56A48" w:rsidP="00274B6D">
      <w:pPr>
        <w:pStyle w:val="CommentText"/>
      </w:pPr>
      <w:r>
        <w:rPr>
          <w:rStyle w:val="CommentReference"/>
        </w:rPr>
        <w:annotationRef/>
      </w:r>
      <w:r>
        <w:t>Move inside of section 2 as a subsection</w:t>
      </w:r>
    </w:p>
  </w:comment>
  <w:comment w:id="35" w:author="J.J.Taylor" w:date="2018-07-17T06:50:00Z" w:initials="J">
    <w:p w14:paraId="60BFDCFC" w14:textId="77777777" w:rsidR="00A56A48" w:rsidRDefault="00A56A48">
      <w:pPr>
        <w:pStyle w:val="CommentText"/>
      </w:pPr>
      <w:r>
        <w:rPr>
          <w:rStyle w:val="CommentReference"/>
        </w:rPr>
        <w:annotationRef/>
      </w:r>
      <w:r>
        <w:t>Linespacing with the header below needs fixing</w:t>
      </w:r>
    </w:p>
    <w:p w14:paraId="2A783128" w14:textId="3B8D8F9B" w:rsidR="00A56A48" w:rsidRDefault="00A56A48">
      <w:pPr>
        <w:pStyle w:val="CommentText"/>
      </w:pPr>
    </w:p>
  </w:comment>
  <w:comment w:id="39" w:author="J.J.Taylor" w:date="2018-07-16T19:41:00Z" w:initials="J">
    <w:p w14:paraId="07AA7F10" w14:textId="77777777" w:rsidR="00A56A48" w:rsidRDefault="00A56A48">
      <w:pPr>
        <w:pStyle w:val="CommentText"/>
      </w:pPr>
      <w:r>
        <w:rPr>
          <w:rStyle w:val="CommentReference"/>
        </w:rPr>
        <w:annotationRef/>
      </w:r>
      <w:r>
        <w:t>I don’t like the end of this sentence</w:t>
      </w:r>
    </w:p>
    <w:p w14:paraId="0F9F755E" w14:textId="32D94EA6" w:rsidR="00A56A48" w:rsidRDefault="00A56A48">
      <w:pPr>
        <w:pStyle w:val="CommentText"/>
      </w:pPr>
    </w:p>
  </w:comment>
  <w:comment w:id="50" w:author="J.J.Taylor" w:date="2018-07-21T12:01:00Z" w:initials="J">
    <w:p w14:paraId="766F2602" w14:textId="0B3DADFC" w:rsidR="00A56A48" w:rsidRDefault="00A56A48" w:rsidP="009C4455">
      <w:pPr>
        <w:pStyle w:val="CommentText"/>
      </w:pPr>
      <w:r>
        <w:rPr>
          <w:rStyle w:val="CommentReference"/>
        </w:rPr>
        <w:annotationRef/>
      </w:r>
      <w:r>
        <w:t>LINK me</w:t>
      </w:r>
    </w:p>
  </w:comment>
  <w:comment w:id="53" w:author="J.J.Taylor" w:date="2018-07-21T13:30:00Z" w:initials="J">
    <w:p w14:paraId="7FC354CC" w14:textId="77777777" w:rsidR="00A56A48" w:rsidRDefault="00A56A48">
      <w:pPr>
        <w:pStyle w:val="CommentText"/>
      </w:pPr>
      <w:r>
        <w:rPr>
          <w:rStyle w:val="CommentReference"/>
        </w:rPr>
        <w:annotationRef/>
      </w:r>
      <w:r>
        <w:t>Might not want to say this without being clearer it’s his opinion otherwise I have to justify it?</w:t>
      </w:r>
    </w:p>
    <w:p w14:paraId="24D1379A" w14:textId="77777777" w:rsidR="00A56A48" w:rsidRDefault="00A56A48">
      <w:pPr>
        <w:pStyle w:val="CommentText"/>
      </w:pPr>
    </w:p>
    <w:p w14:paraId="3A8E4793" w14:textId="7BBDF364" w:rsidR="00A56A48" w:rsidRDefault="00A56A48">
      <w:pPr>
        <w:pStyle w:val="CommentText"/>
      </w:pPr>
      <w:r>
        <w:t>And it might be rude?</w:t>
      </w:r>
    </w:p>
  </w:comment>
  <w:comment w:id="54" w:author="J.J.Taylor" w:date="2018-07-21T13:26:00Z" w:initials="J">
    <w:p w14:paraId="460107F2" w14:textId="2E5E4E8B" w:rsidR="00A56A48" w:rsidRDefault="00A56A48">
      <w:pPr>
        <w:pStyle w:val="CommentText"/>
      </w:pPr>
      <w:r>
        <w:rPr>
          <w:rStyle w:val="CommentReference"/>
        </w:rPr>
        <w:annotationRef/>
      </w:r>
      <w:r>
        <w:t>Does this sound dumb? I think so…</w:t>
      </w:r>
    </w:p>
  </w:comment>
  <w:comment w:id="55" w:author="J.J.Taylor" w:date="2018-07-21T13:28:00Z" w:initials="J">
    <w:p w14:paraId="03FCE537" w14:textId="518711FE" w:rsidR="00A56A48" w:rsidRDefault="00A56A48">
      <w:pPr>
        <w:pStyle w:val="CommentText"/>
      </w:pPr>
      <w:r>
        <w:rPr>
          <w:rStyle w:val="CommentReference"/>
        </w:rPr>
        <w:annotationRef/>
      </w:r>
      <w:r>
        <w:t>Too long, run 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Ex w15:paraId="48949490" w15:done="0"/>
  <w15:commentEx w15:paraId="2A783128" w15:done="0"/>
  <w15:commentEx w15:paraId="0F9F755E" w15:done="0"/>
  <w15:commentEx w15:paraId="766F2602" w15:done="0"/>
  <w15:commentEx w15:paraId="3A8E4793" w15:done="0"/>
  <w15:commentEx w15:paraId="460107F2" w15:done="0"/>
  <w15:commentEx w15:paraId="03FCE53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Id w16cid:paraId="48949490" w16cid:durableId="1EFDABC7"/>
  <w16cid:commentId w16cid:paraId="2A783128" w16cid:durableId="1EF8103D"/>
  <w16cid:commentId w16cid:paraId="0F9F755E" w16cid:durableId="1EF77381"/>
  <w16cid:commentId w16cid:paraId="766F2602" w16cid:durableId="1EFD9EFF"/>
  <w16cid:commentId w16cid:paraId="3A8E4793" w16cid:durableId="1EFDB411"/>
  <w16cid:commentId w16cid:paraId="460107F2" w16cid:durableId="1EFDB320"/>
  <w16cid:commentId w16cid:paraId="03FCE537" w16cid:durableId="1EFDB3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4D048F" w14:textId="77777777" w:rsidR="00D9250B" w:rsidRDefault="00D9250B" w:rsidP="00F22D70">
      <w:pPr>
        <w:spacing w:after="0" w:line="240" w:lineRule="auto"/>
      </w:pPr>
      <w:r>
        <w:separator/>
      </w:r>
    </w:p>
  </w:endnote>
  <w:endnote w:type="continuationSeparator" w:id="0">
    <w:p w14:paraId="4DF97605" w14:textId="77777777" w:rsidR="00D9250B" w:rsidRDefault="00D9250B"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A56A48" w:rsidRDefault="00A56A4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A56A48" w:rsidRDefault="00A56A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725E25" w14:textId="77777777" w:rsidR="00D9250B" w:rsidRDefault="00D9250B" w:rsidP="00F22D70">
      <w:pPr>
        <w:spacing w:after="0" w:line="240" w:lineRule="auto"/>
      </w:pPr>
      <w:r>
        <w:separator/>
      </w:r>
    </w:p>
  </w:footnote>
  <w:footnote w:type="continuationSeparator" w:id="0">
    <w:p w14:paraId="218B1193" w14:textId="77777777" w:rsidR="00D9250B" w:rsidRDefault="00D9250B"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8" type="#_x0000_t75" style="width:14.95pt;height:14.95pt" o:bullet="t">
        <v:imagedata r:id="rId1" o:title="mso8BBA54FB"/>
      </v:shape>
    </w:pict>
  </w:numPicBullet>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060051"/>
    <w:multiLevelType w:val="hybridMultilevel"/>
    <w:tmpl w:val="3558EF82"/>
    <w:lvl w:ilvl="0" w:tplc="AF5624DA">
      <w:start w:val="1"/>
      <w:numFmt w:val="bullet"/>
      <w:lvlText w:val="-"/>
      <w:lvlJc w:val="left"/>
      <w:pPr>
        <w:ind w:left="420" w:hanging="360"/>
      </w:pPr>
      <w:rPr>
        <w:rFonts w:ascii="Trebuchet MS" w:eastAsiaTheme="minorHAnsi" w:hAnsi="Trebuchet MS"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D923F9C"/>
    <w:multiLevelType w:val="hybridMultilevel"/>
    <w:tmpl w:val="5BF4103E"/>
    <w:lvl w:ilvl="0" w:tplc="1BF84D2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3"/>
  </w:num>
  <w:num w:numId="3">
    <w:abstractNumId w:val="6"/>
  </w:num>
  <w:num w:numId="4">
    <w:abstractNumId w:val="30"/>
  </w:num>
  <w:num w:numId="5">
    <w:abstractNumId w:val="3"/>
  </w:num>
  <w:num w:numId="6">
    <w:abstractNumId w:val="27"/>
  </w:num>
  <w:num w:numId="7">
    <w:abstractNumId w:val="12"/>
  </w:num>
  <w:num w:numId="8">
    <w:abstractNumId w:val="10"/>
  </w:num>
  <w:num w:numId="9">
    <w:abstractNumId w:val="9"/>
  </w:num>
  <w:num w:numId="10">
    <w:abstractNumId w:val="28"/>
  </w:num>
  <w:num w:numId="11">
    <w:abstractNumId w:val="29"/>
  </w:num>
  <w:num w:numId="12">
    <w:abstractNumId w:val="11"/>
  </w:num>
  <w:num w:numId="13">
    <w:abstractNumId w:val="18"/>
  </w:num>
  <w:num w:numId="14">
    <w:abstractNumId w:val="0"/>
  </w:num>
  <w:num w:numId="15">
    <w:abstractNumId w:val="19"/>
  </w:num>
  <w:num w:numId="16">
    <w:abstractNumId w:val="16"/>
  </w:num>
  <w:num w:numId="17">
    <w:abstractNumId w:val="17"/>
  </w:num>
  <w:num w:numId="18">
    <w:abstractNumId w:val="21"/>
  </w:num>
  <w:num w:numId="19">
    <w:abstractNumId w:val="7"/>
  </w:num>
  <w:num w:numId="20">
    <w:abstractNumId w:val="24"/>
  </w:num>
  <w:num w:numId="21">
    <w:abstractNumId w:val="2"/>
  </w:num>
  <w:num w:numId="22">
    <w:abstractNumId w:val="22"/>
  </w:num>
  <w:num w:numId="23">
    <w:abstractNumId w:val="23"/>
  </w:num>
  <w:num w:numId="24">
    <w:abstractNumId w:val="14"/>
  </w:num>
  <w:num w:numId="25">
    <w:abstractNumId w:val="26"/>
  </w:num>
  <w:num w:numId="26">
    <w:abstractNumId w:val="8"/>
  </w:num>
  <w:num w:numId="27">
    <w:abstractNumId w:val="20"/>
  </w:num>
  <w:num w:numId="28">
    <w:abstractNumId w:val="1"/>
  </w:num>
  <w:num w:numId="29">
    <w:abstractNumId w:val="15"/>
  </w:num>
  <w:num w:numId="30">
    <w:abstractNumId w:val="5"/>
  </w:num>
  <w:num w:numId="3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004B"/>
    <w:rsid w:val="00005FCE"/>
    <w:rsid w:val="00034B05"/>
    <w:rsid w:val="0003752A"/>
    <w:rsid w:val="0004782A"/>
    <w:rsid w:val="0007506C"/>
    <w:rsid w:val="0008703F"/>
    <w:rsid w:val="00091B67"/>
    <w:rsid w:val="000A5AD9"/>
    <w:rsid w:val="000A7B1A"/>
    <w:rsid w:val="000B1B7A"/>
    <w:rsid w:val="000B29F4"/>
    <w:rsid w:val="000B5C66"/>
    <w:rsid w:val="000D47F1"/>
    <w:rsid w:val="000D7852"/>
    <w:rsid w:val="000F03F4"/>
    <w:rsid w:val="0010117A"/>
    <w:rsid w:val="0011760D"/>
    <w:rsid w:val="001363E2"/>
    <w:rsid w:val="0014770C"/>
    <w:rsid w:val="00160DF8"/>
    <w:rsid w:val="0016228A"/>
    <w:rsid w:val="00164EBA"/>
    <w:rsid w:val="001A3040"/>
    <w:rsid w:val="001B2730"/>
    <w:rsid w:val="001C0242"/>
    <w:rsid w:val="001C3BCB"/>
    <w:rsid w:val="001D47AB"/>
    <w:rsid w:val="001D59FA"/>
    <w:rsid w:val="001F0B09"/>
    <w:rsid w:val="002260A6"/>
    <w:rsid w:val="00234C42"/>
    <w:rsid w:val="00240C69"/>
    <w:rsid w:val="0024409D"/>
    <w:rsid w:val="002605EB"/>
    <w:rsid w:val="00266D1B"/>
    <w:rsid w:val="002709C8"/>
    <w:rsid w:val="00274B6D"/>
    <w:rsid w:val="00282FE8"/>
    <w:rsid w:val="00283618"/>
    <w:rsid w:val="002A125E"/>
    <w:rsid w:val="002A339F"/>
    <w:rsid w:val="002A62E9"/>
    <w:rsid w:val="002A63F9"/>
    <w:rsid w:val="002A7501"/>
    <w:rsid w:val="002B4AEA"/>
    <w:rsid w:val="002D2E5E"/>
    <w:rsid w:val="002D4723"/>
    <w:rsid w:val="002D4B9B"/>
    <w:rsid w:val="002E5C89"/>
    <w:rsid w:val="002F5596"/>
    <w:rsid w:val="00301671"/>
    <w:rsid w:val="00317019"/>
    <w:rsid w:val="00326D26"/>
    <w:rsid w:val="00341FB0"/>
    <w:rsid w:val="00352DB5"/>
    <w:rsid w:val="003535D9"/>
    <w:rsid w:val="003638A8"/>
    <w:rsid w:val="00371825"/>
    <w:rsid w:val="00373E89"/>
    <w:rsid w:val="00376AA0"/>
    <w:rsid w:val="003820AA"/>
    <w:rsid w:val="0039050D"/>
    <w:rsid w:val="003A27CE"/>
    <w:rsid w:val="003B0C4C"/>
    <w:rsid w:val="003B226B"/>
    <w:rsid w:val="003D75A7"/>
    <w:rsid w:val="003F1FD2"/>
    <w:rsid w:val="003F5A9F"/>
    <w:rsid w:val="004023D5"/>
    <w:rsid w:val="00402D95"/>
    <w:rsid w:val="0041745E"/>
    <w:rsid w:val="00424DD1"/>
    <w:rsid w:val="00430F38"/>
    <w:rsid w:val="004329FB"/>
    <w:rsid w:val="00440B45"/>
    <w:rsid w:val="00453A97"/>
    <w:rsid w:val="00454A13"/>
    <w:rsid w:val="00454DE6"/>
    <w:rsid w:val="00466896"/>
    <w:rsid w:val="0048058E"/>
    <w:rsid w:val="00480A84"/>
    <w:rsid w:val="00483D16"/>
    <w:rsid w:val="00484B66"/>
    <w:rsid w:val="00491A1E"/>
    <w:rsid w:val="004A1F02"/>
    <w:rsid w:val="004A3C24"/>
    <w:rsid w:val="004B79B0"/>
    <w:rsid w:val="004C19F9"/>
    <w:rsid w:val="004C2B19"/>
    <w:rsid w:val="004D0BE4"/>
    <w:rsid w:val="004D511D"/>
    <w:rsid w:val="004D5C5E"/>
    <w:rsid w:val="004D698E"/>
    <w:rsid w:val="004E0015"/>
    <w:rsid w:val="004E3A06"/>
    <w:rsid w:val="004E69BF"/>
    <w:rsid w:val="004F4306"/>
    <w:rsid w:val="004F5CD6"/>
    <w:rsid w:val="00501FB5"/>
    <w:rsid w:val="00535B84"/>
    <w:rsid w:val="00565B5D"/>
    <w:rsid w:val="00566650"/>
    <w:rsid w:val="005704E2"/>
    <w:rsid w:val="00572144"/>
    <w:rsid w:val="00572969"/>
    <w:rsid w:val="00573947"/>
    <w:rsid w:val="00583295"/>
    <w:rsid w:val="00583B1C"/>
    <w:rsid w:val="00583EE2"/>
    <w:rsid w:val="005B4CF7"/>
    <w:rsid w:val="005C6E23"/>
    <w:rsid w:val="005D11EC"/>
    <w:rsid w:val="005E191E"/>
    <w:rsid w:val="00604420"/>
    <w:rsid w:val="006247D9"/>
    <w:rsid w:val="0063232D"/>
    <w:rsid w:val="00635EA6"/>
    <w:rsid w:val="0064476D"/>
    <w:rsid w:val="00644CCB"/>
    <w:rsid w:val="00645BCE"/>
    <w:rsid w:val="00655ADF"/>
    <w:rsid w:val="006610EC"/>
    <w:rsid w:val="00662427"/>
    <w:rsid w:val="006665FB"/>
    <w:rsid w:val="00682160"/>
    <w:rsid w:val="006876A2"/>
    <w:rsid w:val="00690960"/>
    <w:rsid w:val="00694BA6"/>
    <w:rsid w:val="006A38C9"/>
    <w:rsid w:val="006A4557"/>
    <w:rsid w:val="006B02C8"/>
    <w:rsid w:val="006B0C32"/>
    <w:rsid w:val="006D492E"/>
    <w:rsid w:val="006D590D"/>
    <w:rsid w:val="006F0CDD"/>
    <w:rsid w:val="006F1EBC"/>
    <w:rsid w:val="0070275D"/>
    <w:rsid w:val="00707E04"/>
    <w:rsid w:val="00710C03"/>
    <w:rsid w:val="00725366"/>
    <w:rsid w:val="00732126"/>
    <w:rsid w:val="007359E5"/>
    <w:rsid w:val="00740C39"/>
    <w:rsid w:val="00746673"/>
    <w:rsid w:val="00750827"/>
    <w:rsid w:val="00771F18"/>
    <w:rsid w:val="00780AA9"/>
    <w:rsid w:val="00781692"/>
    <w:rsid w:val="00786D21"/>
    <w:rsid w:val="00794F30"/>
    <w:rsid w:val="007B47FE"/>
    <w:rsid w:val="007C522C"/>
    <w:rsid w:val="007D1AAB"/>
    <w:rsid w:val="007E0A31"/>
    <w:rsid w:val="007E6685"/>
    <w:rsid w:val="007F47AF"/>
    <w:rsid w:val="008046AD"/>
    <w:rsid w:val="0080588D"/>
    <w:rsid w:val="00821304"/>
    <w:rsid w:val="00822929"/>
    <w:rsid w:val="008325C5"/>
    <w:rsid w:val="00834E06"/>
    <w:rsid w:val="00841C71"/>
    <w:rsid w:val="00842A39"/>
    <w:rsid w:val="00850033"/>
    <w:rsid w:val="00861F1F"/>
    <w:rsid w:val="008707EC"/>
    <w:rsid w:val="00884209"/>
    <w:rsid w:val="008B16A6"/>
    <w:rsid w:val="008B226B"/>
    <w:rsid w:val="008B2DAA"/>
    <w:rsid w:val="008D7939"/>
    <w:rsid w:val="008E1A4D"/>
    <w:rsid w:val="008F5850"/>
    <w:rsid w:val="0090295F"/>
    <w:rsid w:val="009101CC"/>
    <w:rsid w:val="009237EA"/>
    <w:rsid w:val="00926BCF"/>
    <w:rsid w:val="00940275"/>
    <w:rsid w:val="00947F8F"/>
    <w:rsid w:val="00952CA6"/>
    <w:rsid w:val="0095375B"/>
    <w:rsid w:val="00957D6B"/>
    <w:rsid w:val="00960E39"/>
    <w:rsid w:val="0099270D"/>
    <w:rsid w:val="0099589C"/>
    <w:rsid w:val="009A0084"/>
    <w:rsid w:val="009C4455"/>
    <w:rsid w:val="009F35CF"/>
    <w:rsid w:val="009F5897"/>
    <w:rsid w:val="00A0078C"/>
    <w:rsid w:val="00A04800"/>
    <w:rsid w:val="00A36776"/>
    <w:rsid w:val="00A419CB"/>
    <w:rsid w:val="00A430D7"/>
    <w:rsid w:val="00A52AE8"/>
    <w:rsid w:val="00A56A48"/>
    <w:rsid w:val="00A7006E"/>
    <w:rsid w:val="00A706E2"/>
    <w:rsid w:val="00A80354"/>
    <w:rsid w:val="00A83BB2"/>
    <w:rsid w:val="00A86A0A"/>
    <w:rsid w:val="00A878B3"/>
    <w:rsid w:val="00A90D16"/>
    <w:rsid w:val="00A93DF9"/>
    <w:rsid w:val="00A957A3"/>
    <w:rsid w:val="00AB57D4"/>
    <w:rsid w:val="00AC2A68"/>
    <w:rsid w:val="00AC2AAE"/>
    <w:rsid w:val="00AD1CA9"/>
    <w:rsid w:val="00AD3EF8"/>
    <w:rsid w:val="00AE3B03"/>
    <w:rsid w:val="00AE78AF"/>
    <w:rsid w:val="00AF0D7B"/>
    <w:rsid w:val="00AF77FC"/>
    <w:rsid w:val="00B020CF"/>
    <w:rsid w:val="00B06CA0"/>
    <w:rsid w:val="00B1216F"/>
    <w:rsid w:val="00B13C1F"/>
    <w:rsid w:val="00B22FD0"/>
    <w:rsid w:val="00B41C24"/>
    <w:rsid w:val="00B474A0"/>
    <w:rsid w:val="00B50004"/>
    <w:rsid w:val="00B5018A"/>
    <w:rsid w:val="00B52C9D"/>
    <w:rsid w:val="00B5350E"/>
    <w:rsid w:val="00B54F3A"/>
    <w:rsid w:val="00B879B5"/>
    <w:rsid w:val="00B9230F"/>
    <w:rsid w:val="00B97815"/>
    <w:rsid w:val="00BB1974"/>
    <w:rsid w:val="00BB1A3B"/>
    <w:rsid w:val="00BD3775"/>
    <w:rsid w:val="00BD6B5D"/>
    <w:rsid w:val="00BE61D1"/>
    <w:rsid w:val="00BE6933"/>
    <w:rsid w:val="00BF119E"/>
    <w:rsid w:val="00BF1244"/>
    <w:rsid w:val="00BF2D61"/>
    <w:rsid w:val="00C018C7"/>
    <w:rsid w:val="00C03BBB"/>
    <w:rsid w:val="00C04F68"/>
    <w:rsid w:val="00C146F0"/>
    <w:rsid w:val="00C23D22"/>
    <w:rsid w:val="00C2677A"/>
    <w:rsid w:val="00C335F7"/>
    <w:rsid w:val="00C413CE"/>
    <w:rsid w:val="00C521E8"/>
    <w:rsid w:val="00C85A64"/>
    <w:rsid w:val="00C94F42"/>
    <w:rsid w:val="00C95C59"/>
    <w:rsid w:val="00CA364C"/>
    <w:rsid w:val="00CB1E3C"/>
    <w:rsid w:val="00CB2D32"/>
    <w:rsid w:val="00CC28C3"/>
    <w:rsid w:val="00CC4043"/>
    <w:rsid w:val="00CD070F"/>
    <w:rsid w:val="00CE74A3"/>
    <w:rsid w:val="00CF05C7"/>
    <w:rsid w:val="00D00A2D"/>
    <w:rsid w:val="00D12276"/>
    <w:rsid w:val="00D17432"/>
    <w:rsid w:val="00D20EB1"/>
    <w:rsid w:val="00D27044"/>
    <w:rsid w:val="00D421F5"/>
    <w:rsid w:val="00D57E07"/>
    <w:rsid w:val="00D60EA3"/>
    <w:rsid w:val="00D74F4E"/>
    <w:rsid w:val="00D7502A"/>
    <w:rsid w:val="00D77F7F"/>
    <w:rsid w:val="00D868FB"/>
    <w:rsid w:val="00D9250B"/>
    <w:rsid w:val="00D9479B"/>
    <w:rsid w:val="00D95A09"/>
    <w:rsid w:val="00DA7562"/>
    <w:rsid w:val="00DA7F7D"/>
    <w:rsid w:val="00DB625F"/>
    <w:rsid w:val="00DE30B4"/>
    <w:rsid w:val="00DF1FCE"/>
    <w:rsid w:val="00DF2262"/>
    <w:rsid w:val="00E07444"/>
    <w:rsid w:val="00E13CAB"/>
    <w:rsid w:val="00E2715A"/>
    <w:rsid w:val="00E414DD"/>
    <w:rsid w:val="00E422A1"/>
    <w:rsid w:val="00E5448B"/>
    <w:rsid w:val="00E66DDB"/>
    <w:rsid w:val="00E75ED7"/>
    <w:rsid w:val="00E772DC"/>
    <w:rsid w:val="00E86DAF"/>
    <w:rsid w:val="00E902FA"/>
    <w:rsid w:val="00E97A5C"/>
    <w:rsid w:val="00EA1794"/>
    <w:rsid w:val="00EA6D07"/>
    <w:rsid w:val="00ED0AEE"/>
    <w:rsid w:val="00ED69DA"/>
    <w:rsid w:val="00EE5BC3"/>
    <w:rsid w:val="00EE69E6"/>
    <w:rsid w:val="00EF5371"/>
    <w:rsid w:val="00F00836"/>
    <w:rsid w:val="00F22D70"/>
    <w:rsid w:val="00F24D13"/>
    <w:rsid w:val="00F262A6"/>
    <w:rsid w:val="00F51EFB"/>
    <w:rsid w:val="00F521F1"/>
    <w:rsid w:val="00F77E19"/>
    <w:rsid w:val="00F818C6"/>
    <w:rsid w:val="00F830F2"/>
    <w:rsid w:val="00F97571"/>
    <w:rsid w:val="00F97EE3"/>
    <w:rsid w:val="00FA2991"/>
    <w:rsid w:val="00FF63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608242038">
      <w:bodyDiv w:val="1"/>
      <w:marLeft w:val="0"/>
      <w:marRight w:val="0"/>
      <w:marTop w:val="0"/>
      <w:marBottom w:val="0"/>
      <w:divBdr>
        <w:top w:val="none" w:sz="0" w:space="0" w:color="auto"/>
        <w:left w:val="none" w:sz="0" w:space="0" w:color="auto"/>
        <w:bottom w:val="none" w:sz="0" w:space="0" w:color="auto"/>
        <w:right w:val="none" w:sz="0" w:space="0" w:color="auto"/>
      </w:divBdr>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ke.ms/ESI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www.holidayextras.co.uk/about-us/company-history.html" TargetMode="External"/><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04632D47-E74C-174C-8410-ADF1C5BE3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9</TotalTime>
  <Pages>28</Pages>
  <Words>8625</Words>
  <Characters>49164</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57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154</cp:revision>
  <cp:lastPrinted>2018-07-07T17:27:00Z</cp:lastPrinted>
  <dcterms:created xsi:type="dcterms:W3CDTF">2018-07-07T17:27:00Z</dcterms:created>
  <dcterms:modified xsi:type="dcterms:W3CDTF">2018-07-21T13:00:00Z</dcterms:modified>
</cp:coreProperties>
</file>